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F026FB" w14:textId="3BB33439" w:rsidR="00F4443E" w:rsidRPr="00375BB5" w:rsidRDefault="003C1C13" w:rsidP="5FE2DF39">
      <w:pPr>
        <w:spacing w:line="400" w:lineRule="exact"/>
        <w:contextualSpacing/>
        <w:jc w:val="center"/>
        <w:rPr>
          <w:rFonts w:ascii="Calibri" w:hAnsi="Calibri" w:cs="Calibri"/>
          <w:color w:val="000000" w:themeColor="text1"/>
          <w:sz w:val="20"/>
          <w:szCs w:val="20"/>
        </w:rPr>
      </w:pPr>
      <w:r>
        <w:rPr>
          <w:rFonts w:ascii="Calibri" w:hAnsi="Calibri" w:cs="Calibri" w:hint="eastAsia"/>
          <w:b/>
          <w:bCs/>
          <w:color w:val="000000" w:themeColor="text1"/>
          <w:sz w:val="32"/>
          <w:szCs w:val="32"/>
        </w:rPr>
        <w:t>Yimian</w:t>
      </w:r>
      <w:r w:rsidR="00D421AC">
        <w:rPr>
          <w:rFonts w:ascii="Calibri" w:hAnsi="Calibri" w:cs="Calibri"/>
          <w:b/>
          <w:bCs/>
          <w:color w:val="000000" w:themeColor="text1"/>
          <w:sz w:val="32"/>
          <w:szCs w:val="32"/>
        </w:rPr>
        <w:t xml:space="preserve"> </w:t>
      </w:r>
      <w:r w:rsidR="00731E0E">
        <w:rPr>
          <w:rFonts w:ascii="Calibri" w:hAnsi="Calibri" w:cs="Calibri"/>
          <w:b/>
          <w:bCs/>
          <w:color w:val="000000" w:themeColor="text1"/>
          <w:sz w:val="32"/>
          <w:szCs w:val="32"/>
        </w:rPr>
        <w:t>Liu</w:t>
      </w:r>
    </w:p>
    <w:p w14:paraId="3B0D6F54" w14:textId="5AB10A05" w:rsidR="002E5A50" w:rsidRPr="008D60DD" w:rsidRDefault="003C1C13" w:rsidP="002E5A50">
      <w:pPr>
        <w:spacing w:before="120"/>
        <w:contextualSpacing/>
        <w:jc w:val="center"/>
        <w:rPr>
          <w:rFonts w:ascii="Calibri" w:hAnsi="Calibri" w:cs="Calibri"/>
          <w:color w:val="000000" w:themeColor="text1"/>
          <w:sz w:val="22"/>
        </w:rPr>
      </w:pPr>
      <w:proofErr w:type="spellStart"/>
      <w:r>
        <w:rPr>
          <w:rFonts w:ascii="Calibri" w:hAnsi="Calibri" w:cs="Calibri" w:hint="eastAsia"/>
          <w:color w:val="000000" w:themeColor="text1"/>
          <w:sz w:val="22"/>
        </w:rPr>
        <w:t>i@yimian.xyz</w:t>
      </w:r>
      <w:proofErr w:type="spellEnd"/>
      <w:r w:rsidR="5FE2DF39" w:rsidRPr="008D60DD">
        <w:rPr>
          <w:rFonts w:ascii="Calibri" w:hAnsi="Calibri" w:cs="Calibri"/>
          <w:color w:val="000000" w:themeColor="text1"/>
          <w:sz w:val="22"/>
        </w:rPr>
        <w:t xml:space="preserve"> | 607-</w:t>
      </w:r>
      <w:r>
        <w:rPr>
          <w:rFonts w:ascii="Calibri" w:hAnsi="Calibri" w:cs="Calibri" w:hint="eastAsia"/>
          <w:color w:val="000000" w:themeColor="text1"/>
          <w:sz w:val="22"/>
        </w:rPr>
        <w:t>391</w:t>
      </w:r>
      <w:r w:rsidR="5FE2DF39" w:rsidRPr="008D60DD">
        <w:rPr>
          <w:rFonts w:ascii="Calibri" w:hAnsi="Calibri" w:cs="Calibri"/>
          <w:color w:val="000000" w:themeColor="text1"/>
          <w:sz w:val="22"/>
        </w:rPr>
        <w:t>-</w:t>
      </w:r>
      <w:r>
        <w:rPr>
          <w:rFonts w:ascii="Calibri" w:hAnsi="Calibri" w:cs="Calibri" w:hint="eastAsia"/>
          <w:color w:val="000000" w:themeColor="text1"/>
          <w:sz w:val="22"/>
        </w:rPr>
        <w:t>5915</w:t>
      </w:r>
      <w:r w:rsidR="5FE2DF39" w:rsidRPr="008D60DD">
        <w:rPr>
          <w:rFonts w:ascii="Calibri" w:hAnsi="Calibri" w:cs="Calibri"/>
          <w:color w:val="000000" w:themeColor="text1"/>
          <w:sz w:val="22"/>
        </w:rPr>
        <w:t xml:space="preserve"> | </w:t>
      </w:r>
      <w:hyperlink r:id="rId9" w:history="1">
        <w:r w:rsidR="003D4261">
          <w:rPr>
            <w:rStyle w:val="Hyperlink"/>
            <w:color w:val="000000" w:themeColor="text1"/>
          </w:rPr>
          <w:t>http://iotcat.me</w:t>
        </w:r>
      </w:hyperlink>
    </w:p>
    <w:p w14:paraId="6D69DD7D" w14:textId="77777777" w:rsidR="00803129" w:rsidRPr="00145CA2" w:rsidRDefault="00803129" w:rsidP="00803129">
      <w:pPr>
        <w:spacing w:line="120" w:lineRule="exact"/>
        <w:jc w:val="left"/>
        <w:rPr>
          <w:rFonts w:ascii="Calibri" w:hAnsi="Calibri" w:cs="Calibri"/>
          <w:color w:val="000000" w:themeColor="text1"/>
          <w:sz w:val="22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shd w:val="clear" w:color="auto" w:fill="365F91" w:themeFill="accent1" w:themeFillShade="BF"/>
        <w:tblLook w:val="04A0" w:firstRow="1" w:lastRow="0" w:firstColumn="1" w:lastColumn="0" w:noHBand="0" w:noVBand="1"/>
      </w:tblPr>
      <w:tblGrid>
        <w:gridCol w:w="10932"/>
      </w:tblGrid>
      <w:tr w:rsidR="00803129" w:rsidRPr="00145CA2" w14:paraId="1A22E158" w14:textId="77777777">
        <w:trPr>
          <w:jc w:val="center"/>
        </w:trPr>
        <w:tc>
          <w:tcPr>
            <w:tcW w:w="10932" w:type="dxa"/>
            <w:shd w:val="clear" w:color="auto" w:fill="365F91" w:themeFill="accent1" w:themeFillShade="BF"/>
          </w:tcPr>
          <w:p w14:paraId="1162E61F" w14:textId="77777777" w:rsidR="00803129" w:rsidRPr="00145CA2" w:rsidRDefault="00803129">
            <w:pPr>
              <w:spacing w:line="260" w:lineRule="exact"/>
              <w:jc w:val="center"/>
              <w:rPr>
                <w:rFonts w:ascii="Calibri" w:hAnsi="Calibri" w:cs="Calibri"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color w:val="FFFFFF" w:themeColor="background1"/>
                <w:sz w:val="22"/>
              </w:rPr>
              <w:t>EDUCATION</w:t>
            </w:r>
          </w:p>
        </w:tc>
      </w:tr>
    </w:tbl>
    <w:p w14:paraId="1CF5B035" w14:textId="14D9F6DB" w:rsidR="00915B89" w:rsidRDefault="00803129" w:rsidP="00803129">
      <w:pPr>
        <w:spacing w:line="260" w:lineRule="exact"/>
        <w:jc w:val="left"/>
        <w:rPr>
          <w:rFonts w:ascii="Calibri" w:hAnsi="Calibri" w:cs="Calibri"/>
          <w:color w:val="000000" w:themeColor="text1"/>
          <w:sz w:val="22"/>
        </w:rPr>
      </w:pPr>
      <w:r w:rsidRPr="00375BB5">
        <w:rPr>
          <w:rFonts w:ascii="Calibri" w:hAnsi="Calibri" w:cs="Calibri"/>
          <w:b/>
          <w:bCs/>
          <w:color w:val="000000" w:themeColor="text1"/>
          <w:sz w:val="22"/>
        </w:rPr>
        <w:t xml:space="preserve">Cornell University  </w:t>
      </w:r>
      <w:r w:rsidR="00DF12B1">
        <w:rPr>
          <w:rFonts w:ascii="Calibri" w:hAnsi="Calibri" w:cs="Calibri"/>
          <w:b/>
          <w:bCs/>
          <w:color w:val="000000" w:themeColor="text1"/>
          <w:sz w:val="22"/>
        </w:rPr>
        <w:t xml:space="preserve"> </w:t>
      </w:r>
      <w:r w:rsidR="00155B2A">
        <w:rPr>
          <w:rFonts w:ascii="Calibri" w:hAnsi="Calibri" w:cs="Calibri"/>
          <w:color w:val="000000" w:themeColor="text1"/>
          <w:sz w:val="22"/>
        </w:rPr>
        <w:t xml:space="preserve">        </w:t>
      </w:r>
      <w:r w:rsidR="00DF12B1" w:rsidRPr="00375BB5">
        <w:rPr>
          <w:rFonts w:ascii="Calibri" w:hAnsi="Calibri" w:cs="Calibri"/>
          <w:color w:val="000000" w:themeColor="text1"/>
          <w:sz w:val="22"/>
        </w:rPr>
        <w:t xml:space="preserve"> </w:t>
      </w:r>
      <w:r w:rsidR="0045177D">
        <w:rPr>
          <w:rFonts w:ascii="Calibri" w:hAnsi="Calibri" w:cs="Calibri"/>
          <w:color w:val="000000" w:themeColor="text1"/>
          <w:sz w:val="22"/>
        </w:rPr>
        <w:t xml:space="preserve">      </w:t>
      </w:r>
      <w:r w:rsidR="00915B89">
        <w:rPr>
          <w:rFonts w:ascii="Calibri" w:hAnsi="Calibri" w:cs="Calibri"/>
          <w:color w:val="000000" w:themeColor="text1"/>
          <w:sz w:val="22"/>
        </w:rPr>
        <w:tab/>
      </w:r>
      <w:r w:rsidR="00915B89">
        <w:rPr>
          <w:rFonts w:ascii="Calibri" w:hAnsi="Calibri" w:cs="Calibri"/>
          <w:color w:val="000000" w:themeColor="text1"/>
          <w:sz w:val="22"/>
        </w:rPr>
        <w:tab/>
      </w:r>
      <w:r w:rsidR="00915B89">
        <w:rPr>
          <w:rFonts w:ascii="Calibri" w:hAnsi="Calibri" w:cs="Calibri"/>
          <w:color w:val="000000" w:themeColor="text1"/>
          <w:sz w:val="22"/>
        </w:rPr>
        <w:tab/>
      </w:r>
      <w:r w:rsidR="00915B89">
        <w:rPr>
          <w:rFonts w:ascii="Calibri" w:hAnsi="Calibri" w:cs="Calibri"/>
          <w:color w:val="000000" w:themeColor="text1"/>
          <w:sz w:val="22"/>
        </w:rPr>
        <w:tab/>
      </w:r>
      <w:r w:rsidR="00915B89">
        <w:rPr>
          <w:rFonts w:ascii="Calibri" w:hAnsi="Calibri" w:cs="Calibri"/>
          <w:color w:val="000000" w:themeColor="text1"/>
          <w:sz w:val="22"/>
        </w:rPr>
        <w:tab/>
      </w:r>
      <w:r w:rsidR="00915B89">
        <w:rPr>
          <w:rFonts w:ascii="Calibri" w:hAnsi="Calibri" w:cs="Calibri"/>
          <w:color w:val="000000" w:themeColor="text1"/>
          <w:sz w:val="22"/>
        </w:rPr>
        <w:tab/>
      </w:r>
      <w:r w:rsidR="00915B89">
        <w:rPr>
          <w:rFonts w:ascii="Calibri" w:hAnsi="Calibri" w:cs="Calibri"/>
          <w:color w:val="000000" w:themeColor="text1"/>
          <w:sz w:val="22"/>
        </w:rPr>
        <w:tab/>
      </w:r>
      <w:r w:rsidR="00915B89">
        <w:rPr>
          <w:rFonts w:ascii="Calibri" w:hAnsi="Calibri" w:cs="Calibri"/>
          <w:color w:val="000000" w:themeColor="text1"/>
          <w:sz w:val="22"/>
        </w:rPr>
        <w:tab/>
      </w:r>
      <w:r w:rsidR="00915B89">
        <w:rPr>
          <w:rFonts w:ascii="Calibri" w:hAnsi="Calibri" w:cs="Calibri"/>
          <w:color w:val="000000" w:themeColor="text1"/>
          <w:sz w:val="22"/>
        </w:rPr>
        <w:tab/>
      </w:r>
      <w:r w:rsidR="00915B89">
        <w:rPr>
          <w:rFonts w:ascii="Calibri" w:hAnsi="Calibri" w:cs="Calibri"/>
          <w:color w:val="000000" w:themeColor="text1"/>
          <w:sz w:val="22"/>
        </w:rPr>
        <w:tab/>
      </w:r>
      <w:r w:rsidR="00915B89">
        <w:rPr>
          <w:rFonts w:ascii="Calibri" w:hAnsi="Calibri" w:cs="Calibri"/>
          <w:color w:val="000000" w:themeColor="text1"/>
          <w:sz w:val="22"/>
        </w:rPr>
        <w:tab/>
        <w:t xml:space="preserve">         Aug. 2022 - </w:t>
      </w:r>
      <w:r w:rsidRPr="00375BB5">
        <w:rPr>
          <w:rFonts w:ascii="Calibri" w:hAnsi="Calibri" w:cs="Calibri"/>
          <w:color w:val="000000" w:themeColor="text1"/>
          <w:sz w:val="22"/>
        </w:rPr>
        <w:t>Dec</w:t>
      </w:r>
      <w:r w:rsidR="0045177D">
        <w:rPr>
          <w:rFonts w:ascii="Calibri" w:hAnsi="Calibri" w:cs="Calibri"/>
          <w:color w:val="000000" w:themeColor="text1"/>
          <w:sz w:val="22"/>
        </w:rPr>
        <w:t>.</w:t>
      </w:r>
      <w:r w:rsidRPr="00375BB5">
        <w:rPr>
          <w:rFonts w:ascii="Calibri" w:hAnsi="Calibri" w:cs="Calibri"/>
          <w:color w:val="000000" w:themeColor="text1"/>
          <w:sz w:val="22"/>
        </w:rPr>
        <w:t xml:space="preserve"> 2023</w:t>
      </w:r>
    </w:p>
    <w:p w14:paraId="472BBBA5" w14:textId="5EAEDF71" w:rsidR="00803129" w:rsidRDefault="00915B89" w:rsidP="00803129">
      <w:pPr>
        <w:spacing w:line="260" w:lineRule="exact"/>
        <w:jc w:val="left"/>
        <w:rPr>
          <w:rFonts w:ascii="Calibri" w:hAnsi="Calibri" w:cs="Calibri"/>
          <w:color w:val="000000" w:themeColor="text1"/>
          <w:sz w:val="22"/>
        </w:rPr>
      </w:pPr>
      <w:r w:rsidRPr="00915B89">
        <w:rPr>
          <w:rFonts w:ascii="Calibri" w:hAnsi="Calibri" w:cs="Calibri"/>
          <w:color w:val="000000" w:themeColor="text1"/>
          <w:sz w:val="22"/>
        </w:rPr>
        <w:t>Master of Engineering in Computer</w:t>
      </w:r>
      <w:r>
        <w:rPr>
          <w:rFonts w:ascii="Calibri" w:hAnsi="Calibri" w:cs="Calibri"/>
          <w:b/>
          <w:bCs/>
          <w:color w:val="000000" w:themeColor="text1"/>
          <w:sz w:val="22"/>
        </w:rPr>
        <w:t xml:space="preserve"> </w:t>
      </w:r>
      <w:proofErr w:type="gramStart"/>
      <w:r w:rsidRPr="00915B89">
        <w:rPr>
          <w:rFonts w:ascii="Calibri" w:hAnsi="Calibri" w:cs="Calibri"/>
          <w:color w:val="000000" w:themeColor="text1"/>
          <w:sz w:val="22"/>
        </w:rPr>
        <w:t>Engineering</w:t>
      </w:r>
      <w:r w:rsidR="001F1E98">
        <w:rPr>
          <w:rFonts w:ascii="Calibri" w:hAnsi="Calibri" w:cs="Calibri"/>
          <w:b/>
          <w:bCs/>
          <w:color w:val="000000" w:themeColor="text1"/>
          <w:sz w:val="22"/>
        </w:rPr>
        <w:t xml:space="preserve"> </w:t>
      </w:r>
      <w:r w:rsidR="00096772">
        <w:rPr>
          <w:rFonts w:ascii="Calibri" w:hAnsi="Calibri" w:cs="Calibri"/>
          <w:b/>
          <w:bCs/>
          <w:color w:val="000000" w:themeColor="text1"/>
          <w:sz w:val="22"/>
        </w:rPr>
        <w:t xml:space="preserve"> </w:t>
      </w:r>
      <w:r w:rsidR="001F1E98">
        <w:rPr>
          <w:rFonts w:ascii="Calibri" w:hAnsi="Calibri" w:cs="Calibri"/>
          <w:b/>
          <w:bCs/>
          <w:color w:val="000000" w:themeColor="text1"/>
          <w:sz w:val="22"/>
        </w:rPr>
        <w:t>GPA</w:t>
      </w:r>
      <w:proofErr w:type="gramEnd"/>
      <w:r w:rsidR="001F1E98">
        <w:rPr>
          <w:rFonts w:ascii="Calibri" w:hAnsi="Calibri" w:cs="Calibri"/>
          <w:b/>
          <w:bCs/>
          <w:color w:val="000000" w:themeColor="text1"/>
          <w:sz w:val="22"/>
        </w:rPr>
        <w:t>: 3.9</w:t>
      </w:r>
      <w:r w:rsidR="00787521">
        <w:rPr>
          <w:rFonts w:ascii="Calibri" w:hAnsi="Calibri" w:cs="Calibri"/>
          <w:b/>
          <w:bCs/>
          <w:color w:val="000000" w:themeColor="text1"/>
          <w:sz w:val="22"/>
        </w:rPr>
        <w:t>4</w:t>
      </w:r>
      <w:r w:rsidR="001F1E98">
        <w:rPr>
          <w:rFonts w:ascii="Calibri" w:hAnsi="Calibri" w:cs="Calibri"/>
          <w:b/>
          <w:bCs/>
          <w:color w:val="000000" w:themeColor="text1"/>
          <w:sz w:val="22"/>
        </w:rPr>
        <w:t>/4.0</w:t>
      </w:r>
      <w:r w:rsidR="001B5453">
        <w:rPr>
          <w:rFonts w:ascii="Calibri" w:hAnsi="Calibri" w:cs="Calibri"/>
          <w:b/>
          <w:bCs/>
          <w:color w:val="000000" w:themeColor="text1"/>
          <w:sz w:val="22"/>
        </w:rPr>
        <w:t>0</w:t>
      </w:r>
      <w:r w:rsidR="00803129" w:rsidRPr="00375BB5">
        <w:rPr>
          <w:rFonts w:ascii="Calibri" w:hAnsi="Calibri" w:cs="Calibri"/>
          <w:b/>
          <w:bCs/>
          <w:color w:val="000000" w:themeColor="text1"/>
          <w:sz w:val="22"/>
        </w:rPr>
        <w:t xml:space="preserve">         </w:t>
      </w:r>
      <w:r>
        <w:rPr>
          <w:rFonts w:ascii="Calibri" w:hAnsi="Calibri" w:cs="Calibri"/>
          <w:b/>
          <w:bCs/>
          <w:color w:val="000000" w:themeColor="text1"/>
          <w:sz w:val="22"/>
        </w:rPr>
        <w:t xml:space="preserve">            </w:t>
      </w:r>
      <w:r w:rsidR="00ED4E6E">
        <w:rPr>
          <w:rFonts w:ascii="Calibri" w:hAnsi="Calibri" w:cs="Calibri" w:hint="eastAsia"/>
          <w:b/>
          <w:bCs/>
          <w:color w:val="000000" w:themeColor="text1"/>
          <w:sz w:val="22"/>
        </w:rPr>
        <w:t xml:space="preserve"> </w:t>
      </w:r>
      <w:r>
        <w:rPr>
          <w:rFonts w:ascii="Calibri" w:hAnsi="Calibri" w:cs="Calibri"/>
          <w:b/>
          <w:bCs/>
          <w:color w:val="000000" w:themeColor="text1"/>
          <w:sz w:val="22"/>
        </w:rPr>
        <w:t xml:space="preserve">               </w:t>
      </w:r>
      <w:r w:rsidR="00545466">
        <w:rPr>
          <w:rFonts w:ascii="Calibri" w:hAnsi="Calibri" w:cs="Calibri"/>
          <w:b/>
          <w:bCs/>
          <w:color w:val="000000" w:themeColor="text1"/>
          <w:sz w:val="22"/>
        </w:rPr>
        <w:t xml:space="preserve"> </w:t>
      </w:r>
      <w:r w:rsidRPr="00915B89">
        <w:rPr>
          <w:rFonts w:ascii="Calibri" w:hAnsi="Calibri" w:cs="Calibri"/>
          <w:color w:val="000000" w:themeColor="text1"/>
          <w:sz w:val="22"/>
        </w:rPr>
        <w:t>Ithaca, NY</w:t>
      </w:r>
    </w:p>
    <w:p w14:paraId="309F0B1E" w14:textId="0296D0A1" w:rsidR="00915B89" w:rsidRPr="00375BB5" w:rsidRDefault="00915B89" w:rsidP="00803129">
      <w:pPr>
        <w:spacing w:line="260" w:lineRule="exact"/>
        <w:jc w:val="left"/>
        <w:rPr>
          <w:rFonts w:ascii="Calibri" w:hAnsi="Calibri" w:cs="Calibri"/>
          <w:color w:val="000000" w:themeColor="text1"/>
          <w:sz w:val="22"/>
        </w:rPr>
      </w:pPr>
      <w:r>
        <w:rPr>
          <w:rFonts w:ascii="Calibri" w:hAnsi="Calibri" w:cs="Calibri"/>
          <w:color w:val="000000" w:themeColor="text1"/>
          <w:sz w:val="22"/>
        </w:rPr>
        <w:t xml:space="preserve">Relevant coursework: </w:t>
      </w:r>
      <w:r w:rsidR="003C1C13">
        <w:rPr>
          <w:rFonts w:ascii="Calibri" w:hAnsi="Calibri" w:cs="Calibri" w:hint="eastAsia"/>
          <w:color w:val="000000" w:themeColor="text1"/>
          <w:sz w:val="22"/>
        </w:rPr>
        <w:t>Deep Learning (A+), Computer Vision (A+), Machine Learning</w:t>
      </w:r>
      <w:r>
        <w:rPr>
          <w:rFonts w:ascii="Calibri" w:hAnsi="Calibri" w:cs="Calibri"/>
          <w:color w:val="000000" w:themeColor="text1"/>
          <w:sz w:val="22"/>
        </w:rPr>
        <w:t xml:space="preserve">, </w:t>
      </w:r>
      <w:r w:rsidR="003C1C13" w:rsidRPr="003C1C13">
        <w:rPr>
          <w:rFonts w:ascii="Calibri" w:hAnsi="Calibri" w:cs="Calibri"/>
          <w:color w:val="000000" w:themeColor="text1"/>
          <w:sz w:val="22"/>
        </w:rPr>
        <w:t>Distributed Computing Principles</w:t>
      </w:r>
      <w:r w:rsidR="003C1C13">
        <w:rPr>
          <w:rFonts w:ascii="Calibri" w:hAnsi="Calibri" w:cs="Calibri" w:hint="eastAsia"/>
          <w:color w:val="000000" w:themeColor="text1"/>
          <w:sz w:val="22"/>
        </w:rPr>
        <w:t xml:space="preserve">, </w:t>
      </w:r>
      <w:r>
        <w:rPr>
          <w:rFonts w:ascii="Calibri" w:hAnsi="Calibri" w:cs="Calibri"/>
          <w:color w:val="000000" w:themeColor="text1"/>
          <w:sz w:val="22"/>
        </w:rPr>
        <w:t xml:space="preserve">Computer Networks, </w:t>
      </w:r>
      <w:r w:rsidR="00E061B6">
        <w:rPr>
          <w:rFonts w:ascii="Calibri" w:hAnsi="Calibri" w:cs="Calibri" w:hint="eastAsia"/>
          <w:color w:val="000000" w:themeColor="text1"/>
          <w:sz w:val="22"/>
        </w:rPr>
        <w:t>E</w:t>
      </w:r>
      <w:r w:rsidR="00E061B6" w:rsidRPr="00E061B6">
        <w:rPr>
          <w:rFonts w:ascii="Calibri" w:hAnsi="Calibri" w:cs="Calibri"/>
          <w:color w:val="000000" w:themeColor="text1"/>
          <w:sz w:val="22"/>
        </w:rPr>
        <w:t>mbedded Operating System, Digital Systems with Microcontrollers</w:t>
      </w:r>
      <w:r w:rsidR="00E061B6">
        <w:rPr>
          <w:rFonts w:ascii="Calibri" w:hAnsi="Calibri" w:cs="Calibri" w:hint="eastAsia"/>
          <w:color w:val="000000" w:themeColor="text1"/>
          <w:sz w:val="22"/>
        </w:rPr>
        <w:t xml:space="preserve">, </w:t>
      </w:r>
      <w:r>
        <w:rPr>
          <w:rFonts w:ascii="Calibri" w:hAnsi="Calibri" w:cs="Calibri"/>
          <w:color w:val="000000" w:themeColor="text1"/>
          <w:sz w:val="22"/>
        </w:rPr>
        <w:t>UNIX Tools and Scripting</w:t>
      </w:r>
    </w:p>
    <w:p w14:paraId="73CA7823" w14:textId="0D53FC07" w:rsidR="00803129" w:rsidRDefault="0045177D" w:rsidP="00467412">
      <w:pPr>
        <w:spacing w:before="60" w:line="260" w:lineRule="exact"/>
        <w:jc w:val="left"/>
        <w:rPr>
          <w:rFonts w:ascii="Calibri" w:hAnsi="Calibri" w:cs="Calibri"/>
          <w:color w:val="000000" w:themeColor="text1"/>
          <w:sz w:val="22"/>
        </w:rPr>
      </w:pPr>
      <w:r w:rsidRPr="0045177D">
        <w:rPr>
          <w:rFonts w:ascii="Calibri" w:hAnsi="Calibri" w:cs="Calibri"/>
          <w:b/>
          <w:bCs/>
          <w:color w:val="000000" w:themeColor="text1"/>
          <w:sz w:val="22"/>
        </w:rPr>
        <w:t xml:space="preserve">University of </w:t>
      </w:r>
      <w:r w:rsidR="00AC34CF">
        <w:rPr>
          <w:rFonts w:ascii="Calibri" w:hAnsi="Calibri" w:cs="Calibri" w:hint="eastAsia"/>
          <w:b/>
          <w:bCs/>
          <w:color w:val="000000" w:themeColor="text1"/>
          <w:sz w:val="22"/>
        </w:rPr>
        <w:t xml:space="preserve">Liverpool </w:t>
      </w:r>
      <w:r w:rsidR="00915B89">
        <w:rPr>
          <w:rFonts w:ascii="Calibri" w:hAnsi="Calibri" w:cs="Calibri"/>
          <w:color w:val="000000" w:themeColor="text1"/>
          <w:sz w:val="22"/>
        </w:rPr>
        <w:tab/>
      </w:r>
      <w:r w:rsidR="00915B89">
        <w:rPr>
          <w:rFonts w:ascii="Calibri" w:hAnsi="Calibri" w:cs="Calibri"/>
          <w:color w:val="000000" w:themeColor="text1"/>
          <w:sz w:val="22"/>
        </w:rPr>
        <w:tab/>
      </w:r>
      <w:r w:rsidR="00915B89">
        <w:rPr>
          <w:rFonts w:ascii="Calibri" w:hAnsi="Calibri" w:cs="Calibri"/>
          <w:color w:val="000000" w:themeColor="text1"/>
          <w:sz w:val="22"/>
        </w:rPr>
        <w:tab/>
      </w:r>
      <w:r w:rsidR="00915B89">
        <w:rPr>
          <w:rFonts w:ascii="Calibri" w:hAnsi="Calibri" w:cs="Calibri"/>
          <w:color w:val="000000" w:themeColor="text1"/>
          <w:sz w:val="22"/>
        </w:rPr>
        <w:tab/>
      </w:r>
      <w:r w:rsidR="00915B89">
        <w:rPr>
          <w:rFonts w:ascii="Calibri" w:hAnsi="Calibri" w:cs="Calibri"/>
          <w:color w:val="000000" w:themeColor="text1"/>
          <w:sz w:val="22"/>
        </w:rPr>
        <w:tab/>
      </w:r>
      <w:r w:rsidR="00915B89">
        <w:rPr>
          <w:rFonts w:ascii="Calibri" w:hAnsi="Calibri" w:cs="Calibri"/>
          <w:color w:val="000000" w:themeColor="text1"/>
          <w:sz w:val="22"/>
        </w:rPr>
        <w:tab/>
      </w:r>
      <w:r w:rsidR="00915B89">
        <w:rPr>
          <w:rFonts w:ascii="Calibri" w:hAnsi="Calibri" w:cs="Calibri"/>
          <w:color w:val="000000" w:themeColor="text1"/>
          <w:sz w:val="22"/>
        </w:rPr>
        <w:tab/>
      </w:r>
      <w:r w:rsidR="00915B89">
        <w:rPr>
          <w:rFonts w:ascii="Calibri" w:hAnsi="Calibri" w:cs="Calibri"/>
          <w:color w:val="000000" w:themeColor="text1"/>
          <w:sz w:val="22"/>
        </w:rPr>
        <w:tab/>
      </w:r>
      <w:r w:rsidR="00915B89">
        <w:rPr>
          <w:rFonts w:ascii="Calibri" w:hAnsi="Calibri" w:cs="Calibri"/>
          <w:color w:val="000000" w:themeColor="text1"/>
          <w:sz w:val="22"/>
        </w:rPr>
        <w:tab/>
      </w:r>
      <w:r w:rsidR="00915B89">
        <w:rPr>
          <w:rFonts w:ascii="Calibri" w:hAnsi="Calibri" w:cs="Calibri"/>
          <w:color w:val="000000" w:themeColor="text1"/>
          <w:sz w:val="22"/>
        </w:rPr>
        <w:tab/>
      </w:r>
      <w:r w:rsidR="00915B89">
        <w:rPr>
          <w:rFonts w:ascii="Calibri" w:hAnsi="Calibri" w:cs="Calibri"/>
          <w:color w:val="000000" w:themeColor="text1"/>
          <w:sz w:val="22"/>
        </w:rPr>
        <w:tab/>
      </w:r>
      <w:r w:rsidR="00915B89">
        <w:rPr>
          <w:rFonts w:ascii="Calibri" w:hAnsi="Calibri" w:cs="Calibri"/>
          <w:color w:val="000000" w:themeColor="text1"/>
          <w:sz w:val="22"/>
        </w:rPr>
        <w:tab/>
      </w:r>
      <w:r w:rsidR="00915B89">
        <w:rPr>
          <w:rFonts w:ascii="Calibri" w:hAnsi="Calibri" w:cs="Calibri"/>
          <w:color w:val="000000" w:themeColor="text1"/>
          <w:sz w:val="22"/>
        </w:rPr>
        <w:tab/>
      </w:r>
      <w:r w:rsidR="00915B89">
        <w:rPr>
          <w:rFonts w:ascii="Calibri" w:hAnsi="Calibri" w:cs="Calibri"/>
          <w:color w:val="000000" w:themeColor="text1"/>
          <w:sz w:val="22"/>
        </w:rPr>
        <w:tab/>
      </w:r>
      <w:r w:rsidR="00915B89">
        <w:rPr>
          <w:rFonts w:ascii="Calibri" w:hAnsi="Calibri" w:cs="Calibri"/>
          <w:color w:val="000000" w:themeColor="text1"/>
          <w:sz w:val="22"/>
        </w:rPr>
        <w:tab/>
      </w:r>
      <w:r w:rsidR="00915B89">
        <w:rPr>
          <w:rFonts w:ascii="Calibri" w:hAnsi="Calibri" w:cs="Calibri"/>
          <w:color w:val="000000" w:themeColor="text1"/>
          <w:sz w:val="22"/>
        </w:rPr>
        <w:tab/>
        <w:t xml:space="preserve"> Sept. 201</w:t>
      </w:r>
      <w:r w:rsidR="00AC34CF">
        <w:rPr>
          <w:rFonts w:ascii="Calibri" w:hAnsi="Calibri" w:cs="Calibri" w:hint="eastAsia"/>
          <w:color w:val="000000" w:themeColor="text1"/>
          <w:sz w:val="22"/>
        </w:rPr>
        <w:t>7</w:t>
      </w:r>
      <w:r w:rsidR="00915B89">
        <w:rPr>
          <w:rFonts w:ascii="Calibri" w:hAnsi="Calibri" w:cs="Calibri"/>
          <w:color w:val="000000" w:themeColor="text1"/>
          <w:sz w:val="22"/>
        </w:rPr>
        <w:t xml:space="preserve"> - </w:t>
      </w:r>
      <w:r w:rsidR="00803129" w:rsidRPr="00375BB5">
        <w:rPr>
          <w:rFonts w:ascii="Calibri" w:hAnsi="Calibri" w:cs="Calibri"/>
          <w:color w:val="000000" w:themeColor="text1"/>
          <w:sz w:val="22"/>
        </w:rPr>
        <w:t>Jul</w:t>
      </w:r>
      <w:r>
        <w:rPr>
          <w:rFonts w:ascii="Calibri" w:hAnsi="Calibri" w:cs="Calibri"/>
          <w:color w:val="000000" w:themeColor="text1"/>
          <w:sz w:val="22"/>
        </w:rPr>
        <w:t>y</w:t>
      </w:r>
      <w:r w:rsidR="00803129" w:rsidRPr="00375BB5">
        <w:rPr>
          <w:rFonts w:ascii="Calibri" w:hAnsi="Calibri" w:cs="Calibri"/>
          <w:color w:val="000000" w:themeColor="text1"/>
          <w:sz w:val="22"/>
        </w:rPr>
        <w:t xml:space="preserve"> 202</w:t>
      </w:r>
      <w:r w:rsidR="00AC34CF">
        <w:rPr>
          <w:rFonts w:ascii="Calibri" w:hAnsi="Calibri" w:cs="Calibri" w:hint="eastAsia"/>
          <w:color w:val="000000" w:themeColor="text1"/>
          <w:sz w:val="22"/>
        </w:rPr>
        <w:t>1</w:t>
      </w:r>
    </w:p>
    <w:p w14:paraId="570B7A7A" w14:textId="103B58D4" w:rsidR="00915B89" w:rsidRPr="008D60DD" w:rsidRDefault="00915B89" w:rsidP="00915B89">
      <w:pPr>
        <w:spacing w:line="260" w:lineRule="exact"/>
        <w:jc w:val="left"/>
        <w:rPr>
          <w:rFonts w:ascii="Calibri" w:hAnsi="Calibri" w:cs="Calibri"/>
          <w:color w:val="000000" w:themeColor="text1"/>
          <w:sz w:val="22"/>
        </w:rPr>
      </w:pPr>
      <w:r>
        <w:rPr>
          <w:rFonts w:ascii="Calibri" w:hAnsi="Calibri" w:cs="Calibri"/>
          <w:color w:val="000000" w:themeColor="text1"/>
          <w:sz w:val="22"/>
        </w:rPr>
        <w:t xml:space="preserve">Bachelor </w:t>
      </w:r>
      <w:r w:rsidRPr="00915B89">
        <w:rPr>
          <w:rFonts w:ascii="Calibri" w:hAnsi="Calibri" w:cs="Calibri"/>
          <w:color w:val="000000" w:themeColor="text1"/>
          <w:sz w:val="22"/>
        </w:rPr>
        <w:t xml:space="preserve">of Engineering </w:t>
      </w:r>
      <w:r>
        <w:rPr>
          <w:rFonts w:ascii="Calibri" w:hAnsi="Calibri" w:cs="Calibri"/>
          <w:color w:val="000000" w:themeColor="text1"/>
          <w:sz w:val="22"/>
        </w:rPr>
        <w:t xml:space="preserve">with Honors </w:t>
      </w:r>
      <w:r w:rsidRPr="00915B89">
        <w:rPr>
          <w:rFonts w:ascii="Calibri" w:hAnsi="Calibri" w:cs="Calibri"/>
          <w:color w:val="000000" w:themeColor="text1"/>
          <w:sz w:val="22"/>
        </w:rPr>
        <w:t xml:space="preserve">in </w:t>
      </w:r>
      <w:r>
        <w:rPr>
          <w:rFonts w:ascii="Calibri" w:hAnsi="Calibri" w:cs="Calibri"/>
          <w:color w:val="000000" w:themeColor="text1"/>
          <w:sz w:val="22"/>
        </w:rPr>
        <w:t>Electrical and Electronic</w:t>
      </w:r>
      <w:r>
        <w:rPr>
          <w:rFonts w:ascii="Calibri" w:hAnsi="Calibri" w:cs="Calibri"/>
          <w:b/>
          <w:bCs/>
          <w:color w:val="000000" w:themeColor="text1"/>
          <w:sz w:val="22"/>
        </w:rPr>
        <w:t xml:space="preserve"> </w:t>
      </w:r>
      <w:proofErr w:type="gramStart"/>
      <w:r w:rsidRPr="00915B89">
        <w:rPr>
          <w:rFonts w:ascii="Calibri" w:hAnsi="Calibri" w:cs="Calibri"/>
          <w:color w:val="000000" w:themeColor="text1"/>
          <w:sz w:val="22"/>
        </w:rPr>
        <w:t>Engineering</w:t>
      </w:r>
      <w:r w:rsidRPr="00375BB5">
        <w:rPr>
          <w:rFonts w:ascii="Calibri" w:hAnsi="Calibri" w:cs="Calibri"/>
          <w:b/>
          <w:bCs/>
          <w:color w:val="000000" w:themeColor="text1"/>
          <w:sz w:val="22"/>
        </w:rPr>
        <w:t xml:space="preserve"> </w:t>
      </w:r>
      <w:r w:rsidR="00096772">
        <w:rPr>
          <w:rFonts w:ascii="Calibri" w:hAnsi="Calibri" w:cs="Calibri"/>
          <w:b/>
          <w:bCs/>
          <w:color w:val="000000" w:themeColor="text1"/>
          <w:sz w:val="22"/>
        </w:rPr>
        <w:t xml:space="preserve"> </w:t>
      </w:r>
      <w:r w:rsidR="00852490">
        <w:rPr>
          <w:rFonts w:ascii="Calibri" w:hAnsi="Calibri" w:cs="Calibri"/>
          <w:b/>
          <w:bCs/>
          <w:color w:val="000000" w:themeColor="text1"/>
          <w:sz w:val="22"/>
        </w:rPr>
        <w:t>GPA</w:t>
      </w:r>
      <w:proofErr w:type="gramEnd"/>
      <w:r w:rsidR="00852490">
        <w:rPr>
          <w:rFonts w:ascii="Calibri" w:hAnsi="Calibri" w:cs="Calibri"/>
          <w:b/>
          <w:bCs/>
          <w:color w:val="000000" w:themeColor="text1"/>
          <w:sz w:val="22"/>
        </w:rPr>
        <w:t>: 3.</w:t>
      </w:r>
      <w:r w:rsidR="00AC34CF">
        <w:rPr>
          <w:rFonts w:ascii="Calibri" w:hAnsi="Calibri" w:cs="Calibri" w:hint="eastAsia"/>
          <w:b/>
          <w:bCs/>
          <w:color w:val="000000" w:themeColor="text1"/>
          <w:sz w:val="22"/>
        </w:rPr>
        <w:t>83</w:t>
      </w:r>
      <w:r w:rsidR="00852490">
        <w:rPr>
          <w:rFonts w:ascii="Calibri" w:hAnsi="Calibri" w:cs="Calibri"/>
          <w:b/>
          <w:bCs/>
          <w:color w:val="000000" w:themeColor="text1"/>
          <w:sz w:val="22"/>
        </w:rPr>
        <w:t>/4.0</w:t>
      </w:r>
      <w:r w:rsidR="001B5453">
        <w:rPr>
          <w:rFonts w:ascii="Calibri" w:hAnsi="Calibri" w:cs="Calibri" w:hint="eastAsia"/>
          <w:b/>
          <w:bCs/>
          <w:color w:val="000000" w:themeColor="text1"/>
          <w:sz w:val="22"/>
        </w:rPr>
        <w:t>0</w:t>
      </w:r>
      <w:r w:rsidRPr="00375BB5">
        <w:rPr>
          <w:rFonts w:ascii="Calibri" w:hAnsi="Calibri" w:cs="Calibri"/>
          <w:b/>
          <w:bCs/>
          <w:color w:val="000000" w:themeColor="text1"/>
          <w:sz w:val="22"/>
        </w:rPr>
        <w:t xml:space="preserve">  </w:t>
      </w:r>
      <w:r w:rsidR="00ED4E6E">
        <w:rPr>
          <w:rFonts w:ascii="Calibri" w:hAnsi="Calibri" w:cs="Calibri" w:hint="eastAsia"/>
          <w:b/>
          <w:bCs/>
          <w:color w:val="000000" w:themeColor="text1"/>
          <w:sz w:val="22"/>
        </w:rPr>
        <w:t xml:space="preserve"> </w:t>
      </w:r>
      <w:r w:rsidRPr="00375BB5">
        <w:rPr>
          <w:rFonts w:ascii="Calibri" w:hAnsi="Calibri" w:cs="Calibri"/>
          <w:b/>
          <w:bCs/>
          <w:color w:val="000000" w:themeColor="text1"/>
          <w:sz w:val="22"/>
        </w:rPr>
        <w:t xml:space="preserve">   </w:t>
      </w:r>
      <w:r w:rsidR="00AC34CF">
        <w:rPr>
          <w:rFonts w:ascii="Calibri" w:hAnsi="Calibri" w:cs="Calibri" w:hint="eastAsia"/>
          <w:b/>
          <w:bCs/>
          <w:color w:val="000000" w:themeColor="text1"/>
          <w:sz w:val="22"/>
        </w:rPr>
        <w:t xml:space="preserve">      </w:t>
      </w:r>
      <w:r w:rsidR="00AC34CF">
        <w:rPr>
          <w:rFonts w:ascii="Calibri" w:hAnsi="Calibri" w:cs="Calibri" w:hint="eastAsia"/>
          <w:color w:val="000000" w:themeColor="text1"/>
          <w:sz w:val="22"/>
        </w:rPr>
        <w:t>Liverpool</w:t>
      </w:r>
      <w:r>
        <w:rPr>
          <w:rFonts w:ascii="Calibri" w:hAnsi="Calibri" w:cs="Calibri"/>
          <w:color w:val="000000" w:themeColor="text1"/>
          <w:sz w:val="22"/>
        </w:rPr>
        <w:t>, UK</w:t>
      </w:r>
    </w:p>
    <w:p w14:paraId="6A8D3F28" w14:textId="28FD3490" w:rsidR="00145CA2" w:rsidRPr="00145CA2" w:rsidRDefault="00145CA2" w:rsidP="00F23BDF">
      <w:pPr>
        <w:spacing w:line="120" w:lineRule="exact"/>
        <w:jc w:val="left"/>
        <w:rPr>
          <w:rFonts w:ascii="Calibri" w:hAnsi="Calibri" w:cs="Calibri"/>
          <w:color w:val="000000" w:themeColor="text1"/>
          <w:sz w:val="22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shd w:val="clear" w:color="auto" w:fill="365F91" w:themeFill="accent1" w:themeFillShade="BF"/>
        <w:tblLook w:val="04A0" w:firstRow="1" w:lastRow="0" w:firstColumn="1" w:lastColumn="0" w:noHBand="0" w:noVBand="1"/>
      </w:tblPr>
      <w:tblGrid>
        <w:gridCol w:w="10932"/>
      </w:tblGrid>
      <w:tr w:rsidR="00145CA2" w:rsidRPr="00145CA2" w14:paraId="30A063D6" w14:textId="77777777">
        <w:trPr>
          <w:jc w:val="center"/>
        </w:trPr>
        <w:tc>
          <w:tcPr>
            <w:tcW w:w="10932" w:type="dxa"/>
            <w:shd w:val="clear" w:color="auto" w:fill="365F91" w:themeFill="accent1" w:themeFillShade="BF"/>
          </w:tcPr>
          <w:p w14:paraId="47BCCA0E" w14:textId="377878A9" w:rsidR="00145CA2" w:rsidRPr="00145CA2" w:rsidRDefault="00145CA2">
            <w:pPr>
              <w:spacing w:line="260" w:lineRule="exact"/>
              <w:jc w:val="center"/>
              <w:rPr>
                <w:rFonts w:ascii="Calibri" w:hAnsi="Calibri" w:cs="Calibri"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color w:val="FFFFFF" w:themeColor="background1"/>
                <w:sz w:val="22"/>
              </w:rPr>
              <w:t>TECHNICAL PROFICIENCIES</w:t>
            </w:r>
          </w:p>
        </w:tc>
      </w:tr>
    </w:tbl>
    <w:p w14:paraId="611DE58B" w14:textId="379C038D" w:rsidR="00375BB5" w:rsidRPr="00E85DFE" w:rsidRDefault="00375BB5" w:rsidP="00375BB5">
      <w:pPr>
        <w:pStyle w:val="ListParagraph"/>
        <w:numPr>
          <w:ilvl w:val="0"/>
          <w:numId w:val="39"/>
        </w:numPr>
        <w:spacing w:line="260" w:lineRule="exact"/>
        <w:ind w:left="648" w:firstLineChars="0"/>
        <w:jc w:val="left"/>
        <w:rPr>
          <w:rFonts w:ascii="Calibri" w:hAnsi="Calibri" w:cs="Calibri"/>
          <w:b/>
          <w:bCs/>
          <w:color w:val="000000" w:themeColor="text1"/>
          <w:sz w:val="22"/>
        </w:rPr>
      </w:pPr>
      <w:r w:rsidRPr="00725522">
        <w:rPr>
          <w:rFonts w:ascii="Calibri" w:hAnsi="Calibri" w:cs="Calibri"/>
          <w:color w:val="000000" w:themeColor="text1"/>
          <w:sz w:val="22"/>
        </w:rPr>
        <w:t>Programming</w:t>
      </w:r>
      <w:r w:rsidRPr="00803129">
        <w:rPr>
          <w:rFonts w:ascii="Calibri" w:hAnsi="Calibri" w:cs="Calibri"/>
          <w:color w:val="000000" w:themeColor="text1"/>
          <w:sz w:val="22"/>
        </w:rPr>
        <w:t xml:space="preserve"> Languages:</w:t>
      </w:r>
      <w:r w:rsidR="008D60DD">
        <w:rPr>
          <w:rFonts w:ascii="Calibri" w:hAnsi="Calibri" w:cs="Calibri"/>
          <w:b/>
          <w:bCs/>
          <w:color w:val="000000" w:themeColor="text1"/>
          <w:sz w:val="22"/>
        </w:rPr>
        <w:t xml:space="preserve">   </w:t>
      </w:r>
      <w:r w:rsidRPr="00375BB5">
        <w:rPr>
          <w:rFonts w:ascii="Calibri" w:hAnsi="Calibri" w:cs="Calibri"/>
          <w:color w:val="000000" w:themeColor="text1"/>
          <w:sz w:val="22"/>
        </w:rPr>
        <w:t xml:space="preserve">Python, </w:t>
      </w:r>
      <w:r w:rsidR="00913FEB">
        <w:rPr>
          <w:rFonts w:ascii="Calibri" w:hAnsi="Calibri" w:cs="Calibri" w:hint="eastAsia"/>
          <w:color w:val="000000" w:themeColor="text1"/>
          <w:sz w:val="22"/>
        </w:rPr>
        <w:t>Type</w:t>
      </w:r>
      <w:r w:rsidR="00AC34CF">
        <w:rPr>
          <w:rFonts w:ascii="Calibri" w:hAnsi="Calibri" w:cs="Calibri" w:hint="eastAsia"/>
          <w:color w:val="000000" w:themeColor="text1"/>
          <w:sz w:val="22"/>
        </w:rPr>
        <w:t>Script/</w:t>
      </w:r>
      <w:r w:rsidR="00913FEB">
        <w:rPr>
          <w:rFonts w:ascii="Calibri" w:hAnsi="Calibri" w:cs="Calibri" w:hint="eastAsia"/>
          <w:color w:val="000000" w:themeColor="text1"/>
          <w:sz w:val="22"/>
        </w:rPr>
        <w:t>Java</w:t>
      </w:r>
      <w:r w:rsidR="00AC34CF">
        <w:rPr>
          <w:rFonts w:ascii="Calibri" w:hAnsi="Calibri" w:cs="Calibri" w:hint="eastAsia"/>
          <w:color w:val="000000" w:themeColor="text1"/>
          <w:sz w:val="22"/>
        </w:rPr>
        <w:t xml:space="preserve">Script, </w:t>
      </w:r>
      <w:r w:rsidRPr="00375BB5">
        <w:rPr>
          <w:rFonts w:ascii="Calibri" w:hAnsi="Calibri" w:cs="Calibri"/>
          <w:color w:val="000000" w:themeColor="text1"/>
          <w:sz w:val="22"/>
        </w:rPr>
        <w:t>C, C++,</w:t>
      </w:r>
      <w:r w:rsidR="00E85DFE">
        <w:rPr>
          <w:rFonts w:ascii="Calibri" w:hAnsi="Calibri" w:cs="Calibri"/>
          <w:color w:val="000000" w:themeColor="text1"/>
          <w:sz w:val="22"/>
        </w:rPr>
        <w:t xml:space="preserve"> </w:t>
      </w:r>
      <w:r w:rsidR="001E67E9">
        <w:rPr>
          <w:rFonts w:ascii="Calibri" w:hAnsi="Calibri" w:cs="Calibri" w:hint="eastAsia"/>
          <w:color w:val="000000" w:themeColor="text1"/>
          <w:sz w:val="22"/>
        </w:rPr>
        <w:t xml:space="preserve">HTML/CSS, </w:t>
      </w:r>
      <w:r w:rsidR="00AC34CF">
        <w:rPr>
          <w:rFonts w:ascii="Calibri" w:hAnsi="Calibri" w:cs="Calibri" w:hint="eastAsia"/>
          <w:color w:val="000000" w:themeColor="text1"/>
          <w:sz w:val="22"/>
        </w:rPr>
        <w:t>Java</w:t>
      </w:r>
      <w:r w:rsidR="00E85DFE">
        <w:rPr>
          <w:rFonts w:ascii="Calibri" w:hAnsi="Calibri" w:cs="Calibri"/>
          <w:color w:val="000000" w:themeColor="text1"/>
          <w:sz w:val="22"/>
        </w:rPr>
        <w:t>,</w:t>
      </w:r>
      <w:r w:rsidRPr="00375BB5">
        <w:rPr>
          <w:rFonts w:ascii="Calibri" w:hAnsi="Calibri" w:cs="Calibri"/>
          <w:color w:val="000000" w:themeColor="text1"/>
          <w:sz w:val="22"/>
        </w:rPr>
        <w:t xml:space="preserve"> </w:t>
      </w:r>
      <w:r w:rsidR="00AC34CF">
        <w:rPr>
          <w:rFonts w:hint="eastAsia"/>
        </w:rPr>
        <w:t xml:space="preserve">Go, Rust, </w:t>
      </w:r>
      <w:r w:rsidRPr="00AC34CF">
        <w:t>SQL</w:t>
      </w:r>
      <w:r w:rsidRPr="00375BB5">
        <w:rPr>
          <w:rFonts w:ascii="Calibri" w:hAnsi="Calibri" w:cs="Calibri"/>
          <w:color w:val="000000" w:themeColor="text1"/>
          <w:sz w:val="22"/>
        </w:rPr>
        <w:t>, Bash/Shell</w:t>
      </w:r>
    </w:p>
    <w:p w14:paraId="6F2CA8C8" w14:textId="69CDA7D4" w:rsidR="00E85DFE" w:rsidRPr="00E85DFE" w:rsidRDefault="00ED4F7C" w:rsidP="00375BB5">
      <w:pPr>
        <w:pStyle w:val="ListParagraph"/>
        <w:numPr>
          <w:ilvl w:val="0"/>
          <w:numId w:val="39"/>
        </w:numPr>
        <w:spacing w:line="260" w:lineRule="exact"/>
        <w:ind w:left="648" w:firstLineChars="0"/>
        <w:jc w:val="left"/>
        <w:rPr>
          <w:rFonts w:ascii="Calibri" w:hAnsi="Calibri" w:cs="Calibri"/>
          <w:b/>
          <w:bCs/>
          <w:color w:val="000000" w:themeColor="text1"/>
          <w:sz w:val="22"/>
        </w:rPr>
      </w:pPr>
      <w:r>
        <w:rPr>
          <w:rFonts w:ascii="Calibri" w:hAnsi="Calibri" w:cs="Calibri" w:hint="eastAsia"/>
          <w:color w:val="000000" w:themeColor="text1"/>
          <w:sz w:val="22"/>
        </w:rPr>
        <w:t>Frameworks</w:t>
      </w:r>
      <w:r w:rsidR="00E85DFE">
        <w:rPr>
          <w:rFonts w:ascii="Calibri" w:hAnsi="Calibri" w:cs="Calibri"/>
          <w:color w:val="000000" w:themeColor="text1"/>
          <w:sz w:val="22"/>
        </w:rPr>
        <w:t>:</w:t>
      </w:r>
      <w:r w:rsidR="00B41255">
        <w:rPr>
          <w:rFonts w:ascii="Calibri" w:hAnsi="Calibri" w:cs="Calibri" w:hint="eastAsia"/>
          <w:color w:val="000000" w:themeColor="text1"/>
          <w:sz w:val="22"/>
        </w:rPr>
        <w:t xml:space="preserve">          </w:t>
      </w:r>
      <w:r w:rsidR="00E85DFE">
        <w:rPr>
          <w:rFonts w:ascii="Calibri" w:hAnsi="Calibri" w:cs="Calibri"/>
          <w:color w:val="000000" w:themeColor="text1"/>
          <w:sz w:val="22"/>
        </w:rPr>
        <w:t xml:space="preserve">   React,</w:t>
      </w:r>
      <w:r w:rsidR="00DB51E2">
        <w:rPr>
          <w:rFonts w:ascii="Calibri" w:hAnsi="Calibri" w:cs="Calibri" w:hint="eastAsia"/>
          <w:color w:val="000000" w:themeColor="text1"/>
          <w:sz w:val="22"/>
        </w:rPr>
        <w:t xml:space="preserve"> </w:t>
      </w:r>
      <w:r w:rsidR="00B66C65">
        <w:rPr>
          <w:rFonts w:ascii="Calibri" w:hAnsi="Calibri" w:cs="Calibri" w:hint="eastAsia"/>
          <w:color w:val="000000" w:themeColor="text1"/>
          <w:sz w:val="22"/>
        </w:rPr>
        <w:t>Node.js</w:t>
      </w:r>
      <w:r w:rsidR="00E85DFE">
        <w:rPr>
          <w:rFonts w:ascii="Calibri" w:hAnsi="Calibri" w:cs="Calibri"/>
          <w:color w:val="000000" w:themeColor="text1"/>
          <w:sz w:val="22"/>
        </w:rPr>
        <w:t xml:space="preserve">, </w:t>
      </w:r>
      <w:r w:rsidR="00B41255">
        <w:rPr>
          <w:rFonts w:ascii="Calibri" w:hAnsi="Calibri" w:cs="Calibri" w:hint="eastAsia"/>
          <w:color w:val="000000" w:themeColor="text1"/>
          <w:sz w:val="22"/>
        </w:rPr>
        <w:t xml:space="preserve">NestJS, FastAPI, TensorFlow, </w:t>
      </w:r>
      <w:r w:rsidR="00D34818">
        <w:rPr>
          <w:rFonts w:ascii="Calibri" w:hAnsi="Calibri" w:cs="Calibri"/>
          <w:color w:val="000000" w:themeColor="text1"/>
          <w:sz w:val="22"/>
        </w:rPr>
        <w:t xml:space="preserve">MySQL, </w:t>
      </w:r>
      <w:r w:rsidR="003A712E">
        <w:rPr>
          <w:rFonts w:ascii="Calibri" w:hAnsi="Calibri" w:cs="Calibri" w:hint="eastAsia"/>
          <w:color w:val="000000" w:themeColor="text1"/>
          <w:sz w:val="22"/>
        </w:rPr>
        <w:t xml:space="preserve">Redis, </w:t>
      </w:r>
      <w:r w:rsidR="00DB51E2">
        <w:rPr>
          <w:rFonts w:ascii="Calibri" w:hAnsi="Calibri" w:cs="Calibri" w:hint="eastAsia"/>
          <w:color w:val="000000" w:themeColor="text1"/>
          <w:sz w:val="22"/>
        </w:rPr>
        <w:t>MongoDB</w:t>
      </w:r>
    </w:p>
    <w:p w14:paraId="16F9C2F2" w14:textId="4A339615" w:rsidR="00E85DFE" w:rsidRPr="00375BB5" w:rsidRDefault="00E85DFE" w:rsidP="00375BB5">
      <w:pPr>
        <w:pStyle w:val="ListParagraph"/>
        <w:numPr>
          <w:ilvl w:val="0"/>
          <w:numId w:val="39"/>
        </w:numPr>
        <w:spacing w:line="260" w:lineRule="exact"/>
        <w:ind w:left="648" w:firstLineChars="0"/>
        <w:jc w:val="left"/>
        <w:rPr>
          <w:rFonts w:ascii="Calibri" w:hAnsi="Calibri" w:cs="Calibri"/>
          <w:b/>
          <w:bCs/>
          <w:color w:val="000000" w:themeColor="text1"/>
          <w:sz w:val="22"/>
        </w:rPr>
      </w:pPr>
      <w:r>
        <w:rPr>
          <w:rFonts w:ascii="Calibri" w:hAnsi="Calibri" w:cs="Calibri"/>
          <w:color w:val="000000" w:themeColor="text1"/>
          <w:sz w:val="22"/>
        </w:rPr>
        <w:t>Tools / Skills:             G</w:t>
      </w:r>
      <w:r w:rsidR="00913FEB">
        <w:rPr>
          <w:rFonts w:ascii="Calibri" w:hAnsi="Calibri" w:cs="Calibri" w:hint="eastAsia"/>
          <w:color w:val="000000" w:themeColor="text1"/>
          <w:sz w:val="22"/>
        </w:rPr>
        <w:t>it</w:t>
      </w:r>
      <w:r>
        <w:rPr>
          <w:rFonts w:ascii="Calibri" w:hAnsi="Calibri" w:cs="Calibri"/>
          <w:color w:val="000000" w:themeColor="text1"/>
          <w:sz w:val="22"/>
        </w:rPr>
        <w:t xml:space="preserve">, TCP, </w:t>
      </w:r>
      <w:r w:rsidR="003A712E">
        <w:rPr>
          <w:rFonts w:ascii="Calibri" w:hAnsi="Calibri" w:cs="Calibri" w:hint="eastAsia"/>
          <w:color w:val="000000" w:themeColor="text1"/>
          <w:sz w:val="22"/>
        </w:rPr>
        <w:t xml:space="preserve">gRPC, </w:t>
      </w:r>
      <w:r w:rsidR="00B41255">
        <w:rPr>
          <w:rFonts w:ascii="Calibri" w:hAnsi="Calibri" w:cs="Calibri" w:hint="eastAsia"/>
          <w:color w:val="000000" w:themeColor="text1"/>
          <w:sz w:val="22"/>
        </w:rPr>
        <w:t xml:space="preserve">Docker, Kubernetes, Nginx, Kafka, </w:t>
      </w:r>
      <w:r>
        <w:rPr>
          <w:rFonts w:ascii="Calibri" w:hAnsi="Calibri" w:cs="Calibri"/>
          <w:color w:val="000000" w:themeColor="text1"/>
          <w:sz w:val="22"/>
        </w:rPr>
        <w:t>AWS</w:t>
      </w:r>
      <w:r w:rsidR="009E295E">
        <w:rPr>
          <w:rFonts w:ascii="Calibri" w:hAnsi="Calibri" w:cs="Calibri"/>
          <w:color w:val="000000" w:themeColor="text1"/>
          <w:sz w:val="22"/>
        </w:rPr>
        <w:t>, Linux</w:t>
      </w:r>
      <w:r w:rsidR="00DB51E2">
        <w:rPr>
          <w:rFonts w:ascii="Calibri" w:hAnsi="Calibri" w:cs="Calibri" w:hint="eastAsia"/>
          <w:color w:val="000000" w:themeColor="text1"/>
          <w:sz w:val="22"/>
        </w:rPr>
        <w:t xml:space="preserve">, </w:t>
      </w:r>
      <w:r w:rsidR="00ED4F7C">
        <w:rPr>
          <w:rFonts w:ascii="Calibri" w:hAnsi="Calibri" w:cs="Calibri" w:hint="eastAsia"/>
          <w:color w:val="000000" w:themeColor="text1"/>
          <w:sz w:val="22"/>
        </w:rPr>
        <w:t xml:space="preserve">OOD, </w:t>
      </w:r>
      <w:r w:rsidR="003A712E">
        <w:rPr>
          <w:rFonts w:ascii="Calibri" w:hAnsi="Calibri" w:cs="Calibri" w:hint="eastAsia"/>
          <w:color w:val="000000" w:themeColor="text1"/>
          <w:sz w:val="22"/>
        </w:rPr>
        <w:t>DevOps</w:t>
      </w:r>
    </w:p>
    <w:p w14:paraId="23B9BE1E" w14:textId="77777777" w:rsidR="00145CA2" w:rsidRPr="00145CA2" w:rsidRDefault="00145CA2" w:rsidP="00145CA2">
      <w:pPr>
        <w:spacing w:line="120" w:lineRule="exact"/>
        <w:jc w:val="left"/>
        <w:rPr>
          <w:rFonts w:ascii="Calibri" w:hAnsi="Calibri" w:cs="Calibri"/>
          <w:color w:val="000000" w:themeColor="text1"/>
          <w:sz w:val="22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shd w:val="clear" w:color="auto" w:fill="365F91" w:themeFill="accent1" w:themeFillShade="BF"/>
        <w:tblLook w:val="04A0" w:firstRow="1" w:lastRow="0" w:firstColumn="1" w:lastColumn="0" w:noHBand="0" w:noVBand="1"/>
      </w:tblPr>
      <w:tblGrid>
        <w:gridCol w:w="10932"/>
      </w:tblGrid>
      <w:tr w:rsidR="00145CA2" w:rsidRPr="00145CA2" w14:paraId="70F0695E" w14:textId="77777777">
        <w:trPr>
          <w:jc w:val="center"/>
        </w:trPr>
        <w:tc>
          <w:tcPr>
            <w:tcW w:w="10932" w:type="dxa"/>
            <w:shd w:val="clear" w:color="auto" w:fill="365F91" w:themeFill="accent1" w:themeFillShade="BF"/>
          </w:tcPr>
          <w:p w14:paraId="27BF4CC2" w14:textId="652744FD" w:rsidR="00145CA2" w:rsidRPr="00145CA2" w:rsidRDefault="00145CA2">
            <w:pPr>
              <w:spacing w:line="260" w:lineRule="exact"/>
              <w:jc w:val="center"/>
              <w:rPr>
                <w:rFonts w:ascii="Calibri" w:hAnsi="Calibri" w:cs="Calibri"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color w:val="FFFFFF" w:themeColor="background1"/>
                <w:sz w:val="22"/>
              </w:rPr>
              <w:t>WORK EXPERIENCE</w:t>
            </w:r>
          </w:p>
        </w:tc>
      </w:tr>
    </w:tbl>
    <w:p w14:paraId="392D0B8B" w14:textId="13746AA6" w:rsidR="00913FEB" w:rsidRPr="00375BB5" w:rsidRDefault="00913FEB" w:rsidP="00467412">
      <w:pPr>
        <w:spacing w:line="260" w:lineRule="exact"/>
        <w:jc w:val="left"/>
        <w:rPr>
          <w:rFonts w:ascii="Calibri" w:hAnsi="Calibri" w:cs="Calibri"/>
          <w:color w:val="000000" w:themeColor="text1"/>
          <w:sz w:val="22"/>
        </w:rPr>
      </w:pPr>
      <w:r>
        <w:rPr>
          <w:rFonts w:ascii="Calibri" w:hAnsi="Calibri" w:cs="Calibri" w:hint="eastAsia"/>
          <w:b/>
          <w:bCs/>
          <w:color w:val="000000" w:themeColor="text1"/>
          <w:sz w:val="22"/>
        </w:rPr>
        <w:t xml:space="preserve">Full Stack </w:t>
      </w:r>
      <w:r w:rsidR="00ED4E6E">
        <w:rPr>
          <w:rFonts w:ascii="Calibri" w:hAnsi="Calibri" w:cs="Calibri" w:hint="eastAsia"/>
          <w:b/>
          <w:bCs/>
          <w:color w:val="000000" w:themeColor="text1"/>
          <w:sz w:val="22"/>
        </w:rPr>
        <w:t>Software Engineer</w:t>
      </w:r>
      <w:r>
        <w:rPr>
          <w:rFonts w:ascii="Calibri" w:hAnsi="Calibri" w:cs="Calibri"/>
          <w:b/>
          <w:bCs/>
          <w:color w:val="000000" w:themeColor="text1"/>
          <w:sz w:val="22"/>
        </w:rPr>
        <w:t xml:space="preserve"> </w:t>
      </w:r>
      <w:r w:rsidRPr="00375BB5">
        <w:rPr>
          <w:rFonts w:ascii="Calibri" w:hAnsi="Calibri" w:cs="Calibri"/>
          <w:color w:val="000000" w:themeColor="text1"/>
          <w:sz w:val="22"/>
        </w:rPr>
        <w:t xml:space="preserve">| </w:t>
      </w:r>
      <w:proofErr w:type="spellStart"/>
      <w:r w:rsidRPr="00913FEB">
        <w:rPr>
          <w:rFonts w:ascii="Calibri" w:hAnsi="Calibri" w:cs="Calibri"/>
          <w:b/>
          <w:bCs/>
          <w:color w:val="365F91" w:themeColor="accent1" w:themeShade="BF"/>
          <w:sz w:val="22"/>
        </w:rPr>
        <w:t>Elseware</w:t>
      </w:r>
      <w:proofErr w:type="spellEnd"/>
      <w:r w:rsidRPr="00913FEB">
        <w:rPr>
          <w:rFonts w:ascii="Calibri" w:hAnsi="Calibri" w:cs="Calibri"/>
          <w:b/>
          <w:bCs/>
          <w:color w:val="365F91" w:themeColor="accent1" w:themeShade="BF"/>
          <w:sz w:val="22"/>
        </w:rPr>
        <w:t xml:space="preserve"> Capital</w:t>
      </w:r>
      <w:r w:rsidRPr="00803129">
        <w:rPr>
          <w:rFonts w:ascii="Calibri" w:hAnsi="Calibri" w:cs="Calibri"/>
          <w:color w:val="365F91" w:themeColor="accent1" w:themeShade="BF"/>
          <w:sz w:val="22"/>
        </w:rPr>
        <w:t xml:space="preserve"> </w:t>
      </w:r>
      <w:r w:rsidRPr="00375BB5">
        <w:rPr>
          <w:rFonts w:ascii="Calibri" w:hAnsi="Calibri" w:cs="Calibri"/>
          <w:color w:val="000000" w:themeColor="text1"/>
          <w:sz w:val="22"/>
        </w:rPr>
        <w:t xml:space="preserve">| </w:t>
      </w:r>
      <w:r>
        <w:rPr>
          <w:rFonts w:ascii="Calibri" w:hAnsi="Calibri" w:cs="Calibri"/>
          <w:color w:val="000000" w:themeColor="text1"/>
          <w:sz w:val="22"/>
        </w:rPr>
        <w:t>New York</w:t>
      </w:r>
      <w:r w:rsidRPr="00375BB5">
        <w:rPr>
          <w:rFonts w:ascii="Calibri" w:hAnsi="Calibri" w:cs="Calibri"/>
          <w:color w:val="000000" w:themeColor="text1"/>
          <w:sz w:val="22"/>
        </w:rPr>
        <w:t>, NY</w:t>
      </w:r>
      <w:r>
        <w:rPr>
          <w:rFonts w:ascii="Calibri" w:hAnsi="Calibri" w:cs="Calibri" w:hint="eastAsia"/>
          <w:color w:val="000000" w:themeColor="text1"/>
          <w:sz w:val="22"/>
        </w:rPr>
        <w:t xml:space="preserve"> (</w:t>
      </w:r>
      <w:proofErr w:type="gramStart"/>
      <w:r w:rsidR="001D08AE">
        <w:rPr>
          <w:rFonts w:ascii="Calibri" w:hAnsi="Calibri" w:cs="Calibri"/>
          <w:color w:val="000000" w:themeColor="text1"/>
          <w:sz w:val="22"/>
        </w:rPr>
        <w:t>Remote)</w:t>
      </w:r>
      <w:r w:rsidR="001D08AE" w:rsidRPr="00375BB5">
        <w:rPr>
          <w:rFonts w:ascii="Calibri" w:hAnsi="Calibri" w:cs="Calibri"/>
          <w:color w:val="000000" w:themeColor="text1"/>
          <w:sz w:val="22"/>
        </w:rPr>
        <w:t xml:space="preserve"> </w:t>
      </w:r>
      <w:r w:rsidR="001D08AE">
        <w:rPr>
          <w:rFonts w:ascii="Calibri" w:hAnsi="Calibri" w:cs="Calibri"/>
          <w:color w:val="000000" w:themeColor="text1"/>
          <w:sz w:val="22"/>
        </w:rPr>
        <w:t xml:space="preserve"> </w:t>
      </w:r>
      <w:r w:rsidR="001D08AE">
        <w:rPr>
          <w:rFonts w:ascii="Calibri" w:hAnsi="Calibri" w:cs="Calibri" w:hint="eastAsia"/>
          <w:color w:val="000000" w:themeColor="text1"/>
          <w:sz w:val="22"/>
        </w:rPr>
        <w:t xml:space="preserve"> </w:t>
      </w:r>
      <w:proofErr w:type="gramEnd"/>
      <w:r w:rsidR="001D08AE">
        <w:rPr>
          <w:rFonts w:ascii="Calibri" w:hAnsi="Calibri" w:cs="Calibri" w:hint="eastAsia"/>
          <w:color w:val="000000" w:themeColor="text1"/>
          <w:sz w:val="22"/>
        </w:rPr>
        <w:t xml:space="preserve"> </w:t>
      </w:r>
      <w:r>
        <w:rPr>
          <w:rFonts w:ascii="Calibri" w:hAnsi="Calibri" w:cs="Calibri"/>
          <w:color w:val="000000" w:themeColor="text1"/>
          <w:sz w:val="22"/>
        </w:rPr>
        <w:t xml:space="preserve">    </w:t>
      </w:r>
      <w:r w:rsidR="001D08AE">
        <w:rPr>
          <w:rFonts w:ascii="Calibri" w:hAnsi="Calibri" w:cs="Calibri" w:hint="eastAsia"/>
          <w:color w:val="000000" w:themeColor="text1"/>
          <w:sz w:val="22"/>
        </w:rPr>
        <w:t xml:space="preserve">  </w:t>
      </w:r>
      <w:r>
        <w:rPr>
          <w:rFonts w:ascii="Calibri" w:hAnsi="Calibri" w:cs="Calibri"/>
          <w:color w:val="000000" w:themeColor="text1"/>
          <w:sz w:val="22"/>
        </w:rPr>
        <w:t xml:space="preserve">              </w:t>
      </w:r>
      <w:r w:rsidR="001D08AE">
        <w:rPr>
          <w:rFonts w:ascii="Calibri" w:hAnsi="Calibri" w:cs="Calibri" w:hint="eastAsia"/>
          <w:color w:val="000000" w:themeColor="text1"/>
          <w:sz w:val="22"/>
        </w:rPr>
        <w:t>Jan.</w:t>
      </w:r>
      <w:r w:rsidRPr="00375BB5">
        <w:rPr>
          <w:rFonts w:ascii="Calibri" w:hAnsi="Calibri" w:cs="Calibri"/>
          <w:color w:val="000000" w:themeColor="text1"/>
          <w:sz w:val="22"/>
        </w:rPr>
        <w:t xml:space="preserve"> 202</w:t>
      </w:r>
      <w:r w:rsidR="001D08AE">
        <w:rPr>
          <w:rFonts w:ascii="Calibri" w:hAnsi="Calibri" w:cs="Calibri" w:hint="eastAsia"/>
          <w:color w:val="000000" w:themeColor="text1"/>
          <w:sz w:val="22"/>
        </w:rPr>
        <w:t>4</w:t>
      </w:r>
      <w:r w:rsidRPr="00375BB5">
        <w:rPr>
          <w:rFonts w:ascii="Calibri" w:hAnsi="Calibri" w:cs="Calibri"/>
          <w:color w:val="000000" w:themeColor="text1"/>
          <w:sz w:val="22"/>
        </w:rPr>
        <w:t xml:space="preserve"> </w:t>
      </w:r>
      <w:r w:rsidR="007D561E">
        <w:rPr>
          <w:rFonts w:ascii="Calibri" w:hAnsi="Calibri" w:cs="Calibri" w:hint="eastAsia"/>
          <w:color w:val="000000" w:themeColor="text1"/>
          <w:sz w:val="22"/>
        </w:rPr>
        <w:t>-</w:t>
      </w:r>
      <w:r w:rsidRPr="00375BB5">
        <w:rPr>
          <w:rFonts w:ascii="Calibri" w:hAnsi="Calibri" w:cs="Calibri"/>
          <w:color w:val="000000" w:themeColor="text1"/>
          <w:sz w:val="22"/>
        </w:rPr>
        <w:t xml:space="preserve"> </w:t>
      </w:r>
      <w:r w:rsidR="001D08AE">
        <w:rPr>
          <w:rFonts w:ascii="Calibri" w:hAnsi="Calibri" w:cs="Calibri" w:hint="eastAsia"/>
          <w:color w:val="000000" w:themeColor="text1"/>
          <w:sz w:val="22"/>
        </w:rPr>
        <w:t>Present</w:t>
      </w:r>
    </w:p>
    <w:p w14:paraId="0405F88B" w14:textId="245275A1" w:rsidR="00A359FC" w:rsidRPr="005F2C95" w:rsidRDefault="00913FEB" w:rsidP="005F2C95">
      <w:pPr>
        <w:spacing w:line="260" w:lineRule="exact"/>
        <w:jc w:val="left"/>
        <w:rPr>
          <w:rFonts w:ascii="Calibri" w:hAnsi="Calibri" w:cs="Calibri"/>
          <w:color w:val="4F81BD" w:themeColor="accent1"/>
          <w:sz w:val="22"/>
        </w:rPr>
      </w:pPr>
      <w:r w:rsidRPr="00375BB5">
        <w:rPr>
          <w:rFonts w:ascii="Calibri" w:hAnsi="Calibri" w:cs="Calibri"/>
          <w:color w:val="4F81BD" w:themeColor="accent1"/>
          <w:sz w:val="22"/>
        </w:rPr>
        <w:t>[</w:t>
      </w:r>
      <w:r w:rsidR="0090741F">
        <w:rPr>
          <w:rFonts w:ascii="Calibri" w:hAnsi="Calibri" w:cs="Calibri" w:hint="eastAsia"/>
          <w:color w:val="4F81BD" w:themeColor="accent1"/>
          <w:sz w:val="22"/>
        </w:rPr>
        <w:t xml:space="preserve">Web Development, </w:t>
      </w:r>
      <w:r>
        <w:rPr>
          <w:rFonts w:ascii="Calibri" w:hAnsi="Calibri" w:cs="Calibri"/>
          <w:color w:val="4F81BD" w:themeColor="accent1"/>
          <w:sz w:val="22"/>
        </w:rPr>
        <w:t>TypeScript</w:t>
      </w:r>
      <w:r>
        <w:rPr>
          <w:rFonts w:ascii="Calibri" w:hAnsi="Calibri" w:cs="Calibri" w:hint="eastAsia"/>
          <w:color w:val="4F81BD" w:themeColor="accent1"/>
          <w:sz w:val="22"/>
        </w:rPr>
        <w:t>,</w:t>
      </w:r>
      <w:r w:rsidR="00572F37">
        <w:rPr>
          <w:rFonts w:ascii="Calibri" w:hAnsi="Calibri" w:cs="Calibri" w:hint="eastAsia"/>
          <w:color w:val="4F81BD" w:themeColor="accent1"/>
          <w:sz w:val="22"/>
        </w:rPr>
        <w:t xml:space="preserve"> Python,</w:t>
      </w:r>
      <w:r>
        <w:rPr>
          <w:rFonts w:ascii="Calibri" w:hAnsi="Calibri" w:cs="Calibri"/>
          <w:color w:val="4F81BD" w:themeColor="accent1"/>
          <w:sz w:val="22"/>
        </w:rPr>
        <w:t xml:space="preserve"> React,</w:t>
      </w:r>
      <w:r w:rsidR="00447409">
        <w:rPr>
          <w:rFonts w:ascii="Calibri" w:hAnsi="Calibri" w:cs="Calibri" w:hint="eastAsia"/>
          <w:color w:val="4F81BD" w:themeColor="accent1"/>
          <w:sz w:val="22"/>
        </w:rPr>
        <w:t xml:space="preserve"> MySQL, </w:t>
      </w:r>
      <w:r>
        <w:rPr>
          <w:rFonts w:ascii="Calibri" w:hAnsi="Calibri" w:cs="Calibri"/>
          <w:color w:val="4F81BD" w:themeColor="accent1"/>
          <w:sz w:val="22"/>
        </w:rPr>
        <w:t>AWS</w:t>
      </w:r>
      <w:r w:rsidR="00D43DDA">
        <w:rPr>
          <w:rFonts w:ascii="Calibri" w:hAnsi="Calibri" w:cs="Calibri" w:hint="eastAsia"/>
          <w:color w:val="4F81BD" w:themeColor="accent1"/>
          <w:sz w:val="22"/>
        </w:rPr>
        <w:t xml:space="preserve"> (EC2, RDS, S3)</w:t>
      </w:r>
      <w:r>
        <w:rPr>
          <w:rFonts w:ascii="Calibri" w:hAnsi="Calibri" w:cs="Calibri"/>
          <w:color w:val="4F81BD" w:themeColor="accent1"/>
          <w:sz w:val="22"/>
        </w:rPr>
        <w:t>,</w:t>
      </w:r>
      <w:r w:rsidR="0007754E">
        <w:rPr>
          <w:rFonts w:ascii="Calibri" w:hAnsi="Calibri" w:cs="Calibri" w:hint="eastAsia"/>
          <w:color w:val="4F81BD" w:themeColor="accent1"/>
          <w:sz w:val="22"/>
        </w:rPr>
        <w:t xml:space="preserve"> </w:t>
      </w:r>
      <w:r>
        <w:rPr>
          <w:rFonts w:ascii="Calibri" w:hAnsi="Calibri" w:cs="Calibri"/>
          <w:color w:val="4F81BD" w:themeColor="accent1"/>
          <w:sz w:val="22"/>
        </w:rPr>
        <w:t>RESTful API</w:t>
      </w:r>
      <w:r w:rsidR="00D43DDA">
        <w:rPr>
          <w:rFonts w:ascii="Calibri" w:hAnsi="Calibri" w:cs="Calibri" w:hint="eastAsia"/>
          <w:color w:val="4F81BD" w:themeColor="accent1"/>
          <w:sz w:val="22"/>
        </w:rPr>
        <w:t>, DevOps</w:t>
      </w:r>
      <w:r w:rsidRPr="00375BB5">
        <w:rPr>
          <w:rFonts w:ascii="Calibri" w:hAnsi="Calibri" w:cs="Calibri"/>
          <w:color w:val="4F81BD" w:themeColor="accent1"/>
          <w:sz w:val="22"/>
        </w:rPr>
        <w:t>]</w:t>
      </w:r>
    </w:p>
    <w:p w14:paraId="6379797E" w14:textId="4DA310E4" w:rsidR="00913FEB" w:rsidRDefault="00A312BB" w:rsidP="00913FEB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color w:val="000000" w:themeColor="text1"/>
          <w:sz w:val="22"/>
        </w:rPr>
      </w:pPr>
      <w:r>
        <w:rPr>
          <w:rFonts w:ascii="Calibri" w:hAnsi="Calibri" w:cs="Calibri" w:hint="eastAsia"/>
          <w:color w:val="000000" w:themeColor="text1"/>
          <w:sz w:val="22"/>
        </w:rPr>
        <w:t>Led full-stack d</w:t>
      </w:r>
      <w:r w:rsidR="00913FEB" w:rsidRPr="006E3973">
        <w:rPr>
          <w:rFonts w:ascii="Calibri" w:hAnsi="Calibri" w:cs="Calibri"/>
          <w:color w:val="000000" w:themeColor="text1"/>
          <w:sz w:val="22"/>
        </w:rPr>
        <w:t>evelop</w:t>
      </w:r>
      <w:r>
        <w:rPr>
          <w:rFonts w:ascii="Calibri" w:hAnsi="Calibri" w:cs="Calibri" w:hint="eastAsia"/>
          <w:color w:val="000000" w:themeColor="text1"/>
          <w:sz w:val="22"/>
        </w:rPr>
        <w:t>ment of</w:t>
      </w:r>
      <w:r w:rsidR="00913FEB" w:rsidRPr="006E3973">
        <w:rPr>
          <w:rFonts w:ascii="Calibri" w:hAnsi="Calibri" w:cs="Calibri"/>
          <w:color w:val="000000" w:themeColor="text1"/>
          <w:sz w:val="22"/>
        </w:rPr>
        <w:t xml:space="preserve"> </w:t>
      </w:r>
      <w:r w:rsidR="00AB64B3">
        <w:rPr>
          <w:rFonts w:ascii="Calibri" w:hAnsi="Calibri" w:cs="Calibri" w:hint="eastAsia"/>
          <w:color w:val="000000" w:themeColor="text1"/>
          <w:sz w:val="22"/>
        </w:rPr>
        <w:t xml:space="preserve">a </w:t>
      </w:r>
      <w:r w:rsidR="00913FEB" w:rsidRPr="006E3973">
        <w:rPr>
          <w:rFonts w:ascii="Calibri" w:hAnsi="Calibri" w:cs="Calibri"/>
          <w:color w:val="000000" w:themeColor="text1"/>
          <w:sz w:val="22"/>
        </w:rPr>
        <w:t xml:space="preserve">real </w:t>
      </w:r>
      <w:r>
        <w:rPr>
          <w:rFonts w:ascii="Calibri" w:hAnsi="Calibri" w:cs="Calibri" w:hint="eastAsia"/>
          <w:color w:val="000000" w:themeColor="text1"/>
          <w:sz w:val="22"/>
        </w:rPr>
        <w:t>estate</w:t>
      </w:r>
      <w:r w:rsidR="00913FEB" w:rsidRPr="006E3973">
        <w:rPr>
          <w:rFonts w:ascii="Calibri" w:hAnsi="Calibri" w:cs="Calibri"/>
          <w:color w:val="000000" w:themeColor="text1"/>
          <w:sz w:val="22"/>
        </w:rPr>
        <w:t xml:space="preserve"> trading web </w:t>
      </w:r>
      <w:r w:rsidR="000B597E">
        <w:rPr>
          <w:rFonts w:ascii="Calibri" w:hAnsi="Calibri" w:cs="Calibri" w:hint="eastAsia"/>
          <w:color w:val="000000" w:themeColor="text1"/>
          <w:sz w:val="22"/>
        </w:rPr>
        <w:t>platform</w:t>
      </w:r>
      <w:r w:rsidR="003454AA">
        <w:rPr>
          <w:rFonts w:ascii="Calibri" w:hAnsi="Calibri" w:cs="Calibri" w:hint="eastAsia"/>
          <w:color w:val="000000" w:themeColor="text1"/>
          <w:sz w:val="22"/>
        </w:rPr>
        <w:t xml:space="preserve"> </w:t>
      </w:r>
      <w:r w:rsidR="00913FEB" w:rsidRPr="006E3973">
        <w:rPr>
          <w:rFonts w:ascii="Calibri" w:hAnsi="Calibri" w:cs="Calibri"/>
          <w:color w:val="000000" w:themeColor="text1"/>
          <w:sz w:val="22"/>
        </w:rPr>
        <w:t xml:space="preserve">using React, </w:t>
      </w:r>
      <w:r w:rsidR="009A5D77">
        <w:rPr>
          <w:rFonts w:ascii="Calibri" w:hAnsi="Calibri" w:cs="Calibri" w:hint="eastAsia"/>
          <w:color w:val="000000" w:themeColor="text1"/>
          <w:sz w:val="22"/>
        </w:rPr>
        <w:t xml:space="preserve">NestJS, </w:t>
      </w:r>
      <w:r w:rsidR="00572F37">
        <w:rPr>
          <w:rFonts w:ascii="Calibri" w:hAnsi="Calibri" w:cs="Calibri" w:hint="eastAsia"/>
          <w:color w:val="000000" w:themeColor="text1"/>
          <w:sz w:val="22"/>
        </w:rPr>
        <w:t xml:space="preserve">FastAPI, </w:t>
      </w:r>
      <w:r w:rsidR="00913FEB" w:rsidRPr="006E3973">
        <w:rPr>
          <w:rFonts w:ascii="Calibri" w:hAnsi="Calibri" w:cs="Calibri"/>
          <w:color w:val="000000" w:themeColor="text1"/>
          <w:sz w:val="22"/>
        </w:rPr>
        <w:t>and</w:t>
      </w:r>
      <w:r w:rsidR="00913FEB">
        <w:rPr>
          <w:rFonts w:ascii="Calibri" w:hAnsi="Calibri" w:cs="Calibri"/>
          <w:color w:val="000000" w:themeColor="text1"/>
          <w:sz w:val="22"/>
        </w:rPr>
        <w:t xml:space="preserve"> </w:t>
      </w:r>
      <w:r w:rsidR="00913FEB" w:rsidRPr="006E3973">
        <w:rPr>
          <w:rFonts w:ascii="Calibri" w:hAnsi="Calibri" w:cs="Calibri"/>
          <w:color w:val="000000" w:themeColor="text1"/>
          <w:sz w:val="22"/>
        </w:rPr>
        <w:t>MySQL</w:t>
      </w:r>
      <w:r w:rsidR="00913FEB">
        <w:rPr>
          <w:rFonts w:ascii="Calibri" w:hAnsi="Calibri" w:cs="Calibri"/>
          <w:color w:val="000000" w:themeColor="text1"/>
          <w:sz w:val="22"/>
        </w:rPr>
        <w:t>.</w:t>
      </w:r>
    </w:p>
    <w:p w14:paraId="4B593B6D" w14:textId="08DD41AB" w:rsidR="009A5D77" w:rsidRPr="00807244" w:rsidRDefault="002D68E2" w:rsidP="00913FEB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color w:val="000000" w:themeColor="text1"/>
          <w:sz w:val="22"/>
        </w:rPr>
      </w:pPr>
      <w:r w:rsidRPr="00807244">
        <w:rPr>
          <w:rFonts w:ascii="Calibri" w:hAnsi="Calibri" w:cs="Calibri"/>
          <w:color w:val="000000" w:themeColor="text1"/>
          <w:sz w:val="22"/>
        </w:rPr>
        <w:t>Collaborated with U</w:t>
      </w:r>
      <w:r w:rsidR="00402FF9" w:rsidRPr="00807244">
        <w:rPr>
          <w:rFonts w:ascii="Calibri" w:hAnsi="Calibri" w:cs="Calibri" w:hint="eastAsia"/>
          <w:color w:val="000000" w:themeColor="text1"/>
          <w:sz w:val="22"/>
        </w:rPr>
        <w:t>I</w:t>
      </w:r>
      <w:r w:rsidRPr="00807244">
        <w:rPr>
          <w:rFonts w:ascii="Calibri" w:hAnsi="Calibri" w:cs="Calibri"/>
          <w:color w:val="000000" w:themeColor="text1"/>
          <w:sz w:val="22"/>
        </w:rPr>
        <w:t>/U</w:t>
      </w:r>
      <w:r w:rsidR="00402FF9" w:rsidRPr="00807244">
        <w:rPr>
          <w:rFonts w:ascii="Calibri" w:hAnsi="Calibri" w:cs="Calibri" w:hint="eastAsia"/>
          <w:color w:val="000000" w:themeColor="text1"/>
          <w:sz w:val="22"/>
        </w:rPr>
        <w:t>X</w:t>
      </w:r>
      <w:r w:rsidRPr="00807244">
        <w:rPr>
          <w:rFonts w:ascii="Calibri" w:hAnsi="Calibri" w:cs="Calibri"/>
          <w:color w:val="000000" w:themeColor="text1"/>
          <w:sz w:val="22"/>
        </w:rPr>
        <w:t xml:space="preserve"> designers</w:t>
      </w:r>
      <w:r w:rsidR="004848A1" w:rsidRPr="00807244">
        <w:rPr>
          <w:rFonts w:ascii="Calibri" w:hAnsi="Calibri" w:cs="Calibri" w:hint="eastAsia"/>
          <w:color w:val="000000" w:themeColor="text1"/>
          <w:sz w:val="22"/>
        </w:rPr>
        <w:t xml:space="preserve">, </w:t>
      </w:r>
      <w:r w:rsidR="004848A1" w:rsidRPr="00807244">
        <w:rPr>
          <w:rFonts w:hint="eastAsia"/>
          <w:sz w:val="22"/>
        </w:rPr>
        <w:t>e</w:t>
      </w:r>
      <w:r w:rsidR="004848A1" w:rsidRPr="00807244">
        <w:rPr>
          <w:sz w:val="22"/>
        </w:rPr>
        <w:t>ngineered a responsive frontend</w:t>
      </w:r>
      <w:r w:rsidR="00EB3973" w:rsidRPr="00807244">
        <w:rPr>
          <w:rFonts w:hint="eastAsia"/>
          <w:sz w:val="22"/>
        </w:rPr>
        <w:t xml:space="preserve"> </w:t>
      </w:r>
      <w:r w:rsidR="009E1E5E" w:rsidRPr="00807244">
        <w:rPr>
          <w:rFonts w:hint="eastAsia"/>
          <w:sz w:val="22"/>
        </w:rPr>
        <w:t>using</w:t>
      </w:r>
      <w:r w:rsidR="00EB3973" w:rsidRPr="00807244">
        <w:rPr>
          <w:rFonts w:hint="eastAsia"/>
          <w:sz w:val="22"/>
        </w:rPr>
        <w:t xml:space="preserve"> React and Less,</w:t>
      </w:r>
      <w:r w:rsidR="004848A1" w:rsidRPr="00807244">
        <w:rPr>
          <w:sz w:val="22"/>
        </w:rPr>
        <w:t xml:space="preserve"> supporting </w:t>
      </w:r>
      <w:r w:rsidRPr="00807244">
        <w:rPr>
          <w:rFonts w:hint="eastAsia"/>
          <w:sz w:val="22"/>
        </w:rPr>
        <w:t xml:space="preserve">both </w:t>
      </w:r>
      <w:r w:rsidR="004848A1" w:rsidRPr="00807244">
        <w:rPr>
          <w:sz w:val="22"/>
        </w:rPr>
        <w:t xml:space="preserve">desktop and mobile </w:t>
      </w:r>
      <w:r w:rsidR="0024314C" w:rsidRPr="00807244">
        <w:rPr>
          <w:rFonts w:hint="eastAsia"/>
          <w:sz w:val="22"/>
        </w:rPr>
        <w:t>screens</w:t>
      </w:r>
      <w:r w:rsidR="004848A1" w:rsidRPr="00807244">
        <w:rPr>
          <w:sz w:val="22"/>
        </w:rPr>
        <w:t xml:space="preserve">, integrating </w:t>
      </w:r>
      <w:r w:rsidR="00BD6852" w:rsidRPr="00807244">
        <w:rPr>
          <w:rFonts w:hint="eastAsia"/>
          <w:sz w:val="22"/>
        </w:rPr>
        <w:t xml:space="preserve">trading </w:t>
      </w:r>
      <w:r w:rsidR="004848A1" w:rsidRPr="00807244">
        <w:rPr>
          <w:sz w:val="22"/>
        </w:rPr>
        <w:t xml:space="preserve">data visualization with Chart.js and </w:t>
      </w:r>
      <w:r w:rsidR="004848A1" w:rsidRPr="00807244">
        <w:rPr>
          <w:rFonts w:hint="eastAsia"/>
          <w:sz w:val="22"/>
        </w:rPr>
        <w:t>map</w:t>
      </w:r>
      <w:r w:rsidR="004848A1" w:rsidRPr="00807244">
        <w:rPr>
          <w:sz w:val="22"/>
        </w:rPr>
        <w:t xml:space="preserve"> features using Leaflet</w:t>
      </w:r>
      <w:r w:rsidR="007210C3" w:rsidRPr="00807244">
        <w:rPr>
          <w:rFonts w:ascii="Calibri" w:hAnsi="Calibri" w:cs="Calibri" w:hint="eastAsia"/>
          <w:color w:val="000000" w:themeColor="text1"/>
          <w:sz w:val="22"/>
        </w:rPr>
        <w:t>.</w:t>
      </w:r>
    </w:p>
    <w:p w14:paraId="45420BD8" w14:textId="5C72458E" w:rsidR="005F661C" w:rsidRDefault="005F661C" w:rsidP="00152ED6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color w:val="000000" w:themeColor="text1"/>
          <w:sz w:val="22"/>
        </w:rPr>
      </w:pPr>
      <w:r w:rsidRPr="005F661C">
        <w:rPr>
          <w:rFonts w:ascii="Calibri" w:hAnsi="Calibri" w:cs="Calibri"/>
          <w:color w:val="000000" w:themeColor="text1"/>
          <w:sz w:val="22"/>
        </w:rPr>
        <w:t xml:space="preserve">Designed and implemented a robust user </w:t>
      </w:r>
      <w:r w:rsidRPr="00AE4D8A">
        <w:t>system</w:t>
      </w:r>
      <w:r w:rsidRPr="005F661C">
        <w:rPr>
          <w:rFonts w:ascii="Calibri" w:hAnsi="Calibri" w:cs="Calibri"/>
          <w:color w:val="000000" w:themeColor="text1"/>
          <w:sz w:val="22"/>
        </w:rPr>
        <w:t xml:space="preserve"> with optimized database schema and JWT-based authentication</w:t>
      </w:r>
      <w:r>
        <w:rPr>
          <w:rFonts w:ascii="Calibri" w:hAnsi="Calibri" w:cs="Calibri" w:hint="eastAsia"/>
          <w:color w:val="000000" w:themeColor="text1"/>
          <w:sz w:val="22"/>
        </w:rPr>
        <w:t>.</w:t>
      </w:r>
    </w:p>
    <w:p w14:paraId="51FC57CD" w14:textId="3890B18F" w:rsidR="007210C3" w:rsidRDefault="002D68E2" w:rsidP="00152ED6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color w:val="000000" w:themeColor="text1"/>
          <w:sz w:val="22"/>
        </w:rPr>
      </w:pPr>
      <w:r>
        <w:rPr>
          <w:rFonts w:ascii="Calibri" w:hAnsi="Calibri" w:cs="Calibri" w:hint="eastAsia"/>
          <w:color w:val="000000" w:themeColor="text1"/>
          <w:sz w:val="22"/>
        </w:rPr>
        <w:t>Proposed and d</w:t>
      </w:r>
      <w:r w:rsidRPr="002D68E2">
        <w:rPr>
          <w:rFonts w:ascii="Calibri" w:hAnsi="Calibri" w:cs="Calibri"/>
          <w:color w:val="000000" w:themeColor="text1"/>
          <w:sz w:val="22"/>
        </w:rPr>
        <w:t>eveloped highly efficient RESTful APIs using asynchronous Python, resulting in a 60% reduction in response times and supporting 1000+ concurrent users</w:t>
      </w:r>
      <w:r>
        <w:rPr>
          <w:rFonts w:ascii="Calibri" w:hAnsi="Calibri" w:cs="Calibri" w:hint="eastAsia"/>
          <w:color w:val="000000" w:themeColor="text1"/>
          <w:sz w:val="22"/>
        </w:rPr>
        <w:t>.</w:t>
      </w:r>
    </w:p>
    <w:p w14:paraId="34986277" w14:textId="48FCE6FE" w:rsidR="009A5D77" w:rsidRPr="009A5D77" w:rsidRDefault="005F661C" w:rsidP="009A5D77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color w:val="000000" w:themeColor="text1"/>
          <w:sz w:val="22"/>
        </w:rPr>
      </w:pPr>
      <w:r w:rsidRPr="005F661C">
        <w:rPr>
          <w:rFonts w:ascii="Calibri" w:hAnsi="Calibri" w:cs="Calibri"/>
          <w:color w:val="000000" w:themeColor="text1"/>
          <w:sz w:val="22"/>
        </w:rPr>
        <w:t>Established CI/CD pipelines using GitHub Actions, reducing deployment time by 75%</w:t>
      </w:r>
      <w:r w:rsidR="00C72D0E">
        <w:rPr>
          <w:rFonts w:ascii="Calibri" w:hAnsi="Calibri" w:cs="Calibri" w:hint="eastAsia"/>
          <w:color w:val="000000" w:themeColor="text1"/>
          <w:sz w:val="22"/>
        </w:rPr>
        <w:t xml:space="preserve"> </w:t>
      </w:r>
      <w:r w:rsidR="00C72D0E" w:rsidRPr="00C72D0E">
        <w:rPr>
          <w:rFonts w:ascii="Calibri" w:hAnsi="Calibri" w:cs="Calibri"/>
          <w:color w:val="000000" w:themeColor="text1"/>
          <w:sz w:val="22"/>
        </w:rPr>
        <w:t>and achieving 99.9% uptim</w:t>
      </w:r>
      <w:r w:rsidR="00C72D0E">
        <w:rPr>
          <w:rFonts w:ascii="Calibri" w:hAnsi="Calibri" w:cs="Calibri" w:hint="eastAsia"/>
          <w:color w:val="000000" w:themeColor="text1"/>
          <w:sz w:val="22"/>
        </w:rPr>
        <w:t>e.</w:t>
      </w:r>
    </w:p>
    <w:p w14:paraId="0BC734EE" w14:textId="5710C222" w:rsidR="0004437A" w:rsidRPr="00F21EEE" w:rsidRDefault="00E73198" w:rsidP="00467412">
      <w:pPr>
        <w:spacing w:before="60" w:line="260" w:lineRule="exact"/>
        <w:jc w:val="left"/>
        <w:rPr>
          <w:rFonts w:ascii="Calibri" w:hAnsi="Calibri" w:cs="Calibri"/>
          <w:color w:val="000000" w:themeColor="text1"/>
          <w:sz w:val="22"/>
        </w:rPr>
      </w:pPr>
      <w:r w:rsidRPr="00F21EEE">
        <w:rPr>
          <w:rFonts w:ascii="Calibri" w:hAnsi="Calibri" w:cs="Calibri" w:hint="eastAsia"/>
          <w:b/>
          <w:bCs/>
          <w:color w:val="000000" w:themeColor="text1"/>
          <w:sz w:val="22"/>
        </w:rPr>
        <w:t>Software Engineer</w:t>
      </w:r>
      <w:r w:rsidR="004C29EC" w:rsidRPr="00F21EEE">
        <w:rPr>
          <w:rFonts w:ascii="Calibri" w:hAnsi="Calibri" w:cs="Calibri"/>
          <w:b/>
          <w:bCs/>
          <w:color w:val="000000" w:themeColor="text1"/>
          <w:sz w:val="22"/>
        </w:rPr>
        <w:t xml:space="preserve"> Intern </w:t>
      </w:r>
      <w:r w:rsidR="00003A85" w:rsidRPr="00F21EEE">
        <w:rPr>
          <w:rFonts w:ascii="Calibri" w:hAnsi="Calibri" w:cs="Calibri"/>
          <w:color w:val="000000" w:themeColor="text1"/>
          <w:sz w:val="22"/>
        </w:rPr>
        <w:t xml:space="preserve">| </w:t>
      </w:r>
      <w:r w:rsidR="004C29EC" w:rsidRPr="00F21EEE">
        <w:rPr>
          <w:rFonts w:ascii="Calibri" w:hAnsi="Calibri" w:cs="Calibri"/>
          <w:b/>
          <w:bCs/>
          <w:color w:val="365F91" w:themeColor="accent1" w:themeShade="BF"/>
          <w:sz w:val="22"/>
        </w:rPr>
        <w:t>Guzman Energy</w:t>
      </w:r>
      <w:r w:rsidR="00003A85" w:rsidRPr="00F21EEE">
        <w:rPr>
          <w:rFonts w:ascii="Calibri" w:hAnsi="Calibri" w:cs="Calibri"/>
          <w:color w:val="365F91" w:themeColor="accent1" w:themeShade="BF"/>
          <w:sz w:val="22"/>
        </w:rPr>
        <w:t xml:space="preserve"> </w:t>
      </w:r>
      <w:r w:rsidR="00003A85" w:rsidRPr="00F21EEE">
        <w:rPr>
          <w:rFonts w:ascii="Calibri" w:hAnsi="Calibri" w:cs="Calibri"/>
          <w:color w:val="000000" w:themeColor="text1"/>
          <w:sz w:val="22"/>
        </w:rPr>
        <w:t xml:space="preserve">| </w:t>
      </w:r>
      <w:r w:rsidR="00BE2E61" w:rsidRPr="00F21EEE">
        <w:rPr>
          <w:rFonts w:ascii="Calibri" w:hAnsi="Calibri" w:cs="Calibri"/>
          <w:color w:val="000000" w:themeColor="text1"/>
          <w:sz w:val="22"/>
        </w:rPr>
        <w:t>New York</w:t>
      </w:r>
      <w:r w:rsidR="00003A85" w:rsidRPr="00F21EEE">
        <w:rPr>
          <w:rFonts w:ascii="Calibri" w:hAnsi="Calibri" w:cs="Calibri"/>
          <w:color w:val="000000" w:themeColor="text1"/>
          <w:sz w:val="22"/>
        </w:rPr>
        <w:t>, NY</w:t>
      </w:r>
      <w:r w:rsidR="0032156C" w:rsidRPr="00F21EEE">
        <w:rPr>
          <w:rFonts w:ascii="Calibri" w:hAnsi="Calibri" w:cs="Calibri"/>
          <w:color w:val="000000" w:themeColor="text1"/>
          <w:sz w:val="22"/>
        </w:rPr>
        <w:t xml:space="preserve"> </w:t>
      </w:r>
      <w:r w:rsidR="00BE2E61" w:rsidRPr="00F21EEE">
        <w:rPr>
          <w:rFonts w:ascii="Calibri" w:hAnsi="Calibri" w:cs="Calibri"/>
          <w:color w:val="000000" w:themeColor="text1"/>
          <w:sz w:val="22"/>
        </w:rPr>
        <w:t xml:space="preserve"> </w:t>
      </w:r>
      <w:r w:rsidR="00193763" w:rsidRPr="00F21EEE">
        <w:rPr>
          <w:rFonts w:ascii="Calibri" w:hAnsi="Calibri" w:cs="Calibri"/>
          <w:color w:val="000000" w:themeColor="text1"/>
          <w:sz w:val="22"/>
        </w:rPr>
        <w:t xml:space="preserve">        </w:t>
      </w:r>
      <w:r w:rsidR="004C29EC" w:rsidRPr="00F21EEE">
        <w:rPr>
          <w:rFonts w:ascii="Calibri" w:hAnsi="Calibri" w:cs="Calibri"/>
          <w:color w:val="000000" w:themeColor="text1"/>
          <w:sz w:val="22"/>
        </w:rPr>
        <w:t xml:space="preserve">       </w:t>
      </w:r>
      <w:r w:rsidR="00AD4354">
        <w:rPr>
          <w:rFonts w:ascii="Calibri" w:hAnsi="Calibri" w:cs="Calibri" w:hint="eastAsia"/>
          <w:color w:val="000000" w:themeColor="text1"/>
          <w:sz w:val="22"/>
        </w:rPr>
        <w:t xml:space="preserve">  </w:t>
      </w:r>
      <w:r w:rsidR="004C29EC" w:rsidRPr="00F21EEE">
        <w:rPr>
          <w:rFonts w:ascii="Calibri" w:hAnsi="Calibri" w:cs="Calibri"/>
          <w:color w:val="000000" w:themeColor="text1"/>
          <w:sz w:val="22"/>
        </w:rPr>
        <w:t xml:space="preserve">              </w:t>
      </w:r>
      <w:r w:rsidR="007D561E">
        <w:rPr>
          <w:rFonts w:ascii="Calibri" w:hAnsi="Calibri" w:cs="Calibri" w:hint="eastAsia"/>
          <w:color w:val="000000" w:themeColor="text1"/>
          <w:sz w:val="22"/>
        </w:rPr>
        <w:t xml:space="preserve"> </w:t>
      </w:r>
      <w:r w:rsidR="004E3F30" w:rsidRPr="00F21EEE">
        <w:rPr>
          <w:rFonts w:ascii="Calibri" w:hAnsi="Calibri" w:cs="Calibri"/>
          <w:color w:val="000000" w:themeColor="text1"/>
          <w:sz w:val="22"/>
        </w:rPr>
        <w:t>J</w:t>
      </w:r>
      <w:r w:rsidR="00AC34CF" w:rsidRPr="00F21EEE">
        <w:rPr>
          <w:rFonts w:ascii="Calibri" w:hAnsi="Calibri" w:cs="Calibri" w:hint="eastAsia"/>
          <w:color w:val="000000" w:themeColor="text1"/>
          <w:sz w:val="22"/>
        </w:rPr>
        <w:t>uly</w:t>
      </w:r>
      <w:r w:rsidR="00B80CA4" w:rsidRPr="00F21EEE">
        <w:rPr>
          <w:rFonts w:ascii="Calibri" w:hAnsi="Calibri" w:cs="Calibri"/>
          <w:color w:val="000000" w:themeColor="text1"/>
          <w:sz w:val="22"/>
        </w:rPr>
        <w:t xml:space="preserve"> </w:t>
      </w:r>
      <w:r w:rsidR="0004437A" w:rsidRPr="00F21EEE">
        <w:rPr>
          <w:rFonts w:ascii="Calibri" w:hAnsi="Calibri" w:cs="Calibri"/>
          <w:color w:val="000000" w:themeColor="text1"/>
          <w:sz w:val="22"/>
        </w:rPr>
        <w:t xml:space="preserve">2023 </w:t>
      </w:r>
      <w:r w:rsidR="007D561E">
        <w:rPr>
          <w:rFonts w:ascii="Calibri" w:hAnsi="Calibri" w:cs="Calibri" w:hint="eastAsia"/>
          <w:color w:val="000000" w:themeColor="text1"/>
          <w:sz w:val="22"/>
        </w:rPr>
        <w:t xml:space="preserve">- </w:t>
      </w:r>
      <w:r w:rsidR="00787521" w:rsidRPr="00F21EEE">
        <w:rPr>
          <w:rFonts w:ascii="Calibri" w:hAnsi="Calibri" w:cs="Calibri"/>
          <w:color w:val="000000" w:themeColor="text1"/>
          <w:sz w:val="22"/>
        </w:rPr>
        <w:t>Dec. 2023</w:t>
      </w:r>
    </w:p>
    <w:p w14:paraId="63D56D43" w14:textId="0013C72F" w:rsidR="004E6D8E" w:rsidRPr="004E6D8E" w:rsidRDefault="001445CB" w:rsidP="005F2C95">
      <w:pPr>
        <w:spacing w:line="260" w:lineRule="exact"/>
        <w:jc w:val="left"/>
        <w:rPr>
          <w:rFonts w:ascii="Calibri" w:hAnsi="Calibri" w:cs="Calibri"/>
          <w:color w:val="4F81BD" w:themeColor="accent1"/>
          <w:sz w:val="22"/>
        </w:rPr>
      </w:pPr>
      <w:r w:rsidRPr="00375BB5">
        <w:rPr>
          <w:rFonts w:ascii="Calibri" w:hAnsi="Calibri" w:cs="Calibri"/>
          <w:color w:val="4F81BD" w:themeColor="accent1"/>
          <w:sz w:val="22"/>
        </w:rPr>
        <w:t>[</w:t>
      </w:r>
      <w:r w:rsidR="005D1A65">
        <w:rPr>
          <w:rFonts w:ascii="Calibri" w:hAnsi="Calibri" w:cs="Calibri" w:hint="eastAsia"/>
          <w:color w:val="4F81BD" w:themeColor="accent1"/>
          <w:sz w:val="22"/>
        </w:rPr>
        <w:t xml:space="preserve">App Development, </w:t>
      </w:r>
      <w:r w:rsidR="006E3973">
        <w:rPr>
          <w:rFonts w:ascii="Calibri" w:hAnsi="Calibri" w:cs="Calibri"/>
          <w:color w:val="4F81BD" w:themeColor="accent1"/>
          <w:sz w:val="22"/>
        </w:rPr>
        <w:t>TypeScript</w:t>
      </w:r>
      <w:r w:rsidR="00320A46">
        <w:rPr>
          <w:rFonts w:ascii="Calibri" w:hAnsi="Calibri" w:cs="Calibri" w:hint="eastAsia"/>
          <w:color w:val="4F81BD" w:themeColor="accent1"/>
          <w:sz w:val="22"/>
        </w:rPr>
        <w:t>,</w:t>
      </w:r>
      <w:r w:rsidR="00320A46">
        <w:rPr>
          <w:rFonts w:ascii="Calibri" w:hAnsi="Calibri" w:cs="Calibri"/>
          <w:color w:val="4F81BD" w:themeColor="accent1"/>
          <w:sz w:val="22"/>
        </w:rPr>
        <w:t xml:space="preserve"> </w:t>
      </w:r>
      <w:r w:rsidR="006E3973">
        <w:rPr>
          <w:rFonts w:ascii="Calibri" w:hAnsi="Calibri" w:cs="Calibri"/>
          <w:color w:val="4F81BD" w:themeColor="accent1"/>
          <w:sz w:val="22"/>
        </w:rPr>
        <w:t>React</w:t>
      </w:r>
      <w:r w:rsidR="0062369A">
        <w:rPr>
          <w:rFonts w:ascii="Calibri" w:hAnsi="Calibri" w:cs="Calibri" w:hint="eastAsia"/>
          <w:color w:val="4F81BD" w:themeColor="accent1"/>
          <w:sz w:val="22"/>
        </w:rPr>
        <w:t xml:space="preserve"> Native</w:t>
      </w:r>
      <w:r w:rsidR="0005379E">
        <w:rPr>
          <w:rFonts w:ascii="Calibri" w:hAnsi="Calibri" w:cs="Calibri"/>
          <w:color w:val="4F81BD" w:themeColor="accent1"/>
          <w:sz w:val="22"/>
        </w:rPr>
        <w:t>,</w:t>
      </w:r>
      <w:r w:rsidR="0062369A">
        <w:rPr>
          <w:rFonts w:ascii="Calibri" w:hAnsi="Calibri" w:cs="Calibri" w:hint="eastAsia"/>
          <w:color w:val="4F81BD" w:themeColor="accent1"/>
          <w:sz w:val="22"/>
        </w:rPr>
        <w:t xml:space="preserve"> </w:t>
      </w:r>
      <w:r w:rsidR="00AE41EE">
        <w:rPr>
          <w:rFonts w:ascii="Calibri" w:hAnsi="Calibri" w:cs="Calibri" w:hint="eastAsia"/>
          <w:color w:val="4F81BD" w:themeColor="accent1"/>
          <w:sz w:val="22"/>
        </w:rPr>
        <w:t xml:space="preserve">Redux, </w:t>
      </w:r>
      <w:r w:rsidR="00447409">
        <w:rPr>
          <w:rFonts w:ascii="Calibri" w:hAnsi="Calibri" w:cs="Calibri" w:hint="eastAsia"/>
          <w:color w:val="4F81BD" w:themeColor="accent1"/>
          <w:sz w:val="22"/>
        </w:rPr>
        <w:t xml:space="preserve">Redis, </w:t>
      </w:r>
      <w:r w:rsidR="006E3973">
        <w:rPr>
          <w:rFonts w:ascii="Calibri" w:hAnsi="Calibri" w:cs="Calibri"/>
          <w:color w:val="4F81BD" w:themeColor="accent1"/>
          <w:sz w:val="22"/>
        </w:rPr>
        <w:t>RESTful API</w:t>
      </w:r>
      <w:r w:rsidRPr="00375BB5">
        <w:rPr>
          <w:rFonts w:ascii="Calibri" w:hAnsi="Calibri" w:cs="Calibri"/>
          <w:color w:val="4F81BD" w:themeColor="accent1"/>
          <w:sz w:val="22"/>
        </w:rPr>
        <w:t>]</w:t>
      </w:r>
    </w:p>
    <w:p w14:paraId="54574813" w14:textId="1E2FD87B" w:rsidR="0007754E" w:rsidRDefault="004E6D8E" w:rsidP="0007754E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color w:val="000000" w:themeColor="text1"/>
          <w:sz w:val="22"/>
        </w:rPr>
      </w:pPr>
      <w:r w:rsidRPr="004E6D8E">
        <w:rPr>
          <w:rFonts w:ascii="Calibri" w:hAnsi="Calibri" w:cs="Calibri"/>
          <w:color w:val="000000" w:themeColor="text1"/>
          <w:sz w:val="22"/>
        </w:rPr>
        <w:t>Developed a</w:t>
      </w:r>
      <w:r w:rsidR="00C62BED">
        <w:rPr>
          <w:rFonts w:ascii="Calibri" w:hAnsi="Calibri" w:cs="Calibri"/>
          <w:color w:val="000000" w:themeColor="text1"/>
          <w:sz w:val="22"/>
        </w:rPr>
        <w:t xml:space="preserve"> cross-platform (iOS</w:t>
      </w:r>
      <w:r w:rsidR="00995AD5">
        <w:rPr>
          <w:rFonts w:ascii="Calibri" w:hAnsi="Calibri" w:cs="Calibri"/>
          <w:color w:val="000000" w:themeColor="text1"/>
          <w:sz w:val="22"/>
        </w:rPr>
        <w:t xml:space="preserve"> &amp; Android)</w:t>
      </w:r>
      <w:r w:rsidRPr="004E6D8E">
        <w:rPr>
          <w:rFonts w:ascii="Calibri" w:hAnsi="Calibri" w:cs="Calibri"/>
          <w:color w:val="000000" w:themeColor="text1"/>
          <w:sz w:val="22"/>
        </w:rPr>
        <w:t xml:space="preserve"> AI scribing mobile </w:t>
      </w:r>
      <w:r w:rsidR="00126630">
        <w:rPr>
          <w:rFonts w:ascii="Calibri" w:hAnsi="Calibri" w:cs="Calibri" w:hint="eastAsia"/>
          <w:color w:val="000000" w:themeColor="text1"/>
          <w:sz w:val="22"/>
        </w:rPr>
        <w:t>APP</w:t>
      </w:r>
      <w:r w:rsidRPr="004E6D8E">
        <w:rPr>
          <w:rFonts w:ascii="Calibri" w:hAnsi="Calibri" w:cs="Calibri"/>
          <w:color w:val="000000" w:themeColor="text1"/>
          <w:sz w:val="22"/>
        </w:rPr>
        <w:t xml:space="preserve"> from scratch using React Nativ</w:t>
      </w:r>
      <w:r w:rsidR="005532D6">
        <w:rPr>
          <w:rFonts w:ascii="Calibri" w:hAnsi="Calibri" w:cs="Calibri"/>
          <w:color w:val="000000" w:themeColor="text1"/>
          <w:sz w:val="22"/>
        </w:rPr>
        <w:t>e</w:t>
      </w:r>
      <w:r w:rsidRPr="004E6D8E">
        <w:rPr>
          <w:rFonts w:ascii="Calibri" w:hAnsi="Calibri" w:cs="Calibri"/>
          <w:color w:val="000000" w:themeColor="text1"/>
          <w:sz w:val="22"/>
        </w:rPr>
        <w:t>, based on the UI/UX team’s design on Figma.</w:t>
      </w:r>
    </w:p>
    <w:p w14:paraId="7FD50D82" w14:textId="100F51CD" w:rsidR="00447409" w:rsidRPr="0007754E" w:rsidRDefault="00447409" w:rsidP="0007754E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color w:val="000000" w:themeColor="text1"/>
          <w:sz w:val="22"/>
        </w:rPr>
      </w:pPr>
      <w:r w:rsidRPr="00447409">
        <w:rPr>
          <w:rFonts w:ascii="Calibri" w:hAnsi="Calibri" w:cs="Calibri"/>
          <w:color w:val="000000" w:themeColor="text1"/>
          <w:sz w:val="22"/>
        </w:rPr>
        <w:t xml:space="preserve">Architected state management system using Redux, reducing API calls by 60% and enhancing </w:t>
      </w:r>
      <w:r w:rsidR="00126630">
        <w:rPr>
          <w:rFonts w:ascii="Calibri" w:hAnsi="Calibri" w:cs="Calibri" w:hint="eastAsia"/>
          <w:color w:val="000000" w:themeColor="text1"/>
          <w:sz w:val="22"/>
        </w:rPr>
        <w:t>app</w:t>
      </w:r>
      <w:r w:rsidRPr="00447409">
        <w:rPr>
          <w:rFonts w:ascii="Calibri" w:hAnsi="Calibri" w:cs="Calibri"/>
          <w:color w:val="000000" w:themeColor="text1"/>
          <w:sz w:val="22"/>
        </w:rPr>
        <w:t xml:space="preserve"> responsiveness</w:t>
      </w:r>
      <w:r>
        <w:rPr>
          <w:rFonts w:ascii="Calibri" w:hAnsi="Calibri" w:cs="Calibri" w:hint="eastAsia"/>
          <w:color w:val="000000" w:themeColor="text1"/>
          <w:sz w:val="22"/>
        </w:rPr>
        <w:t>.</w:t>
      </w:r>
    </w:p>
    <w:p w14:paraId="7321D0E3" w14:textId="752D7F69" w:rsidR="00447409" w:rsidRDefault="00447409" w:rsidP="00995AD5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color w:val="000000" w:themeColor="text1"/>
          <w:sz w:val="22"/>
        </w:rPr>
      </w:pPr>
      <w:r w:rsidRPr="00447409">
        <w:rPr>
          <w:rFonts w:ascii="Calibri" w:hAnsi="Calibri" w:cs="Calibri"/>
          <w:color w:val="000000" w:themeColor="text1"/>
          <w:sz w:val="22"/>
        </w:rPr>
        <w:t xml:space="preserve">Optimized </w:t>
      </w:r>
      <w:r w:rsidR="00126630">
        <w:rPr>
          <w:rFonts w:ascii="Calibri" w:hAnsi="Calibri" w:cs="Calibri" w:hint="eastAsia"/>
          <w:color w:val="000000" w:themeColor="text1"/>
          <w:sz w:val="22"/>
        </w:rPr>
        <w:t>app</w:t>
      </w:r>
      <w:r w:rsidRPr="00447409">
        <w:rPr>
          <w:rFonts w:ascii="Calibri" w:hAnsi="Calibri" w:cs="Calibri"/>
          <w:color w:val="000000" w:themeColor="text1"/>
          <w:sz w:val="22"/>
        </w:rPr>
        <w:t xml:space="preserve"> performance </w:t>
      </w:r>
      <w:r w:rsidR="00BD6852">
        <w:rPr>
          <w:rFonts w:ascii="Calibri" w:hAnsi="Calibri" w:cs="Calibri" w:hint="eastAsia"/>
          <w:color w:val="000000" w:themeColor="text1"/>
          <w:sz w:val="22"/>
        </w:rPr>
        <w:t xml:space="preserve">using </w:t>
      </w:r>
      <w:r w:rsidR="00BD6852" w:rsidRPr="00BD6852">
        <w:rPr>
          <w:rFonts w:ascii="Calibri" w:hAnsi="Calibri" w:cs="Calibri"/>
          <w:color w:val="000000" w:themeColor="text1"/>
          <w:sz w:val="22"/>
        </w:rPr>
        <w:t>custom hooks and</w:t>
      </w:r>
      <w:r w:rsidR="00BD6852">
        <w:rPr>
          <w:rFonts w:ascii="Calibri" w:hAnsi="Calibri" w:cs="Calibri" w:hint="eastAsia"/>
          <w:color w:val="000000" w:themeColor="text1"/>
          <w:sz w:val="22"/>
        </w:rPr>
        <w:t xml:space="preserve"> caching </w:t>
      </w:r>
      <w:r w:rsidR="00BD6852" w:rsidRPr="00BD6852">
        <w:rPr>
          <w:rFonts w:ascii="Calibri" w:hAnsi="Calibri" w:cs="Calibri"/>
          <w:color w:val="000000" w:themeColor="text1"/>
          <w:sz w:val="22"/>
        </w:rPr>
        <w:t>techniques</w:t>
      </w:r>
      <w:r w:rsidRPr="00447409">
        <w:rPr>
          <w:rFonts w:ascii="Calibri" w:hAnsi="Calibri" w:cs="Calibri"/>
          <w:color w:val="000000" w:themeColor="text1"/>
          <w:sz w:val="22"/>
        </w:rPr>
        <w:t xml:space="preserve">, </w:t>
      </w:r>
      <w:r w:rsidR="00BD6852">
        <w:rPr>
          <w:rFonts w:ascii="Calibri" w:hAnsi="Calibri" w:cs="Calibri" w:hint="eastAsia"/>
          <w:color w:val="000000" w:themeColor="text1"/>
          <w:sz w:val="22"/>
        </w:rPr>
        <w:t>achieving</w:t>
      </w:r>
      <w:r w:rsidRPr="00447409">
        <w:rPr>
          <w:rFonts w:ascii="Calibri" w:hAnsi="Calibri" w:cs="Calibri"/>
          <w:color w:val="000000" w:themeColor="text1"/>
          <w:sz w:val="22"/>
        </w:rPr>
        <w:t xml:space="preserve"> </w:t>
      </w:r>
      <w:r w:rsidR="0068364A">
        <w:rPr>
          <w:rFonts w:ascii="Calibri" w:hAnsi="Calibri" w:cs="Calibri" w:hint="eastAsia"/>
          <w:color w:val="000000" w:themeColor="text1"/>
          <w:sz w:val="22"/>
        </w:rPr>
        <w:t>8</w:t>
      </w:r>
      <w:r w:rsidRPr="00447409">
        <w:rPr>
          <w:rFonts w:ascii="Calibri" w:hAnsi="Calibri" w:cs="Calibri"/>
          <w:color w:val="000000" w:themeColor="text1"/>
          <w:sz w:val="22"/>
        </w:rPr>
        <w:t xml:space="preserve">0% </w:t>
      </w:r>
      <w:r w:rsidR="00BD6852">
        <w:rPr>
          <w:rFonts w:ascii="Calibri" w:hAnsi="Calibri" w:cs="Calibri" w:hint="eastAsia"/>
          <w:color w:val="000000" w:themeColor="text1"/>
          <w:sz w:val="22"/>
        </w:rPr>
        <w:t>render time reduction.</w:t>
      </w:r>
    </w:p>
    <w:p w14:paraId="7D6452E3" w14:textId="77777777" w:rsidR="00EC4228" w:rsidRDefault="0068364A" w:rsidP="00EC4228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color w:val="000000" w:themeColor="text1"/>
          <w:sz w:val="22"/>
        </w:rPr>
      </w:pPr>
      <w:r>
        <w:rPr>
          <w:rFonts w:ascii="Calibri" w:hAnsi="Calibri" w:cs="Calibri" w:hint="eastAsia"/>
          <w:color w:val="000000" w:themeColor="text1"/>
          <w:sz w:val="22"/>
        </w:rPr>
        <w:t>Im</w:t>
      </w:r>
      <w:r w:rsidR="00447409" w:rsidRPr="00447409">
        <w:rPr>
          <w:rFonts w:ascii="Calibri" w:hAnsi="Calibri" w:cs="Calibri"/>
          <w:color w:val="000000" w:themeColor="text1"/>
          <w:sz w:val="22"/>
        </w:rPr>
        <w:t xml:space="preserve">plemented </w:t>
      </w:r>
      <w:r>
        <w:rPr>
          <w:rFonts w:ascii="Calibri" w:hAnsi="Calibri" w:cs="Calibri" w:hint="eastAsia"/>
          <w:color w:val="000000" w:themeColor="text1"/>
          <w:sz w:val="22"/>
        </w:rPr>
        <w:t xml:space="preserve">a </w:t>
      </w:r>
      <w:r w:rsidR="00447409" w:rsidRPr="00447409">
        <w:rPr>
          <w:rFonts w:ascii="Calibri" w:hAnsi="Calibri" w:cs="Calibri"/>
          <w:color w:val="000000" w:themeColor="text1"/>
          <w:sz w:val="22"/>
        </w:rPr>
        <w:t>two-factor authentication system u</w:t>
      </w:r>
      <w:r>
        <w:rPr>
          <w:rFonts w:ascii="Calibri" w:hAnsi="Calibri" w:cs="Calibri" w:hint="eastAsia"/>
          <w:color w:val="000000" w:themeColor="text1"/>
          <w:sz w:val="22"/>
        </w:rPr>
        <w:t>sing</w:t>
      </w:r>
      <w:r w:rsidR="00447409" w:rsidRPr="00447409">
        <w:rPr>
          <w:rFonts w:ascii="Calibri" w:hAnsi="Calibri" w:cs="Calibri"/>
          <w:color w:val="000000" w:themeColor="text1"/>
          <w:sz w:val="22"/>
        </w:rPr>
        <w:t xml:space="preserve"> email and SMS, with temporary passcodes stored in Redis</w:t>
      </w:r>
      <w:r>
        <w:rPr>
          <w:rFonts w:ascii="Calibri" w:hAnsi="Calibri" w:cs="Calibri" w:hint="eastAsia"/>
          <w:color w:val="000000" w:themeColor="text1"/>
          <w:sz w:val="22"/>
        </w:rPr>
        <w:t>.</w:t>
      </w:r>
    </w:p>
    <w:p w14:paraId="1F05EA37" w14:textId="2D003E57" w:rsidR="00EC4228" w:rsidRPr="00807244" w:rsidRDefault="00EC4228" w:rsidP="00EC4228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color w:val="000000" w:themeColor="text1"/>
          <w:sz w:val="22"/>
        </w:rPr>
      </w:pPr>
      <w:r w:rsidRPr="00807244">
        <w:rPr>
          <w:rFonts w:hint="eastAsia"/>
          <w:sz w:val="22"/>
        </w:rPr>
        <w:t>Led intern team, e</w:t>
      </w:r>
      <w:r w:rsidRPr="00807244">
        <w:rPr>
          <w:sz w:val="22"/>
        </w:rPr>
        <w:t xml:space="preserve">stablished </w:t>
      </w:r>
      <w:r w:rsidRPr="00807244">
        <w:rPr>
          <w:rFonts w:hint="eastAsia"/>
          <w:sz w:val="22"/>
        </w:rPr>
        <w:t xml:space="preserve">a </w:t>
      </w:r>
      <w:r w:rsidRPr="00807244">
        <w:rPr>
          <w:sz w:val="22"/>
        </w:rPr>
        <w:t>Git workflow and configured TypeScript</w:t>
      </w:r>
      <w:r w:rsidRPr="00807244">
        <w:rPr>
          <w:rFonts w:hint="eastAsia"/>
          <w:sz w:val="22"/>
        </w:rPr>
        <w:t xml:space="preserve"> </w:t>
      </w:r>
      <w:r w:rsidRPr="00807244">
        <w:rPr>
          <w:sz w:val="22"/>
        </w:rPr>
        <w:t>ESLint for improved team collaboration</w:t>
      </w:r>
      <w:r w:rsidRPr="00807244">
        <w:rPr>
          <w:rFonts w:hint="eastAsia"/>
          <w:sz w:val="22"/>
        </w:rPr>
        <w:t>.</w:t>
      </w:r>
    </w:p>
    <w:p w14:paraId="35BAD768" w14:textId="77777777" w:rsidR="00995AD5" w:rsidRPr="00E20EE8" w:rsidRDefault="00995AD5" w:rsidP="00F23BDF">
      <w:pPr>
        <w:spacing w:line="120" w:lineRule="exact"/>
        <w:jc w:val="left"/>
        <w:rPr>
          <w:rFonts w:ascii="Calibri" w:hAnsi="Calibri" w:cs="Calibri"/>
          <w:color w:val="000000" w:themeColor="text1"/>
          <w:sz w:val="22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shd w:val="clear" w:color="auto" w:fill="365F91" w:themeFill="accent1" w:themeFillShade="BF"/>
        <w:tblLook w:val="04A0" w:firstRow="1" w:lastRow="0" w:firstColumn="1" w:lastColumn="0" w:noHBand="0" w:noVBand="1"/>
      </w:tblPr>
      <w:tblGrid>
        <w:gridCol w:w="10932"/>
      </w:tblGrid>
      <w:tr w:rsidR="004E6D8E" w:rsidRPr="00145CA2" w14:paraId="53521E2B" w14:textId="77777777">
        <w:trPr>
          <w:jc w:val="center"/>
        </w:trPr>
        <w:tc>
          <w:tcPr>
            <w:tcW w:w="10932" w:type="dxa"/>
            <w:shd w:val="clear" w:color="auto" w:fill="365F91" w:themeFill="accent1" w:themeFillShade="BF"/>
          </w:tcPr>
          <w:p w14:paraId="6FA62123" w14:textId="7B521FB4" w:rsidR="004E6D8E" w:rsidRPr="00145CA2" w:rsidRDefault="004E6D8E">
            <w:pPr>
              <w:spacing w:line="260" w:lineRule="exact"/>
              <w:jc w:val="center"/>
              <w:rPr>
                <w:rFonts w:ascii="Calibri" w:hAnsi="Calibri" w:cs="Calibri"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color w:val="FFFFFF" w:themeColor="background1"/>
                <w:sz w:val="22"/>
              </w:rPr>
              <w:t>PROJECTS</w:t>
            </w:r>
          </w:p>
        </w:tc>
      </w:tr>
    </w:tbl>
    <w:p w14:paraId="4C3EE1A9" w14:textId="4CEE80A0" w:rsidR="001E67E9" w:rsidRPr="00375BB5" w:rsidRDefault="001E67E9" w:rsidP="001E67E9">
      <w:pPr>
        <w:spacing w:before="40" w:line="260" w:lineRule="exact"/>
        <w:jc w:val="left"/>
        <w:rPr>
          <w:rFonts w:ascii="Calibri" w:hAnsi="Calibri" w:cs="Calibri"/>
          <w:b/>
          <w:bCs/>
          <w:color w:val="000000" w:themeColor="text1"/>
          <w:sz w:val="22"/>
        </w:rPr>
      </w:pPr>
      <w:r>
        <w:rPr>
          <w:rFonts w:ascii="Calibri" w:hAnsi="Calibri" w:cs="Calibri" w:hint="eastAsia"/>
          <w:b/>
          <w:bCs/>
          <w:color w:val="000000" w:themeColor="text1"/>
          <w:sz w:val="22"/>
        </w:rPr>
        <w:t>Full-stack Development of Access Control System</w:t>
      </w:r>
      <w:r w:rsidRPr="00375BB5">
        <w:rPr>
          <w:rFonts w:ascii="Calibri" w:hAnsi="Calibri" w:cs="Calibri"/>
          <w:color w:val="000000" w:themeColor="text1"/>
          <w:sz w:val="22"/>
        </w:rPr>
        <w:t>|</w:t>
      </w:r>
      <w:r w:rsidRPr="00375BB5">
        <w:rPr>
          <w:rFonts w:ascii="Calibri" w:hAnsi="Calibri" w:cs="Calibri"/>
          <w:b/>
          <w:bCs/>
          <w:color w:val="000000" w:themeColor="text1"/>
          <w:sz w:val="22"/>
        </w:rPr>
        <w:t xml:space="preserve"> </w:t>
      </w:r>
      <w:r>
        <w:rPr>
          <w:rFonts w:ascii="Calibri" w:hAnsi="Calibri" w:cs="Calibri" w:hint="eastAsia"/>
          <w:color w:val="000000" w:themeColor="text1"/>
          <w:sz w:val="22"/>
        </w:rPr>
        <w:t>Cornell University</w:t>
      </w:r>
      <w:r w:rsidRPr="00375BB5">
        <w:rPr>
          <w:rFonts w:ascii="Calibri" w:hAnsi="Calibri" w:cs="Calibri"/>
          <w:b/>
          <w:bCs/>
          <w:color w:val="000000" w:themeColor="text1"/>
          <w:sz w:val="22"/>
        </w:rPr>
        <w:t xml:space="preserve">    </w:t>
      </w:r>
      <w:r>
        <w:rPr>
          <w:rFonts w:ascii="Calibri" w:hAnsi="Calibri" w:cs="Calibri"/>
          <w:b/>
          <w:bCs/>
          <w:color w:val="000000" w:themeColor="text1"/>
          <w:sz w:val="22"/>
        </w:rPr>
        <w:t xml:space="preserve">               </w:t>
      </w:r>
    </w:p>
    <w:p w14:paraId="2363DF12" w14:textId="6AB956B0" w:rsidR="001E67E9" w:rsidRPr="00375BB5" w:rsidRDefault="001E67E9" w:rsidP="001E67E9">
      <w:pPr>
        <w:spacing w:line="260" w:lineRule="exact"/>
        <w:jc w:val="left"/>
        <w:rPr>
          <w:rFonts w:ascii="Calibri" w:hAnsi="Calibri" w:cs="Calibri"/>
          <w:color w:val="4F81BD" w:themeColor="accent1"/>
          <w:sz w:val="22"/>
        </w:rPr>
      </w:pPr>
      <w:r w:rsidRPr="00375BB5">
        <w:rPr>
          <w:rFonts w:ascii="Calibri" w:hAnsi="Calibri" w:cs="Calibri"/>
          <w:color w:val="4F81BD" w:themeColor="accent1"/>
          <w:sz w:val="22"/>
        </w:rPr>
        <w:t>[</w:t>
      </w:r>
      <w:r>
        <w:rPr>
          <w:rFonts w:ascii="Calibri" w:hAnsi="Calibri" w:cs="Calibri"/>
          <w:color w:val="4F81BD" w:themeColor="accent1"/>
          <w:sz w:val="22"/>
        </w:rPr>
        <w:t>Embedded</w:t>
      </w:r>
      <w:r>
        <w:rPr>
          <w:rFonts w:ascii="Calibri" w:hAnsi="Calibri" w:cs="Calibri" w:hint="eastAsia"/>
          <w:color w:val="4F81BD" w:themeColor="accent1"/>
          <w:sz w:val="22"/>
        </w:rPr>
        <w:t xml:space="preserve"> System, Linux, Python, JavaScript, React,</w:t>
      </w:r>
      <w:r w:rsidR="00E52949">
        <w:rPr>
          <w:rFonts w:ascii="Calibri" w:hAnsi="Calibri" w:cs="Calibri" w:hint="eastAsia"/>
          <w:color w:val="4F81BD" w:themeColor="accent1"/>
          <w:sz w:val="22"/>
        </w:rPr>
        <w:t xml:space="preserve"> HTML, CSS, </w:t>
      </w:r>
      <w:r>
        <w:rPr>
          <w:rFonts w:ascii="Calibri" w:hAnsi="Calibri" w:cs="Calibri" w:hint="eastAsia"/>
          <w:color w:val="4F81BD" w:themeColor="accent1"/>
          <w:sz w:val="22"/>
        </w:rPr>
        <w:t xml:space="preserve">MariaDB, Multi-threading, </w:t>
      </w:r>
      <w:proofErr w:type="gramStart"/>
      <w:r>
        <w:rPr>
          <w:rFonts w:ascii="Calibri" w:hAnsi="Calibri" w:cs="Calibri" w:hint="eastAsia"/>
          <w:color w:val="4F81BD" w:themeColor="accent1"/>
          <w:sz w:val="22"/>
        </w:rPr>
        <w:t>Multi-processing</w:t>
      </w:r>
      <w:proofErr w:type="gramEnd"/>
      <w:r w:rsidRPr="00375BB5">
        <w:rPr>
          <w:rFonts w:ascii="Calibri" w:hAnsi="Calibri" w:cs="Calibri"/>
          <w:color w:val="4F81BD" w:themeColor="accent1"/>
          <w:sz w:val="22"/>
        </w:rPr>
        <w:t>]</w:t>
      </w:r>
    </w:p>
    <w:p w14:paraId="497184BD" w14:textId="2B1D2602" w:rsidR="001E67E9" w:rsidRPr="008F5642" w:rsidRDefault="00710A92" w:rsidP="001E67E9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color w:val="000000" w:themeColor="text1"/>
          <w:sz w:val="22"/>
        </w:rPr>
      </w:pPr>
      <w:r w:rsidRPr="008F5642">
        <w:rPr>
          <w:rFonts w:ascii="Calibri" w:hAnsi="Calibri" w:cs="Calibri"/>
          <w:color w:val="000000" w:themeColor="text1"/>
          <w:sz w:val="22"/>
        </w:rPr>
        <w:t>Engineered a Raspberry Pi access control system with facial recognition, remote management, and activity logging</w:t>
      </w:r>
      <w:r w:rsidR="001E67E9" w:rsidRPr="008F5642">
        <w:rPr>
          <w:rFonts w:ascii="Calibri" w:hAnsi="Calibri" w:cs="Calibri" w:hint="eastAsia"/>
          <w:color w:val="000000" w:themeColor="text1"/>
          <w:sz w:val="22"/>
        </w:rPr>
        <w:t>.</w:t>
      </w:r>
    </w:p>
    <w:p w14:paraId="4A919A89" w14:textId="7B8C15EA" w:rsidR="00710A92" w:rsidRPr="008F5642" w:rsidRDefault="00710A92" w:rsidP="00E17043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color w:val="000000" w:themeColor="text1"/>
          <w:sz w:val="22"/>
        </w:rPr>
      </w:pPr>
      <w:r w:rsidRPr="008F5642">
        <w:rPr>
          <w:rFonts w:ascii="Calibri" w:hAnsi="Calibri" w:cs="Calibri"/>
          <w:color w:val="000000" w:themeColor="text1"/>
          <w:sz w:val="22"/>
        </w:rPr>
        <w:t>Implemented multi-processing architecture across 4 CPU</w:t>
      </w:r>
      <w:r w:rsidRPr="008F5642">
        <w:rPr>
          <w:rFonts w:ascii="Calibri" w:hAnsi="Calibri" w:cs="Calibri" w:hint="eastAsia"/>
          <w:color w:val="000000" w:themeColor="text1"/>
          <w:sz w:val="22"/>
        </w:rPr>
        <w:t xml:space="preserve"> cores</w:t>
      </w:r>
      <w:r w:rsidRPr="008F5642">
        <w:rPr>
          <w:rFonts w:ascii="Calibri" w:hAnsi="Calibri" w:cs="Calibri"/>
          <w:color w:val="000000" w:themeColor="text1"/>
          <w:sz w:val="22"/>
        </w:rPr>
        <w:t>,</w:t>
      </w:r>
      <w:r w:rsidRPr="008F5642">
        <w:rPr>
          <w:sz w:val="22"/>
        </w:rPr>
        <w:t xml:space="preserve"> </w:t>
      </w:r>
      <w:r w:rsidRPr="008F5642">
        <w:rPr>
          <w:rFonts w:ascii="Calibri" w:hAnsi="Calibri" w:cs="Calibri"/>
          <w:color w:val="000000" w:themeColor="text1"/>
          <w:sz w:val="22"/>
        </w:rPr>
        <w:t>achieving 5x improvement in facial recognition speed (10 fps)</w:t>
      </w:r>
      <w:r w:rsidRPr="008F5642">
        <w:rPr>
          <w:rFonts w:ascii="Calibri" w:hAnsi="Calibri" w:cs="Calibri" w:hint="eastAsia"/>
          <w:color w:val="000000" w:themeColor="text1"/>
          <w:sz w:val="22"/>
        </w:rPr>
        <w:t>.</w:t>
      </w:r>
    </w:p>
    <w:p w14:paraId="0925F97A" w14:textId="494ABE50" w:rsidR="000E13D2" w:rsidRPr="008F5642" w:rsidRDefault="00666764" w:rsidP="001E67E9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color w:val="000000" w:themeColor="text1"/>
          <w:sz w:val="22"/>
        </w:rPr>
      </w:pPr>
      <w:r w:rsidRPr="008F5642">
        <w:rPr>
          <w:rFonts w:ascii="Calibri" w:hAnsi="Calibri" w:cs="Calibri" w:hint="eastAsia"/>
          <w:color w:val="000000" w:themeColor="text1"/>
          <w:sz w:val="22"/>
        </w:rPr>
        <w:t>Developed</w:t>
      </w:r>
      <w:r w:rsidR="000E13D2" w:rsidRPr="008F5642">
        <w:rPr>
          <w:rFonts w:ascii="Calibri" w:hAnsi="Calibri" w:cs="Calibri"/>
          <w:color w:val="000000" w:themeColor="text1"/>
          <w:sz w:val="22"/>
        </w:rPr>
        <w:t xml:space="preserve"> a full-stack solution: React-based frontend</w:t>
      </w:r>
      <w:r w:rsidR="000E13D2" w:rsidRPr="008F5642">
        <w:rPr>
          <w:rFonts w:ascii="Calibri" w:hAnsi="Calibri" w:cs="Calibri" w:hint="eastAsia"/>
          <w:color w:val="000000" w:themeColor="text1"/>
          <w:sz w:val="22"/>
        </w:rPr>
        <w:t xml:space="preserve"> (self-taught in 1 week)</w:t>
      </w:r>
      <w:r w:rsidR="000E13D2" w:rsidRPr="008F5642">
        <w:rPr>
          <w:rFonts w:ascii="Calibri" w:hAnsi="Calibri" w:cs="Calibri"/>
          <w:color w:val="000000" w:themeColor="text1"/>
          <w:sz w:val="22"/>
        </w:rPr>
        <w:t xml:space="preserve">, Flask API gateway, and MariaDB </w:t>
      </w:r>
      <w:r w:rsidRPr="008F5642">
        <w:rPr>
          <w:rFonts w:ascii="Calibri" w:hAnsi="Calibri" w:cs="Calibri" w:hint="eastAsia"/>
          <w:color w:val="000000" w:themeColor="text1"/>
          <w:sz w:val="22"/>
        </w:rPr>
        <w:t>database</w:t>
      </w:r>
      <w:r w:rsidR="000E13D2" w:rsidRPr="008F5642">
        <w:rPr>
          <w:rFonts w:ascii="Calibri" w:hAnsi="Calibri" w:cs="Calibri" w:hint="eastAsia"/>
          <w:color w:val="000000" w:themeColor="text1"/>
          <w:sz w:val="22"/>
        </w:rPr>
        <w:t xml:space="preserve">, </w:t>
      </w:r>
      <w:r w:rsidR="00E17043" w:rsidRPr="008F5642">
        <w:rPr>
          <w:rFonts w:ascii="Calibri" w:hAnsi="Calibri" w:cs="Calibri"/>
          <w:color w:val="000000" w:themeColor="text1"/>
          <w:sz w:val="22"/>
        </w:rPr>
        <w:t>featuring real-time video streaming</w:t>
      </w:r>
      <w:r w:rsidR="00E17043" w:rsidRPr="008F5642">
        <w:rPr>
          <w:rFonts w:ascii="Calibri" w:hAnsi="Calibri" w:cs="Calibri" w:hint="eastAsia"/>
          <w:color w:val="000000" w:themeColor="text1"/>
          <w:sz w:val="22"/>
        </w:rPr>
        <w:t xml:space="preserve">, </w:t>
      </w:r>
      <w:r w:rsidR="00E17043" w:rsidRPr="008F5642">
        <w:rPr>
          <w:rFonts w:ascii="Calibri" w:hAnsi="Calibri" w:cs="Calibri"/>
          <w:color w:val="000000" w:themeColor="text1"/>
          <w:sz w:val="22"/>
        </w:rPr>
        <w:t>remote</w:t>
      </w:r>
      <w:r w:rsidR="00E17043" w:rsidRPr="008F5642">
        <w:rPr>
          <w:rFonts w:ascii="Calibri" w:hAnsi="Calibri" w:cs="Calibri" w:hint="eastAsia"/>
          <w:color w:val="000000" w:themeColor="text1"/>
          <w:sz w:val="22"/>
        </w:rPr>
        <w:t xml:space="preserve"> control, and </w:t>
      </w:r>
      <w:r w:rsidR="00E17043" w:rsidRPr="008F5642">
        <w:rPr>
          <w:rFonts w:ascii="Calibri" w:hAnsi="Calibri" w:cs="Calibri"/>
          <w:color w:val="000000" w:themeColor="text1"/>
          <w:sz w:val="22"/>
        </w:rPr>
        <w:t>activity monitoring</w:t>
      </w:r>
      <w:r w:rsidR="00E17043" w:rsidRPr="008F5642">
        <w:rPr>
          <w:rFonts w:ascii="Calibri" w:hAnsi="Calibri" w:cs="Calibri" w:hint="eastAsia"/>
          <w:color w:val="000000" w:themeColor="text1"/>
          <w:sz w:val="22"/>
        </w:rPr>
        <w:t>.</w:t>
      </w:r>
    </w:p>
    <w:p w14:paraId="4A7890CF" w14:textId="6702E576" w:rsidR="00710A92" w:rsidRPr="008F5642" w:rsidRDefault="00E17043" w:rsidP="001E67E9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color w:val="000000" w:themeColor="text1"/>
          <w:sz w:val="22"/>
        </w:rPr>
      </w:pPr>
      <w:r w:rsidRPr="008F5642">
        <w:rPr>
          <w:rFonts w:ascii="Calibri" w:hAnsi="Calibri" w:cs="Calibri"/>
          <w:color w:val="000000" w:themeColor="text1"/>
          <w:sz w:val="22"/>
        </w:rPr>
        <w:t xml:space="preserve">Integrated hardware components (Pi camera, servo motor, </w:t>
      </w:r>
      <w:proofErr w:type="spellStart"/>
      <w:r w:rsidRPr="008F5642">
        <w:rPr>
          <w:rFonts w:ascii="Calibri" w:hAnsi="Calibri" w:cs="Calibri"/>
          <w:color w:val="000000" w:themeColor="text1"/>
          <w:sz w:val="22"/>
        </w:rPr>
        <w:t>PiTFT</w:t>
      </w:r>
      <w:proofErr w:type="spellEnd"/>
      <w:r w:rsidRPr="008F5642">
        <w:rPr>
          <w:rFonts w:ascii="Calibri" w:hAnsi="Calibri" w:cs="Calibri"/>
          <w:color w:val="000000" w:themeColor="text1"/>
          <w:sz w:val="22"/>
        </w:rPr>
        <w:t xml:space="preserve">) and created an object-oriented touchscreen UI using </w:t>
      </w:r>
      <w:proofErr w:type="spellStart"/>
      <w:r w:rsidRPr="008F5642">
        <w:rPr>
          <w:rFonts w:ascii="Calibri" w:hAnsi="Calibri" w:cs="Calibri"/>
          <w:color w:val="000000" w:themeColor="text1"/>
          <w:sz w:val="22"/>
        </w:rPr>
        <w:t>Pygame</w:t>
      </w:r>
      <w:proofErr w:type="spellEnd"/>
      <w:r w:rsidRPr="008F5642">
        <w:rPr>
          <w:rFonts w:ascii="Calibri" w:hAnsi="Calibri" w:cs="Calibri"/>
          <w:color w:val="000000" w:themeColor="text1"/>
          <w:sz w:val="22"/>
        </w:rPr>
        <w:t xml:space="preserve"> for local system interaction.</w:t>
      </w:r>
    </w:p>
    <w:p w14:paraId="2F6B986F" w14:textId="1810799F" w:rsidR="00021DF6" w:rsidRPr="00375BB5" w:rsidRDefault="007B0265" w:rsidP="00D97C0D">
      <w:pPr>
        <w:spacing w:before="40" w:line="260" w:lineRule="exact"/>
        <w:jc w:val="left"/>
        <w:rPr>
          <w:rFonts w:ascii="Calibri" w:hAnsi="Calibri" w:cs="Calibri"/>
          <w:b/>
          <w:bCs/>
          <w:color w:val="000000" w:themeColor="text1"/>
          <w:sz w:val="22"/>
        </w:rPr>
      </w:pPr>
      <w:r w:rsidRPr="007B0265">
        <w:rPr>
          <w:rFonts w:ascii="Calibri" w:hAnsi="Calibri" w:cs="Calibri"/>
          <w:b/>
          <w:bCs/>
          <w:color w:val="000000" w:themeColor="text1"/>
          <w:sz w:val="22"/>
        </w:rPr>
        <w:t>Kubernetes-Based Microservices Platform with Advanced Observability</w:t>
      </w:r>
      <w:r w:rsidR="00907944" w:rsidRPr="00907944">
        <w:rPr>
          <w:rFonts w:ascii="Calibri" w:hAnsi="Calibri" w:cs="Calibri"/>
          <w:b/>
          <w:bCs/>
          <w:color w:val="000000" w:themeColor="text1"/>
          <w:sz w:val="22"/>
        </w:rPr>
        <w:t xml:space="preserve"> </w:t>
      </w:r>
      <w:r w:rsidR="00021DF6" w:rsidRPr="00375BB5">
        <w:rPr>
          <w:rFonts w:ascii="Calibri" w:hAnsi="Calibri" w:cs="Calibri"/>
          <w:color w:val="000000" w:themeColor="text1"/>
          <w:sz w:val="22"/>
        </w:rPr>
        <w:t xml:space="preserve">| </w:t>
      </w:r>
      <w:r w:rsidR="0007754E">
        <w:rPr>
          <w:rFonts w:ascii="Calibri" w:hAnsi="Calibri" w:cs="Calibri" w:hint="eastAsia"/>
          <w:color w:val="000000" w:themeColor="text1"/>
          <w:sz w:val="22"/>
        </w:rPr>
        <w:t xml:space="preserve">Personal Project  </w:t>
      </w:r>
      <w:r w:rsidR="00021DF6" w:rsidRPr="00375BB5">
        <w:rPr>
          <w:rFonts w:ascii="Calibri" w:hAnsi="Calibri" w:cs="Calibri"/>
          <w:b/>
          <w:bCs/>
          <w:color w:val="000000" w:themeColor="text1"/>
          <w:sz w:val="22"/>
        </w:rPr>
        <w:t xml:space="preserve">          </w:t>
      </w:r>
      <w:r w:rsidR="00021DF6">
        <w:rPr>
          <w:rFonts w:ascii="Calibri" w:hAnsi="Calibri" w:cs="Calibri"/>
          <w:b/>
          <w:bCs/>
          <w:color w:val="000000" w:themeColor="text1"/>
          <w:sz w:val="22"/>
        </w:rPr>
        <w:t xml:space="preserve">               </w:t>
      </w:r>
    </w:p>
    <w:p w14:paraId="4DC3B6DC" w14:textId="58A7C6AD" w:rsidR="00021DF6" w:rsidRPr="00375BB5" w:rsidRDefault="00021DF6" w:rsidP="00021DF6">
      <w:pPr>
        <w:spacing w:line="260" w:lineRule="exact"/>
        <w:jc w:val="left"/>
        <w:rPr>
          <w:rFonts w:ascii="Calibri" w:hAnsi="Calibri" w:cs="Calibri"/>
          <w:color w:val="000000" w:themeColor="text1"/>
          <w:sz w:val="22"/>
        </w:rPr>
      </w:pPr>
      <w:r w:rsidRPr="00375BB5">
        <w:rPr>
          <w:rFonts w:ascii="Calibri" w:hAnsi="Calibri" w:cs="Calibri"/>
          <w:color w:val="4F81BD" w:themeColor="accent1"/>
          <w:sz w:val="22"/>
        </w:rPr>
        <w:t>[</w:t>
      </w:r>
      <w:r w:rsidR="004A1339" w:rsidRPr="004A1339">
        <w:rPr>
          <w:rFonts w:ascii="Calibri" w:hAnsi="Calibri" w:cs="Calibri"/>
          <w:color w:val="4F81BD" w:themeColor="accent1"/>
          <w:sz w:val="22"/>
        </w:rPr>
        <w:t>Cloud Infra</w:t>
      </w:r>
      <w:r w:rsidR="004A1339">
        <w:rPr>
          <w:rFonts w:ascii="Calibri" w:hAnsi="Calibri" w:cs="Calibri" w:hint="eastAsia"/>
          <w:color w:val="4F81BD" w:themeColor="accent1"/>
          <w:sz w:val="22"/>
        </w:rPr>
        <w:t xml:space="preserve">, </w:t>
      </w:r>
      <w:r w:rsidR="006B59CF">
        <w:rPr>
          <w:rFonts w:ascii="Calibri" w:hAnsi="Calibri" w:cs="Calibri" w:hint="eastAsia"/>
          <w:color w:val="4F81BD" w:themeColor="accent1"/>
          <w:sz w:val="22"/>
        </w:rPr>
        <w:t xml:space="preserve">Linux, </w:t>
      </w:r>
      <w:r w:rsidR="005D1A65">
        <w:rPr>
          <w:rFonts w:ascii="Calibri" w:hAnsi="Calibri" w:cs="Calibri" w:hint="eastAsia"/>
          <w:color w:val="4F81BD" w:themeColor="accent1"/>
          <w:sz w:val="22"/>
        </w:rPr>
        <w:t xml:space="preserve">Docker, Kubernetes, </w:t>
      </w:r>
      <w:r w:rsidR="00A95DA2">
        <w:rPr>
          <w:rFonts w:ascii="Calibri" w:hAnsi="Calibri" w:cs="Calibri" w:hint="eastAsia"/>
          <w:color w:val="4F81BD" w:themeColor="accent1"/>
          <w:sz w:val="22"/>
        </w:rPr>
        <w:t xml:space="preserve">Nginx, </w:t>
      </w:r>
      <w:r w:rsidR="00CE4CBD">
        <w:rPr>
          <w:rFonts w:ascii="Calibri" w:hAnsi="Calibri" w:cs="Calibri" w:hint="eastAsia"/>
          <w:color w:val="4F81BD" w:themeColor="accent1"/>
          <w:sz w:val="22"/>
        </w:rPr>
        <w:t xml:space="preserve">Prometheus, </w:t>
      </w:r>
      <w:r w:rsidR="005D1A65">
        <w:rPr>
          <w:rFonts w:ascii="Calibri" w:hAnsi="Calibri" w:cs="Calibri" w:hint="eastAsia"/>
          <w:color w:val="4F81BD" w:themeColor="accent1"/>
          <w:sz w:val="22"/>
        </w:rPr>
        <w:t>Kafka, El</w:t>
      </w:r>
      <w:r w:rsidR="00715FB2">
        <w:rPr>
          <w:rFonts w:ascii="Calibri" w:hAnsi="Calibri" w:cs="Calibri" w:hint="eastAsia"/>
          <w:color w:val="4F81BD" w:themeColor="accent1"/>
          <w:sz w:val="22"/>
        </w:rPr>
        <w:t>a</w:t>
      </w:r>
      <w:r w:rsidR="005D1A65">
        <w:rPr>
          <w:rFonts w:ascii="Calibri" w:hAnsi="Calibri" w:cs="Calibri" w:hint="eastAsia"/>
          <w:color w:val="4F81BD" w:themeColor="accent1"/>
          <w:sz w:val="22"/>
        </w:rPr>
        <w:t>stic</w:t>
      </w:r>
      <w:r w:rsidR="00715FB2">
        <w:rPr>
          <w:rFonts w:ascii="Calibri" w:hAnsi="Calibri" w:cs="Calibri" w:hint="eastAsia"/>
          <w:color w:val="4F81BD" w:themeColor="accent1"/>
          <w:sz w:val="22"/>
        </w:rPr>
        <w:t>s</w:t>
      </w:r>
      <w:r w:rsidR="005D1A65">
        <w:rPr>
          <w:rFonts w:ascii="Calibri" w:hAnsi="Calibri" w:cs="Calibri" w:hint="eastAsia"/>
          <w:color w:val="4F81BD" w:themeColor="accent1"/>
          <w:sz w:val="22"/>
        </w:rPr>
        <w:t>earch</w:t>
      </w:r>
      <w:r>
        <w:rPr>
          <w:rFonts w:ascii="Calibri" w:hAnsi="Calibri" w:cs="Calibri"/>
          <w:color w:val="4F81BD" w:themeColor="accent1"/>
          <w:sz w:val="22"/>
        </w:rPr>
        <w:t>]</w:t>
      </w:r>
    </w:p>
    <w:p w14:paraId="73267D2F" w14:textId="0D2169AB" w:rsidR="00BC5051" w:rsidRDefault="00BC5051" w:rsidP="0007754E">
      <w:pPr>
        <w:pStyle w:val="ListParagraph"/>
        <w:numPr>
          <w:ilvl w:val="0"/>
          <w:numId w:val="43"/>
        </w:numPr>
        <w:spacing w:line="260" w:lineRule="exact"/>
        <w:ind w:left="648" w:firstLineChars="0"/>
        <w:jc w:val="left"/>
        <w:rPr>
          <w:sz w:val="22"/>
          <w:szCs w:val="24"/>
        </w:rPr>
      </w:pPr>
      <w:bookmarkStart w:id="0" w:name="OLE_LINK1"/>
      <w:bookmarkStart w:id="1" w:name="OLE_LINK2"/>
      <w:r w:rsidRPr="007B0265">
        <w:rPr>
          <w:sz w:val="22"/>
          <w:szCs w:val="24"/>
        </w:rPr>
        <w:t xml:space="preserve">Architected a high-availability Kubernetes cluster (3 </w:t>
      </w:r>
      <w:r w:rsidR="007C284D">
        <w:rPr>
          <w:rFonts w:hint="eastAsia"/>
          <w:sz w:val="22"/>
          <w:szCs w:val="24"/>
        </w:rPr>
        <w:t xml:space="preserve">Debian </w:t>
      </w:r>
      <w:r w:rsidRPr="007B0265">
        <w:rPr>
          <w:sz w:val="22"/>
          <w:szCs w:val="24"/>
        </w:rPr>
        <w:t>servers</w:t>
      </w:r>
      <w:r w:rsidR="00650FC9">
        <w:rPr>
          <w:rFonts w:hint="eastAsia"/>
          <w:sz w:val="22"/>
          <w:szCs w:val="24"/>
        </w:rPr>
        <w:t xml:space="preserve">) </w:t>
      </w:r>
      <w:r w:rsidR="00650FC9" w:rsidRPr="00650FC9">
        <w:rPr>
          <w:sz w:val="22"/>
          <w:szCs w:val="24"/>
        </w:rPr>
        <w:t>for containerized web services using Helm</w:t>
      </w:r>
      <w:r w:rsidR="00650FC9">
        <w:rPr>
          <w:rFonts w:hint="eastAsia"/>
          <w:sz w:val="22"/>
          <w:szCs w:val="24"/>
        </w:rPr>
        <w:t>.</w:t>
      </w:r>
    </w:p>
    <w:p w14:paraId="438B3377" w14:textId="08CB5E7B" w:rsidR="00650FC9" w:rsidRDefault="00650FC9" w:rsidP="0007754E">
      <w:pPr>
        <w:pStyle w:val="ListParagraph"/>
        <w:numPr>
          <w:ilvl w:val="0"/>
          <w:numId w:val="43"/>
        </w:numPr>
        <w:spacing w:line="260" w:lineRule="exact"/>
        <w:ind w:left="648" w:firstLineChars="0"/>
        <w:jc w:val="left"/>
        <w:rPr>
          <w:sz w:val="22"/>
          <w:szCs w:val="24"/>
        </w:rPr>
      </w:pPr>
      <w:r>
        <w:rPr>
          <w:rFonts w:hint="eastAsia"/>
          <w:sz w:val="22"/>
          <w:szCs w:val="24"/>
        </w:rPr>
        <w:t>I</w:t>
      </w:r>
      <w:r w:rsidRPr="00650FC9">
        <w:rPr>
          <w:sz w:val="22"/>
          <w:szCs w:val="24"/>
        </w:rPr>
        <w:t>mplemented Nginx Ingress with DNS-based routing for load balancing, configured Prometheus with Grafana for real-time metric monitoring and alerting</w:t>
      </w:r>
      <w:r>
        <w:rPr>
          <w:rFonts w:hint="eastAsia"/>
          <w:sz w:val="22"/>
          <w:szCs w:val="24"/>
        </w:rPr>
        <w:t>.</w:t>
      </w:r>
    </w:p>
    <w:p w14:paraId="3FBD9915" w14:textId="77777777" w:rsidR="008B4C9F" w:rsidRDefault="00650FC9" w:rsidP="00A739B2">
      <w:pPr>
        <w:pStyle w:val="ListParagraph"/>
        <w:numPr>
          <w:ilvl w:val="0"/>
          <w:numId w:val="43"/>
        </w:numPr>
        <w:spacing w:line="260" w:lineRule="exact"/>
        <w:ind w:left="648" w:firstLineChars="0"/>
        <w:jc w:val="left"/>
        <w:rPr>
          <w:sz w:val="22"/>
          <w:szCs w:val="24"/>
        </w:rPr>
      </w:pPr>
      <w:r w:rsidRPr="00650FC9">
        <w:rPr>
          <w:sz w:val="22"/>
          <w:szCs w:val="24"/>
        </w:rPr>
        <w:t>Established</w:t>
      </w:r>
      <w:r w:rsidR="00EA73FC">
        <w:rPr>
          <w:rFonts w:hint="eastAsia"/>
          <w:sz w:val="22"/>
          <w:szCs w:val="24"/>
        </w:rPr>
        <w:t xml:space="preserve"> </w:t>
      </w:r>
      <w:r w:rsidRPr="00650FC9">
        <w:rPr>
          <w:sz w:val="22"/>
          <w:szCs w:val="24"/>
        </w:rPr>
        <w:t>centralized logging system using Filebeat to collect node and Docker logs, Kafka for data streaming, Logstash for filtering before storage in Elasticsearch</w:t>
      </w:r>
      <w:r>
        <w:rPr>
          <w:rFonts w:hint="eastAsia"/>
          <w:sz w:val="22"/>
          <w:szCs w:val="24"/>
        </w:rPr>
        <w:t xml:space="preserve">, and </w:t>
      </w:r>
      <w:r w:rsidRPr="00650FC9">
        <w:rPr>
          <w:sz w:val="22"/>
          <w:szCs w:val="24"/>
        </w:rPr>
        <w:t>Kibana for log visualization and analysis</w:t>
      </w:r>
      <w:r>
        <w:rPr>
          <w:rFonts w:hint="eastAsia"/>
          <w:sz w:val="22"/>
          <w:szCs w:val="24"/>
        </w:rPr>
        <w:t>.</w:t>
      </w:r>
      <w:bookmarkEnd w:id="0"/>
      <w:bookmarkEnd w:id="1"/>
    </w:p>
    <w:p w14:paraId="562EC90F" w14:textId="77777777" w:rsidR="00BA6AD3" w:rsidRPr="00375BB5" w:rsidRDefault="00BA6AD3" w:rsidP="00BA6AD3">
      <w:pPr>
        <w:spacing w:before="40" w:line="260" w:lineRule="exact"/>
        <w:jc w:val="left"/>
        <w:rPr>
          <w:rFonts w:ascii="Calibri" w:hAnsi="Calibri" w:cs="Calibri"/>
          <w:b/>
          <w:bCs/>
          <w:color w:val="000000" w:themeColor="text1"/>
          <w:sz w:val="22"/>
        </w:rPr>
      </w:pPr>
      <w:r w:rsidRPr="00466648">
        <w:rPr>
          <w:rFonts w:ascii="Calibri" w:hAnsi="Calibri" w:cs="Calibri"/>
          <w:b/>
          <w:bCs/>
          <w:color w:val="000000" w:themeColor="text1"/>
          <w:sz w:val="22"/>
        </w:rPr>
        <w:t>Distributed, Linearizable, Sharded Key-Value Database</w:t>
      </w:r>
      <w:r w:rsidRPr="00375BB5">
        <w:rPr>
          <w:rFonts w:ascii="Calibri" w:hAnsi="Calibri" w:cs="Calibri"/>
          <w:color w:val="000000" w:themeColor="text1"/>
          <w:sz w:val="22"/>
        </w:rPr>
        <w:t>|</w:t>
      </w:r>
      <w:r w:rsidRPr="00375BB5">
        <w:rPr>
          <w:rFonts w:ascii="Calibri" w:hAnsi="Calibri" w:cs="Calibri"/>
          <w:b/>
          <w:bCs/>
          <w:color w:val="000000" w:themeColor="text1"/>
          <w:sz w:val="22"/>
        </w:rPr>
        <w:t xml:space="preserve"> </w:t>
      </w:r>
      <w:r>
        <w:rPr>
          <w:rFonts w:ascii="Calibri" w:hAnsi="Calibri" w:cs="Calibri" w:hint="eastAsia"/>
          <w:color w:val="000000" w:themeColor="text1"/>
          <w:sz w:val="22"/>
        </w:rPr>
        <w:t>Cornell University</w:t>
      </w:r>
      <w:r w:rsidRPr="00375BB5">
        <w:rPr>
          <w:rFonts w:ascii="Calibri" w:hAnsi="Calibri" w:cs="Calibri"/>
          <w:b/>
          <w:bCs/>
          <w:color w:val="000000" w:themeColor="text1"/>
          <w:sz w:val="22"/>
        </w:rPr>
        <w:t xml:space="preserve">    </w:t>
      </w:r>
      <w:r>
        <w:rPr>
          <w:rFonts w:ascii="Calibri" w:hAnsi="Calibri" w:cs="Calibri"/>
          <w:b/>
          <w:bCs/>
          <w:color w:val="000000" w:themeColor="text1"/>
          <w:sz w:val="22"/>
        </w:rPr>
        <w:t xml:space="preserve">               </w:t>
      </w:r>
    </w:p>
    <w:p w14:paraId="5BE42D7F" w14:textId="77777777" w:rsidR="00BA6AD3" w:rsidRPr="00375BB5" w:rsidRDefault="00BA6AD3" w:rsidP="00BA6AD3">
      <w:pPr>
        <w:spacing w:line="260" w:lineRule="exact"/>
        <w:jc w:val="left"/>
        <w:rPr>
          <w:rFonts w:ascii="Calibri" w:hAnsi="Calibri" w:cs="Calibri"/>
          <w:color w:val="4F81BD" w:themeColor="accent1"/>
          <w:sz w:val="22"/>
        </w:rPr>
      </w:pPr>
      <w:r w:rsidRPr="00375BB5">
        <w:rPr>
          <w:rFonts w:ascii="Calibri" w:hAnsi="Calibri" w:cs="Calibri"/>
          <w:color w:val="4F81BD" w:themeColor="accent1"/>
          <w:sz w:val="22"/>
        </w:rPr>
        <w:t>[</w:t>
      </w:r>
      <w:r>
        <w:rPr>
          <w:rFonts w:ascii="Calibri" w:hAnsi="Calibri" w:cs="Calibri" w:hint="eastAsia"/>
          <w:color w:val="4F81BD" w:themeColor="accent1"/>
          <w:sz w:val="22"/>
        </w:rPr>
        <w:t>Distributed Computing, Database, Java, Paxos, Raft</w:t>
      </w:r>
      <w:r w:rsidRPr="00375BB5">
        <w:rPr>
          <w:rFonts w:ascii="Calibri" w:hAnsi="Calibri" w:cs="Calibri"/>
          <w:color w:val="4F81BD" w:themeColor="accent1"/>
          <w:sz w:val="22"/>
        </w:rPr>
        <w:t>]</w:t>
      </w:r>
    </w:p>
    <w:p w14:paraId="5BB2544D" w14:textId="77777777" w:rsidR="00BA6AD3" w:rsidRDefault="00BA6AD3" w:rsidP="00BA6AD3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color w:val="000000" w:themeColor="text1"/>
          <w:sz w:val="22"/>
        </w:rPr>
      </w:pPr>
      <w:r>
        <w:rPr>
          <w:rFonts w:ascii="Calibri" w:hAnsi="Calibri" w:cs="Calibri" w:hint="eastAsia"/>
          <w:color w:val="000000" w:themeColor="text1"/>
          <w:sz w:val="22"/>
        </w:rPr>
        <w:t>Developed</w:t>
      </w:r>
      <w:r w:rsidRPr="008B4C9F">
        <w:rPr>
          <w:rFonts w:ascii="Calibri" w:hAnsi="Calibri" w:cs="Calibri"/>
          <w:color w:val="000000" w:themeColor="text1"/>
          <w:sz w:val="22"/>
        </w:rPr>
        <w:t xml:space="preserve"> a fault-tolerant, sharded key/value store in Java,</w:t>
      </w:r>
      <w:r>
        <w:rPr>
          <w:rFonts w:ascii="Calibri" w:hAnsi="Calibri" w:cs="Calibri" w:hint="eastAsia"/>
          <w:color w:val="000000" w:themeColor="text1"/>
          <w:sz w:val="22"/>
        </w:rPr>
        <w:t xml:space="preserve"> </w:t>
      </w:r>
      <w:r w:rsidRPr="008B3CCB">
        <w:rPr>
          <w:rFonts w:ascii="Calibri" w:hAnsi="Calibri" w:cs="Calibri"/>
          <w:color w:val="000000" w:themeColor="text1"/>
          <w:sz w:val="22"/>
        </w:rPr>
        <w:t xml:space="preserve">implementing </w:t>
      </w:r>
      <w:proofErr w:type="gramStart"/>
      <w:r w:rsidRPr="008B3CCB">
        <w:rPr>
          <w:rFonts w:ascii="Calibri" w:hAnsi="Calibri" w:cs="Calibri"/>
          <w:color w:val="000000" w:themeColor="text1"/>
          <w:sz w:val="22"/>
        </w:rPr>
        <w:t>Multi-Paxos</w:t>
      </w:r>
      <w:proofErr w:type="gramEnd"/>
      <w:r w:rsidRPr="008B3CCB">
        <w:rPr>
          <w:rFonts w:ascii="Calibri" w:hAnsi="Calibri" w:cs="Calibri"/>
          <w:color w:val="000000" w:themeColor="text1"/>
          <w:sz w:val="22"/>
        </w:rPr>
        <w:t xml:space="preserve"> and then evolving it</w:t>
      </w:r>
      <w:r w:rsidRPr="008B4C9F">
        <w:rPr>
          <w:rFonts w:ascii="Calibri" w:hAnsi="Calibri" w:cs="Calibri"/>
          <w:color w:val="000000" w:themeColor="text1"/>
          <w:sz w:val="22"/>
        </w:rPr>
        <w:t xml:space="preserve"> to an optimized Raft-like consensus </w:t>
      </w:r>
      <w:r>
        <w:rPr>
          <w:rFonts w:ascii="Calibri" w:hAnsi="Calibri" w:cs="Calibri" w:hint="eastAsia"/>
          <w:color w:val="000000" w:themeColor="text1"/>
          <w:sz w:val="22"/>
        </w:rPr>
        <w:t>algorithm</w:t>
      </w:r>
      <w:r w:rsidRPr="008B4C9F">
        <w:rPr>
          <w:rFonts w:ascii="Calibri" w:hAnsi="Calibri" w:cs="Calibri"/>
          <w:color w:val="000000" w:themeColor="text1"/>
          <w:sz w:val="22"/>
        </w:rPr>
        <w:t xml:space="preserve"> for enhanced performance</w:t>
      </w:r>
      <w:r>
        <w:rPr>
          <w:rFonts w:ascii="Calibri" w:hAnsi="Calibri" w:cs="Calibri" w:hint="eastAsia"/>
          <w:color w:val="000000" w:themeColor="text1"/>
          <w:sz w:val="22"/>
        </w:rPr>
        <w:t>.</w:t>
      </w:r>
    </w:p>
    <w:p w14:paraId="6358EEC7" w14:textId="77777777" w:rsidR="00BA6AD3" w:rsidRDefault="00BA6AD3" w:rsidP="00BA6AD3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color w:val="000000" w:themeColor="text1"/>
          <w:sz w:val="22"/>
        </w:rPr>
      </w:pPr>
      <w:r w:rsidRPr="008B4C9F">
        <w:rPr>
          <w:rFonts w:ascii="Calibri" w:hAnsi="Calibri" w:cs="Calibri"/>
          <w:color w:val="000000" w:themeColor="text1"/>
          <w:sz w:val="22"/>
        </w:rPr>
        <w:t>Engineered a two-phase commit mechanism for atomic cross-shard transactions, ensuring strong consistency in a horizontally scalable system</w:t>
      </w:r>
      <w:r>
        <w:rPr>
          <w:rFonts w:ascii="Calibri" w:hAnsi="Calibri" w:cs="Calibri" w:hint="eastAsia"/>
          <w:color w:val="000000" w:themeColor="text1"/>
          <w:sz w:val="22"/>
        </w:rPr>
        <w:t>.</w:t>
      </w:r>
    </w:p>
    <w:p w14:paraId="5C059D58" w14:textId="77777777" w:rsidR="00666764" w:rsidRPr="00666764" w:rsidRDefault="00666764" w:rsidP="00666764">
      <w:pPr>
        <w:spacing w:line="260" w:lineRule="exact"/>
        <w:jc w:val="left"/>
        <w:rPr>
          <w:rFonts w:ascii="Calibri" w:hAnsi="Calibri" w:cs="Calibri"/>
          <w:color w:val="000000" w:themeColor="text1"/>
          <w:sz w:val="22"/>
        </w:rPr>
      </w:pPr>
    </w:p>
    <w:p w14:paraId="4BF060C7" w14:textId="05E9CBF0" w:rsidR="00A739B2" w:rsidRPr="008B4C9F" w:rsidRDefault="00C0382C" w:rsidP="00D97C0D">
      <w:pPr>
        <w:spacing w:before="40" w:line="260" w:lineRule="exact"/>
        <w:jc w:val="left"/>
        <w:rPr>
          <w:sz w:val="22"/>
          <w:szCs w:val="24"/>
        </w:rPr>
      </w:pPr>
      <w:r w:rsidRPr="00C0382C">
        <w:rPr>
          <w:rFonts w:ascii="Calibri" w:hAnsi="Calibri" w:cs="Calibri"/>
          <w:b/>
          <w:bCs/>
          <w:color w:val="000000" w:themeColor="text1"/>
          <w:sz w:val="22"/>
        </w:rPr>
        <w:lastRenderedPageBreak/>
        <w:t xml:space="preserve">Plant Disease Detection using Deep Learning </w:t>
      </w:r>
      <w:r w:rsidR="005015F0" w:rsidRPr="008B4C9F">
        <w:rPr>
          <w:rFonts w:ascii="Calibri" w:hAnsi="Calibri" w:cs="Calibri"/>
          <w:color w:val="000000" w:themeColor="text1"/>
          <w:sz w:val="22"/>
        </w:rPr>
        <w:t>| Cornell University</w:t>
      </w:r>
      <w:r w:rsidR="00466648" w:rsidRPr="008B4C9F">
        <w:rPr>
          <w:rFonts w:ascii="Calibri" w:hAnsi="Calibri" w:cs="Calibri" w:hint="eastAsia"/>
          <w:color w:val="000000" w:themeColor="text1"/>
          <w:sz w:val="22"/>
        </w:rPr>
        <w:t xml:space="preserve">       </w:t>
      </w:r>
      <w:r w:rsidR="00A739B2" w:rsidRPr="008B4C9F">
        <w:rPr>
          <w:rFonts w:ascii="Calibri" w:hAnsi="Calibri" w:cs="Calibri"/>
          <w:b/>
          <w:bCs/>
          <w:i/>
          <w:iCs/>
          <w:color w:val="000000" w:themeColor="text1"/>
          <w:sz w:val="22"/>
        </w:rPr>
        <w:tab/>
      </w:r>
      <w:r w:rsidR="005F2C95" w:rsidRPr="008B4C9F">
        <w:rPr>
          <w:rFonts w:ascii="Calibri" w:hAnsi="Calibri" w:cs="Calibri" w:hint="eastAsia"/>
          <w:b/>
          <w:bCs/>
          <w:i/>
          <w:iCs/>
          <w:color w:val="000000" w:themeColor="text1"/>
          <w:sz w:val="22"/>
        </w:rPr>
        <w:t xml:space="preserve"> </w:t>
      </w:r>
      <w:r w:rsidR="00A739B2" w:rsidRPr="008B4C9F">
        <w:rPr>
          <w:rFonts w:ascii="Calibri" w:hAnsi="Calibri" w:cs="Calibri"/>
          <w:b/>
          <w:bCs/>
          <w:i/>
          <w:iCs/>
          <w:color w:val="000000" w:themeColor="text1"/>
          <w:sz w:val="22"/>
        </w:rPr>
        <w:tab/>
      </w:r>
      <w:r w:rsidR="00A739B2" w:rsidRPr="008B4C9F">
        <w:rPr>
          <w:rFonts w:ascii="Calibri" w:hAnsi="Calibri" w:cs="Calibri"/>
          <w:b/>
          <w:bCs/>
          <w:i/>
          <w:iCs/>
          <w:color w:val="000000" w:themeColor="text1"/>
          <w:sz w:val="22"/>
        </w:rPr>
        <w:tab/>
      </w:r>
      <w:r w:rsidR="00A739B2" w:rsidRPr="008B4C9F">
        <w:rPr>
          <w:rFonts w:ascii="Calibri" w:hAnsi="Calibri" w:cs="Calibri"/>
          <w:b/>
          <w:bCs/>
          <w:i/>
          <w:iCs/>
          <w:color w:val="000000" w:themeColor="text1"/>
          <w:sz w:val="22"/>
        </w:rPr>
        <w:tab/>
      </w:r>
      <w:r w:rsidR="00A739B2" w:rsidRPr="008B4C9F">
        <w:rPr>
          <w:rFonts w:ascii="Calibri" w:hAnsi="Calibri" w:cs="Calibri"/>
          <w:b/>
          <w:bCs/>
          <w:i/>
          <w:iCs/>
          <w:color w:val="000000" w:themeColor="text1"/>
          <w:sz w:val="22"/>
        </w:rPr>
        <w:tab/>
      </w:r>
      <w:r w:rsidR="00A739B2" w:rsidRPr="008B4C9F">
        <w:rPr>
          <w:rFonts w:ascii="Calibri" w:hAnsi="Calibri" w:cs="Calibri"/>
          <w:b/>
          <w:bCs/>
          <w:i/>
          <w:iCs/>
          <w:color w:val="000000" w:themeColor="text1"/>
          <w:sz w:val="22"/>
        </w:rPr>
        <w:tab/>
      </w:r>
      <w:r w:rsidR="00A739B2" w:rsidRPr="008B4C9F">
        <w:rPr>
          <w:rFonts w:ascii="Calibri" w:hAnsi="Calibri" w:cs="Calibri"/>
          <w:b/>
          <w:bCs/>
          <w:i/>
          <w:iCs/>
          <w:color w:val="000000" w:themeColor="text1"/>
          <w:sz w:val="22"/>
        </w:rPr>
        <w:tab/>
      </w:r>
      <w:r w:rsidR="00A739B2" w:rsidRPr="008B4C9F">
        <w:rPr>
          <w:rFonts w:ascii="Calibri" w:hAnsi="Calibri" w:cs="Calibri"/>
          <w:b/>
          <w:bCs/>
          <w:i/>
          <w:iCs/>
          <w:color w:val="000000" w:themeColor="text1"/>
          <w:sz w:val="22"/>
        </w:rPr>
        <w:tab/>
        <w:t xml:space="preserve">    </w:t>
      </w:r>
    </w:p>
    <w:p w14:paraId="5FBD8935" w14:textId="2EBA7EB0" w:rsidR="00A739B2" w:rsidRPr="00B11E87" w:rsidRDefault="00A739B2" w:rsidP="00A739B2">
      <w:pPr>
        <w:spacing w:line="260" w:lineRule="exact"/>
        <w:jc w:val="left"/>
        <w:rPr>
          <w:rFonts w:ascii="Calibri" w:hAnsi="Calibri" w:cs="Calibri"/>
          <w:b/>
          <w:bCs/>
          <w:color w:val="4F81BD" w:themeColor="accent1"/>
          <w:sz w:val="22"/>
        </w:rPr>
      </w:pPr>
      <w:r w:rsidRPr="00375BB5">
        <w:rPr>
          <w:rFonts w:ascii="Calibri" w:hAnsi="Calibri" w:cs="Calibri"/>
          <w:color w:val="4F81BD" w:themeColor="accent1"/>
          <w:sz w:val="22"/>
        </w:rPr>
        <w:t>[</w:t>
      </w:r>
      <w:r w:rsidR="005D1A65">
        <w:rPr>
          <w:rFonts w:ascii="Calibri" w:hAnsi="Calibri" w:cs="Calibri" w:hint="eastAsia"/>
          <w:color w:val="4F81BD" w:themeColor="accent1"/>
          <w:sz w:val="22"/>
        </w:rPr>
        <w:t xml:space="preserve">Machine Learning, </w:t>
      </w:r>
      <w:r w:rsidR="00327A73">
        <w:rPr>
          <w:rFonts w:ascii="Calibri" w:hAnsi="Calibri" w:cs="Calibri" w:hint="eastAsia"/>
          <w:color w:val="4F81BD" w:themeColor="accent1"/>
          <w:sz w:val="22"/>
        </w:rPr>
        <w:t>Tensor</w:t>
      </w:r>
      <w:r w:rsidR="00D01065">
        <w:rPr>
          <w:rFonts w:ascii="Calibri" w:hAnsi="Calibri" w:cs="Calibri" w:hint="eastAsia"/>
          <w:color w:val="4F81BD" w:themeColor="accent1"/>
          <w:sz w:val="22"/>
        </w:rPr>
        <w:t>F</w:t>
      </w:r>
      <w:r w:rsidR="00327A73">
        <w:rPr>
          <w:rFonts w:ascii="Calibri" w:hAnsi="Calibri" w:cs="Calibri" w:hint="eastAsia"/>
          <w:color w:val="4F81BD" w:themeColor="accent1"/>
          <w:sz w:val="22"/>
        </w:rPr>
        <w:t>low</w:t>
      </w:r>
      <w:r>
        <w:rPr>
          <w:rFonts w:ascii="Calibri" w:hAnsi="Calibri" w:cs="Calibri"/>
          <w:color w:val="4F81BD" w:themeColor="accent1"/>
          <w:sz w:val="22"/>
        </w:rPr>
        <w:t>,</w:t>
      </w:r>
      <w:r w:rsidR="00D01065">
        <w:rPr>
          <w:rFonts w:ascii="Calibri" w:hAnsi="Calibri" w:cs="Calibri" w:hint="eastAsia"/>
          <w:color w:val="4F81BD" w:themeColor="accent1"/>
          <w:sz w:val="22"/>
        </w:rPr>
        <w:t xml:space="preserve"> Keras,</w:t>
      </w:r>
      <w:r w:rsidR="00327A73">
        <w:rPr>
          <w:rFonts w:ascii="Calibri" w:hAnsi="Calibri" w:cs="Calibri" w:hint="eastAsia"/>
          <w:color w:val="4F81BD" w:themeColor="accent1"/>
          <w:sz w:val="22"/>
        </w:rPr>
        <w:t xml:space="preserve"> Pandas, Num</w:t>
      </w:r>
      <w:r w:rsidR="007D561E">
        <w:rPr>
          <w:rFonts w:ascii="Calibri" w:hAnsi="Calibri" w:cs="Calibri" w:hint="eastAsia"/>
          <w:color w:val="4F81BD" w:themeColor="accent1"/>
          <w:sz w:val="22"/>
        </w:rPr>
        <w:t>P</w:t>
      </w:r>
      <w:r w:rsidR="00327A73">
        <w:rPr>
          <w:rFonts w:ascii="Calibri" w:hAnsi="Calibri" w:cs="Calibri" w:hint="eastAsia"/>
          <w:color w:val="4F81BD" w:themeColor="accent1"/>
          <w:sz w:val="22"/>
        </w:rPr>
        <w:t>y</w:t>
      </w:r>
      <w:r w:rsidRPr="00375BB5">
        <w:rPr>
          <w:rFonts w:ascii="Calibri" w:hAnsi="Calibri" w:cs="Calibri"/>
          <w:color w:val="4F81BD" w:themeColor="accent1"/>
          <w:sz w:val="22"/>
        </w:rPr>
        <w:t>]</w:t>
      </w:r>
    </w:p>
    <w:p w14:paraId="0E03EDD3" w14:textId="20C18963" w:rsidR="00C0382C" w:rsidRDefault="007C70E1" w:rsidP="00A17CAA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color w:val="000000" w:themeColor="text1"/>
          <w:sz w:val="22"/>
        </w:rPr>
      </w:pPr>
      <w:r>
        <w:rPr>
          <w:rFonts w:ascii="Calibri" w:hAnsi="Calibri" w:cs="Calibri" w:hint="eastAsia"/>
          <w:color w:val="000000" w:themeColor="text1"/>
          <w:sz w:val="22"/>
        </w:rPr>
        <w:t>Designed and fine-tuned</w:t>
      </w:r>
      <w:r w:rsidR="007E512E" w:rsidRPr="007E512E">
        <w:rPr>
          <w:rFonts w:ascii="Calibri" w:hAnsi="Calibri" w:cs="Calibri"/>
          <w:color w:val="000000" w:themeColor="text1"/>
          <w:sz w:val="22"/>
        </w:rPr>
        <w:t xml:space="preserve"> </w:t>
      </w:r>
      <w:r w:rsidR="00D01065">
        <w:rPr>
          <w:rFonts w:ascii="Calibri" w:hAnsi="Calibri" w:cs="Calibri" w:hint="eastAsia"/>
          <w:color w:val="000000" w:themeColor="text1"/>
          <w:sz w:val="22"/>
        </w:rPr>
        <w:t xml:space="preserve">a </w:t>
      </w:r>
      <w:r w:rsidR="007E512E" w:rsidRPr="007E512E">
        <w:rPr>
          <w:rFonts w:ascii="Calibri" w:hAnsi="Calibri" w:cs="Calibri"/>
          <w:color w:val="000000" w:themeColor="text1"/>
          <w:sz w:val="22"/>
        </w:rPr>
        <w:t>DenseNet121-based CN</w:t>
      </w:r>
      <w:r>
        <w:rPr>
          <w:rFonts w:ascii="Calibri" w:hAnsi="Calibri" w:cs="Calibri" w:hint="eastAsia"/>
          <w:color w:val="000000" w:themeColor="text1"/>
          <w:sz w:val="22"/>
        </w:rPr>
        <w:t>N</w:t>
      </w:r>
      <w:r w:rsidRPr="007C70E1">
        <w:t xml:space="preserve"> </w:t>
      </w:r>
      <w:r w:rsidRPr="007C70E1">
        <w:rPr>
          <w:rFonts w:ascii="Calibri" w:hAnsi="Calibri" w:cs="Calibri"/>
          <w:color w:val="000000" w:themeColor="text1"/>
          <w:sz w:val="22"/>
        </w:rPr>
        <w:t>using transfer learning and data augmentation</w:t>
      </w:r>
      <w:r w:rsidR="007E512E" w:rsidRPr="007E512E">
        <w:rPr>
          <w:rFonts w:ascii="Calibri" w:hAnsi="Calibri" w:cs="Calibri"/>
          <w:color w:val="000000" w:themeColor="text1"/>
          <w:sz w:val="22"/>
        </w:rPr>
        <w:t>, achieving 99% accuracy in classifying 9 tomato diseases from 54K images</w:t>
      </w:r>
      <w:r>
        <w:rPr>
          <w:rFonts w:ascii="Calibri" w:hAnsi="Calibri" w:cs="Calibri" w:hint="eastAsia"/>
          <w:color w:val="000000" w:themeColor="text1"/>
          <w:sz w:val="22"/>
        </w:rPr>
        <w:t>.</w:t>
      </w:r>
    </w:p>
    <w:p w14:paraId="3D6F57E6" w14:textId="62EEFDD7" w:rsidR="00C0382C" w:rsidRDefault="007C70E1" w:rsidP="00A17CAA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color w:val="000000" w:themeColor="text1"/>
          <w:sz w:val="22"/>
        </w:rPr>
      </w:pPr>
      <w:r>
        <w:rPr>
          <w:rFonts w:ascii="Calibri" w:hAnsi="Calibri" w:cs="Calibri" w:hint="eastAsia"/>
          <w:color w:val="000000" w:themeColor="text1"/>
          <w:sz w:val="22"/>
        </w:rPr>
        <w:t xml:space="preserve">Trained </w:t>
      </w:r>
      <w:proofErr w:type="gramStart"/>
      <w:r>
        <w:rPr>
          <w:rFonts w:ascii="Calibri" w:hAnsi="Calibri" w:cs="Calibri" w:hint="eastAsia"/>
          <w:color w:val="000000" w:themeColor="text1"/>
          <w:sz w:val="22"/>
        </w:rPr>
        <w:t>on</w:t>
      </w:r>
      <w:proofErr w:type="gramEnd"/>
      <w:r>
        <w:rPr>
          <w:rFonts w:ascii="Calibri" w:hAnsi="Calibri" w:cs="Calibri" w:hint="eastAsia"/>
          <w:color w:val="000000" w:themeColor="text1"/>
          <w:sz w:val="22"/>
        </w:rPr>
        <w:t xml:space="preserve"> GPU with caching and prefetching</w:t>
      </w:r>
      <w:r w:rsidR="00AF130D" w:rsidRPr="00AF130D">
        <w:rPr>
          <w:rFonts w:ascii="Calibri" w:hAnsi="Calibri" w:cs="Calibri"/>
          <w:color w:val="000000" w:themeColor="text1"/>
          <w:sz w:val="22"/>
        </w:rPr>
        <w:t>; evaluated with ROC</w:t>
      </w:r>
      <w:r w:rsidR="00AF130D">
        <w:rPr>
          <w:rFonts w:ascii="Calibri" w:hAnsi="Calibri" w:cs="Calibri" w:hint="eastAsia"/>
          <w:color w:val="000000" w:themeColor="text1"/>
          <w:sz w:val="22"/>
        </w:rPr>
        <w:t xml:space="preserve"> curves</w:t>
      </w:r>
      <w:r w:rsidR="00AF130D" w:rsidRPr="00AF130D">
        <w:rPr>
          <w:rFonts w:ascii="Calibri" w:hAnsi="Calibri" w:cs="Calibri"/>
          <w:color w:val="000000" w:themeColor="text1"/>
          <w:sz w:val="22"/>
        </w:rPr>
        <w:t xml:space="preserve">, </w:t>
      </w:r>
      <w:r w:rsidR="00AF130D">
        <w:rPr>
          <w:rFonts w:ascii="Calibri" w:hAnsi="Calibri" w:cs="Calibri" w:hint="eastAsia"/>
          <w:color w:val="000000" w:themeColor="text1"/>
          <w:sz w:val="22"/>
        </w:rPr>
        <w:t>p</w:t>
      </w:r>
      <w:r w:rsidR="00AF130D" w:rsidRPr="00AF130D">
        <w:rPr>
          <w:rFonts w:ascii="Calibri" w:hAnsi="Calibri" w:cs="Calibri"/>
          <w:color w:val="000000" w:themeColor="text1"/>
          <w:sz w:val="22"/>
        </w:rPr>
        <w:t>recision-</w:t>
      </w:r>
      <w:r w:rsidR="00AF130D">
        <w:rPr>
          <w:rFonts w:ascii="Calibri" w:hAnsi="Calibri" w:cs="Calibri" w:hint="eastAsia"/>
          <w:color w:val="000000" w:themeColor="text1"/>
          <w:sz w:val="22"/>
        </w:rPr>
        <w:t>r</w:t>
      </w:r>
      <w:r w:rsidR="00AF130D" w:rsidRPr="00AF130D">
        <w:rPr>
          <w:rFonts w:ascii="Calibri" w:hAnsi="Calibri" w:cs="Calibri"/>
          <w:color w:val="000000" w:themeColor="text1"/>
          <w:sz w:val="22"/>
        </w:rPr>
        <w:t>ecall,</w:t>
      </w:r>
      <w:r w:rsidR="00AF130D">
        <w:rPr>
          <w:rFonts w:ascii="Calibri" w:hAnsi="Calibri" w:cs="Calibri" w:hint="eastAsia"/>
          <w:color w:val="000000" w:themeColor="text1"/>
          <w:sz w:val="22"/>
        </w:rPr>
        <w:t xml:space="preserve"> and</w:t>
      </w:r>
      <w:r w:rsidR="00AF130D" w:rsidRPr="00AF130D">
        <w:rPr>
          <w:rFonts w:ascii="Calibri" w:hAnsi="Calibri" w:cs="Calibri"/>
          <w:color w:val="000000" w:themeColor="text1"/>
          <w:sz w:val="22"/>
        </w:rPr>
        <w:t xml:space="preserve"> confusion matrices</w:t>
      </w:r>
      <w:r w:rsidR="00AF130D">
        <w:rPr>
          <w:rFonts w:ascii="Calibri" w:hAnsi="Calibri" w:cs="Calibri" w:hint="eastAsia"/>
          <w:color w:val="000000" w:themeColor="text1"/>
          <w:sz w:val="22"/>
        </w:rPr>
        <w:t>.</w:t>
      </w:r>
    </w:p>
    <w:p w14:paraId="3FC3A39B" w14:textId="17F8DCE7" w:rsidR="008B091A" w:rsidRPr="00375BB5" w:rsidRDefault="008B091A" w:rsidP="008B091A">
      <w:pPr>
        <w:spacing w:before="40" w:line="260" w:lineRule="exact"/>
        <w:jc w:val="left"/>
        <w:rPr>
          <w:rFonts w:ascii="Calibri" w:hAnsi="Calibri" w:cs="Calibri"/>
          <w:color w:val="000000" w:themeColor="text1"/>
          <w:sz w:val="22"/>
        </w:rPr>
      </w:pPr>
      <w:r w:rsidRPr="008B091A">
        <w:rPr>
          <w:rFonts w:ascii="Calibri" w:hAnsi="Calibri" w:cs="Calibri"/>
          <w:b/>
          <w:bCs/>
          <w:color w:val="000000" w:themeColor="text1"/>
          <w:sz w:val="22"/>
        </w:rPr>
        <w:t xml:space="preserve">Boid </w:t>
      </w:r>
      <w:r w:rsidR="00732C60">
        <w:rPr>
          <w:rFonts w:ascii="Calibri" w:hAnsi="Calibri" w:cs="Calibri" w:hint="eastAsia"/>
          <w:b/>
          <w:bCs/>
          <w:color w:val="000000" w:themeColor="text1"/>
          <w:sz w:val="22"/>
        </w:rPr>
        <w:t xml:space="preserve">Flocking </w:t>
      </w:r>
      <w:r w:rsidRPr="008B091A">
        <w:rPr>
          <w:rFonts w:ascii="Calibri" w:hAnsi="Calibri" w:cs="Calibri"/>
          <w:b/>
          <w:bCs/>
          <w:color w:val="000000" w:themeColor="text1"/>
          <w:sz w:val="22"/>
        </w:rPr>
        <w:t xml:space="preserve">Simulation </w:t>
      </w:r>
      <w:r w:rsidR="000F09AB" w:rsidRPr="008B091A">
        <w:rPr>
          <w:rFonts w:ascii="Calibri" w:hAnsi="Calibri" w:cs="Calibri"/>
          <w:b/>
          <w:bCs/>
          <w:color w:val="000000" w:themeColor="text1"/>
          <w:sz w:val="22"/>
        </w:rPr>
        <w:t>on RP2040</w:t>
      </w:r>
      <w:r w:rsidR="000F09AB" w:rsidRPr="00375BB5">
        <w:rPr>
          <w:rFonts w:ascii="Calibri" w:hAnsi="Calibri" w:cs="Calibri"/>
          <w:color w:val="000000" w:themeColor="text1"/>
          <w:sz w:val="22"/>
        </w:rPr>
        <w:t xml:space="preserve"> </w:t>
      </w:r>
      <w:r w:rsidRPr="008B091A">
        <w:rPr>
          <w:rFonts w:ascii="Calibri" w:hAnsi="Calibri" w:cs="Calibri"/>
          <w:b/>
          <w:bCs/>
          <w:color w:val="000000" w:themeColor="text1"/>
          <w:sz w:val="22"/>
        </w:rPr>
        <w:t xml:space="preserve">with VGA Output </w:t>
      </w:r>
      <w:r w:rsidRPr="00375BB5">
        <w:rPr>
          <w:rFonts w:ascii="Calibri" w:hAnsi="Calibri" w:cs="Calibri"/>
          <w:color w:val="000000" w:themeColor="text1"/>
          <w:sz w:val="22"/>
        </w:rPr>
        <w:t>| </w:t>
      </w:r>
      <w:r>
        <w:rPr>
          <w:rFonts w:ascii="Calibri" w:hAnsi="Calibri" w:cs="Calibri"/>
          <w:color w:val="000000" w:themeColor="text1"/>
          <w:sz w:val="22"/>
        </w:rPr>
        <w:t>Cornell University</w:t>
      </w:r>
      <w:r w:rsidRPr="00375BB5">
        <w:rPr>
          <w:rFonts w:ascii="Calibri" w:hAnsi="Calibri" w:cs="Calibri"/>
          <w:color w:val="000000" w:themeColor="text1"/>
          <w:sz w:val="22"/>
        </w:rPr>
        <w:tab/>
      </w:r>
      <w:r w:rsidRPr="00375BB5">
        <w:rPr>
          <w:rFonts w:ascii="Calibri" w:hAnsi="Calibri" w:cs="Calibri"/>
          <w:color w:val="000000" w:themeColor="text1"/>
          <w:sz w:val="22"/>
        </w:rPr>
        <w:tab/>
      </w:r>
      <w:r>
        <w:rPr>
          <w:rFonts w:ascii="Calibri" w:hAnsi="Calibri" w:cs="Calibri"/>
          <w:color w:val="000000" w:themeColor="text1"/>
          <w:sz w:val="22"/>
        </w:rPr>
        <w:t xml:space="preserve"> </w:t>
      </w:r>
      <w:r w:rsidRPr="00375BB5">
        <w:rPr>
          <w:rFonts w:ascii="Calibri" w:hAnsi="Calibri" w:cs="Calibri"/>
          <w:color w:val="000000" w:themeColor="text1"/>
          <w:sz w:val="22"/>
        </w:rPr>
        <w:t xml:space="preserve">  </w:t>
      </w:r>
      <w:r w:rsidRPr="00375BB5">
        <w:rPr>
          <w:rFonts w:ascii="Calibri" w:hAnsi="Calibri" w:cs="Calibri"/>
          <w:color w:val="000000" w:themeColor="text1"/>
          <w:sz w:val="22"/>
        </w:rPr>
        <w:tab/>
        <w:t xml:space="preserve"> </w:t>
      </w:r>
      <w:r w:rsidRPr="00375BB5">
        <w:rPr>
          <w:rFonts w:ascii="Calibri" w:hAnsi="Calibri" w:cs="Calibri"/>
          <w:color w:val="000000" w:themeColor="text1"/>
          <w:sz w:val="22"/>
        </w:rPr>
        <w:tab/>
        <w:t xml:space="preserve">   </w:t>
      </w:r>
      <w:r>
        <w:rPr>
          <w:rFonts w:ascii="Calibri" w:hAnsi="Calibri" w:cs="Calibri"/>
          <w:color w:val="000000" w:themeColor="text1"/>
          <w:sz w:val="22"/>
        </w:rPr>
        <w:t xml:space="preserve">       </w:t>
      </w:r>
    </w:p>
    <w:p w14:paraId="4F6836D7" w14:textId="0EFF33AF" w:rsidR="008B091A" w:rsidRPr="00375BB5" w:rsidRDefault="008B091A" w:rsidP="008B091A">
      <w:pPr>
        <w:spacing w:line="260" w:lineRule="exact"/>
        <w:jc w:val="left"/>
        <w:rPr>
          <w:rFonts w:ascii="Calibri" w:hAnsi="Calibri" w:cs="Calibri"/>
          <w:color w:val="4F81BD" w:themeColor="accent1"/>
          <w:sz w:val="22"/>
        </w:rPr>
      </w:pPr>
      <w:r w:rsidRPr="00375BB5">
        <w:rPr>
          <w:rFonts w:ascii="Calibri" w:hAnsi="Calibri" w:cs="Calibri"/>
          <w:color w:val="4F81BD" w:themeColor="accent1"/>
          <w:sz w:val="22"/>
        </w:rPr>
        <w:t>[</w:t>
      </w:r>
      <w:r>
        <w:rPr>
          <w:rFonts w:ascii="Calibri" w:hAnsi="Calibri" w:cs="Calibri" w:hint="eastAsia"/>
          <w:color w:val="4F81BD" w:themeColor="accent1"/>
          <w:sz w:val="22"/>
        </w:rPr>
        <w:t xml:space="preserve">Microcontroller, C, </w:t>
      </w:r>
      <w:r w:rsidR="006B59CF">
        <w:rPr>
          <w:rFonts w:ascii="Calibri" w:hAnsi="Calibri" w:cs="Calibri" w:hint="eastAsia"/>
          <w:color w:val="4F81BD" w:themeColor="accent1"/>
          <w:sz w:val="22"/>
        </w:rPr>
        <w:t xml:space="preserve">C++, </w:t>
      </w:r>
      <w:proofErr w:type="gramStart"/>
      <w:r>
        <w:rPr>
          <w:rFonts w:ascii="Calibri" w:hAnsi="Calibri" w:cs="Calibri" w:hint="eastAsia"/>
          <w:color w:val="4F81BD" w:themeColor="accent1"/>
          <w:sz w:val="22"/>
        </w:rPr>
        <w:t>Multi-thread</w:t>
      </w:r>
      <w:r w:rsidR="007A5856">
        <w:rPr>
          <w:rFonts w:ascii="Calibri" w:hAnsi="Calibri" w:cs="Calibri" w:hint="eastAsia"/>
          <w:color w:val="4F81BD" w:themeColor="accent1"/>
          <w:sz w:val="22"/>
        </w:rPr>
        <w:t>ing</w:t>
      </w:r>
      <w:proofErr w:type="gramEnd"/>
      <w:r w:rsidRPr="00375BB5">
        <w:rPr>
          <w:rFonts w:ascii="Calibri" w:hAnsi="Calibri" w:cs="Calibri"/>
          <w:color w:val="4F81BD" w:themeColor="accent1"/>
          <w:sz w:val="22"/>
        </w:rPr>
        <w:t>]</w:t>
      </w:r>
    </w:p>
    <w:p w14:paraId="6C0CC585" w14:textId="7DFA5CE5" w:rsidR="008B091A" w:rsidRDefault="00A3644B" w:rsidP="008B091A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color w:val="000000" w:themeColor="text1"/>
          <w:sz w:val="22"/>
        </w:rPr>
      </w:pPr>
      <w:r>
        <w:rPr>
          <w:rFonts w:ascii="Calibri" w:hAnsi="Calibri" w:cs="Calibri" w:hint="eastAsia"/>
          <w:color w:val="000000" w:themeColor="text1"/>
          <w:sz w:val="22"/>
        </w:rPr>
        <w:t>Engineered</w:t>
      </w:r>
      <w:r w:rsidR="008B091A" w:rsidRPr="008B091A">
        <w:rPr>
          <w:rFonts w:ascii="Calibri" w:hAnsi="Calibri" w:cs="Calibri"/>
          <w:color w:val="000000" w:themeColor="text1"/>
          <w:sz w:val="22"/>
        </w:rPr>
        <w:t xml:space="preserve"> </w:t>
      </w:r>
      <w:r w:rsidR="008B091A">
        <w:rPr>
          <w:rFonts w:ascii="Calibri" w:hAnsi="Calibri" w:cs="Calibri" w:hint="eastAsia"/>
          <w:color w:val="000000" w:themeColor="text1"/>
          <w:sz w:val="22"/>
        </w:rPr>
        <w:t xml:space="preserve">a </w:t>
      </w:r>
      <w:r>
        <w:rPr>
          <w:rFonts w:ascii="Calibri" w:hAnsi="Calibri" w:cs="Calibri" w:hint="eastAsia"/>
          <w:color w:val="000000" w:themeColor="text1"/>
          <w:sz w:val="22"/>
        </w:rPr>
        <w:t xml:space="preserve">550-agent </w:t>
      </w:r>
      <w:r w:rsidR="008B091A" w:rsidRPr="008B091A">
        <w:rPr>
          <w:rFonts w:ascii="Calibri" w:hAnsi="Calibri" w:cs="Calibri"/>
          <w:color w:val="000000" w:themeColor="text1"/>
          <w:sz w:val="22"/>
        </w:rPr>
        <w:t xml:space="preserve">boid flocking </w:t>
      </w:r>
      <w:r>
        <w:rPr>
          <w:rFonts w:ascii="Calibri" w:hAnsi="Calibri" w:cs="Calibri" w:hint="eastAsia"/>
          <w:color w:val="000000" w:themeColor="text1"/>
          <w:sz w:val="22"/>
        </w:rPr>
        <w:t>algorithm</w:t>
      </w:r>
      <w:r w:rsidR="008B091A" w:rsidRPr="008B091A">
        <w:rPr>
          <w:rFonts w:ascii="Calibri" w:hAnsi="Calibri" w:cs="Calibri"/>
          <w:color w:val="000000" w:themeColor="text1"/>
          <w:sz w:val="22"/>
        </w:rPr>
        <w:t xml:space="preserve"> </w:t>
      </w:r>
      <w:r w:rsidR="008B091A">
        <w:rPr>
          <w:rFonts w:ascii="Calibri" w:hAnsi="Calibri" w:cs="Calibri" w:hint="eastAsia"/>
          <w:color w:val="000000" w:themeColor="text1"/>
          <w:sz w:val="22"/>
        </w:rPr>
        <w:t>on RP2040</w:t>
      </w:r>
      <w:r w:rsidR="008B091A" w:rsidRPr="008B091A">
        <w:rPr>
          <w:rFonts w:ascii="Calibri" w:hAnsi="Calibri" w:cs="Calibri"/>
          <w:color w:val="000000" w:themeColor="text1"/>
          <w:sz w:val="22"/>
        </w:rPr>
        <w:t>, rendering real-time VGA output at 30 FPS</w:t>
      </w:r>
      <w:r w:rsidR="008B091A">
        <w:rPr>
          <w:rFonts w:ascii="Calibri" w:hAnsi="Calibri" w:cs="Calibri" w:hint="eastAsia"/>
          <w:color w:val="000000" w:themeColor="text1"/>
          <w:sz w:val="22"/>
        </w:rPr>
        <w:t>.</w:t>
      </w:r>
    </w:p>
    <w:p w14:paraId="1C5E91E1" w14:textId="4386828D" w:rsidR="00466648" w:rsidRPr="00205644" w:rsidRDefault="00A3644B" w:rsidP="00466648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color w:val="000000" w:themeColor="text1"/>
          <w:sz w:val="22"/>
        </w:rPr>
      </w:pPr>
      <w:r w:rsidRPr="00A3644B">
        <w:rPr>
          <w:rFonts w:ascii="Calibri" w:hAnsi="Calibri" w:cs="Calibri"/>
          <w:color w:val="000000" w:themeColor="text1"/>
          <w:sz w:val="22"/>
        </w:rPr>
        <w:t>Optimized performance through dual-core</w:t>
      </w:r>
      <w:r w:rsidRPr="00A3644B">
        <w:t xml:space="preserve"> </w:t>
      </w:r>
      <w:r w:rsidRPr="00A3644B">
        <w:rPr>
          <w:rFonts w:ascii="Calibri" w:hAnsi="Calibri" w:cs="Calibri"/>
          <w:color w:val="000000" w:themeColor="text1"/>
          <w:sz w:val="22"/>
        </w:rPr>
        <w:t>parallelization</w:t>
      </w:r>
      <w:r>
        <w:rPr>
          <w:rFonts w:ascii="Calibri" w:hAnsi="Calibri" w:cs="Calibri" w:hint="eastAsia"/>
          <w:color w:val="000000" w:themeColor="text1"/>
          <w:sz w:val="22"/>
        </w:rPr>
        <w:t xml:space="preserve"> </w:t>
      </w:r>
      <w:r w:rsidRPr="00A3644B">
        <w:rPr>
          <w:rFonts w:ascii="Calibri" w:hAnsi="Calibri" w:cs="Calibri"/>
          <w:color w:val="000000" w:themeColor="text1"/>
          <w:sz w:val="22"/>
        </w:rPr>
        <w:t xml:space="preserve">and overclocking, </w:t>
      </w:r>
      <w:r w:rsidR="00E32FE5" w:rsidRPr="00E32FE5">
        <w:rPr>
          <w:rFonts w:ascii="Calibri" w:hAnsi="Calibri" w:cs="Calibri"/>
          <w:color w:val="000000" w:themeColor="text1"/>
          <w:sz w:val="22"/>
        </w:rPr>
        <w:t>implementing multi-threading, inter-core communication, concurrent UI, and fine-tuned PIO/DMA for VGA output</w:t>
      </w:r>
      <w:r>
        <w:rPr>
          <w:rFonts w:ascii="Calibri" w:hAnsi="Calibri" w:cs="Calibri" w:hint="eastAsia"/>
          <w:color w:val="000000" w:themeColor="text1"/>
          <w:sz w:val="22"/>
        </w:rPr>
        <w:t>.</w:t>
      </w:r>
    </w:p>
    <w:sectPr w:rsidR="00466648" w:rsidRPr="00205644" w:rsidSect="009F0C2D">
      <w:pgSz w:w="11906" w:h="16838" w:code="9"/>
      <w:pgMar w:top="720" w:right="482" w:bottom="720" w:left="482" w:header="851" w:footer="340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513B1A" w14:textId="77777777" w:rsidR="000E7E0A" w:rsidRDefault="000E7E0A" w:rsidP="00A9231A">
      <w:r>
        <w:separator/>
      </w:r>
    </w:p>
  </w:endnote>
  <w:endnote w:type="continuationSeparator" w:id="0">
    <w:p w14:paraId="2082D869" w14:textId="77777777" w:rsidR="000E7E0A" w:rsidRDefault="000E7E0A" w:rsidP="00A9231A">
      <w:r>
        <w:continuationSeparator/>
      </w:r>
    </w:p>
  </w:endnote>
  <w:endnote w:type="continuationNotice" w:id="1">
    <w:p w14:paraId="7A62142A" w14:textId="77777777" w:rsidR="000E7E0A" w:rsidRDefault="000E7E0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906BAF" w14:textId="77777777" w:rsidR="000E7E0A" w:rsidRDefault="000E7E0A" w:rsidP="00A9231A">
      <w:r>
        <w:separator/>
      </w:r>
    </w:p>
  </w:footnote>
  <w:footnote w:type="continuationSeparator" w:id="0">
    <w:p w14:paraId="6D2544FA" w14:textId="77777777" w:rsidR="000E7E0A" w:rsidRDefault="000E7E0A" w:rsidP="00A9231A">
      <w:r>
        <w:continuationSeparator/>
      </w:r>
    </w:p>
  </w:footnote>
  <w:footnote w:type="continuationNotice" w:id="1">
    <w:p w14:paraId="66FFCAEA" w14:textId="77777777" w:rsidR="000E7E0A" w:rsidRDefault="000E7E0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715371"/>
    <w:multiLevelType w:val="multilevel"/>
    <w:tmpl w:val="BC4A1D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93E4132"/>
    <w:multiLevelType w:val="multilevel"/>
    <w:tmpl w:val="093E4132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AFF051C"/>
    <w:multiLevelType w:val="multilevel"/>
    <w:tmpl w:val="696017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20F200"/>
    <w:multiLevelType w:val="hybridMultilevel"/>
    <w:tmpl w:val="5BC8758C"/>
    <w:lvl w:ilvl="0" w:tplc="F6A269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1288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E231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CA8A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6EB4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04E4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1FE5D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9826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18F4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694C84"/>
    <w:multiLevelType w:val="hybridMultilevel"/>
    <w:tmpl w:val="5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A743C"/>
    <w:multiLevelType w:val="hybridMultilevel"/>
    <w:tmpl w:val="0270D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DE92CC"/>
    <w:multiLevelType w:val="hybridMultilevel"/>
    <w:tmpl w:val="D0D4096A"/>
    <w:lvl w:ilvl="0" w:tplc="64E4E5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32C82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AABF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AEEC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FA67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8429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64AFC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C65E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EC049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0C2A17"/>
    <w:multiLevelType w:val="hybridMultilevel"/>
    <w:tmpl w:val="E5A812B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D161455"/>
    <w:multiLevelType w:val="multilevel"/>
    <w:tmpl w:val="1D161455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E9E564E"/>
    <w:multiLevelType w:val="multilevel"/>
    <w:tmpl w:val="1E9E564E"/>
    <w:lvl w:ilvl="0">
      <w:start w:val="1"/>
      <w:numFmt w:val="bullet"/>
      <w:lvlText w:val="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1ED805AF"/>
    <w:multiLevelType w:val="hybridMultilevel"/>
    <w:tmpl w:val="923C8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3B507E"/>
    <w:multiLevelType w:val="multilevel"/>
    <w:tmpl w:val="1F3B507E"/>
    <w:lvl w:ilvl="0">
      <w:start w:val="1"/>
      <w:numFmt w:val="bullet"/>
      <w:lvlText w:val=""/>
      <w:lvlJc w:val="left"/>
      <w:pPr>
        <w:ind w:left="0" w:firstLine="0"/>
      </w:pPr>
      <w:rPr>
        <w:rFonts w:ascii="Wingdings" w:hAnsi="Wingdings" w:hint="default"/>
        <w:color w:val="000000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0DF38CF"/>
    <w:multiLevelType w:val="hybridMultilevel"/>
    <w:tmpl w:val="F118DCC4"/>
    <w:lvl w:ilvl="0" w:tplc="EBEA38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FE54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0225D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C44E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6ADD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5600B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F68A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D848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B4E3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801D95"/>
    <w:multiLevelType w:val="hybridMultilevel"/>
    <w:tmpl w:val="46B87FAA"/>
    <w:lvl w:ilvl="0" w:tplc="04090001">
      <w:start w:val="1"/>
      <w:numFmt w:val="bullet"/>
      <w:lvlText w:val=""/>
      <w:lvlJc w:val="left"/>
      <w:pPr>
        <w:ind w:left="89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4" w:hanging="360"/>
      </w:pPr>
      <w:rPr>
        <w:rFonts w:ascii="Wingdings" w:hAnsi="Wingdings" w:hint="default"/>
      </w:rPr>
    </w:lvl>
  </w:abstractNum>
  <w:abstractNum w:abstractNumId="14" w15:restartNumberingAfterBreak="0">
    <w:nsid w:val="257D84E7"/>
    <w:multiLevelType w:val="hybridMultilevel"/>
    <w:tmpl w:val="947CDC70"/>
    <w:lvl w:ilvl="0" w:tplc="48EE5C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7A33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3AC88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FECD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8297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E8AC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4C1B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94F4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D6C84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7F56EB"/>
    <w:multiLevelType w:val="multilevel"/>
    <w:tmpl w:val="287F56EB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28DE0B1A"/>
    <w:multiLevelType w:val="hybridMultilevel"/>
    <w:tmpl w:val="48A418D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8F27D2D"/>
    <w:multiLevelType w:val="multilevel"/>
    <w:tmpl w:val="28F27D2D"/>
    <w:lvl w:ilvl="0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29624794"/>
    <w:multiLevelType w:val="hybridMultilevel"/>
    <w:tmpl w:val="30DE30FE"/>
    <w:lvl w:ilvl="0" w:tplc="DDE4F0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4225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9E1C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140E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F220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21263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9655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7A4C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B3E3E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025588"/>
    <w:multiLevelType w:val="hybridMultilevel"/>
    <w:tmpl w:val="0DDE7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7A15CF"/>
    <w:multiLevelType w:val="hybridMultilevel"/>
    <w:tmpl w:val="97D2E4B2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1" w15:restartNumberingAfterBreak="0">
    <w:nsid w:val="380309F1"/>
    <w:multiLevelType w:val="multilevel"/>
    <w:tmpl w:val="380309F1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82F19C7"/>
    <w:multiLevelType w:val="multilevel"/>
    <w:tmpl w:val="382F19C7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39ED7E1C"/>
    <w:multiLevelType w:val="hybridMultilevel"/>
    <w:tmpl w:val="959E4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D44591"/>
    <w:multiLevelType w:val="multilevel"/>
    <w:tmpl w:val="F9B2C6A0"/>
    <w:lvl w:ilvl="0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40C20B92"/>
    <w:multiLevelType w:val="hybridMultilevel"/>
    <w:tmpl w:val="F27AC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3625999"/>
    <w:multiLevelType w:val="hybridMultilevel"/>
    <w:tmpl w:val="A22C14C2"/>
    <w:lvl w:ilvl="0" w:tplc="F06E4BB4">
      <w:numFmt w:val="bullet"/>
      <w:lvlText w:val="•"/>
      <w:lvlJc w:val="left"/>
      <w:pPr>
        <w:ind w:left="99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7" w15:restartNumberingAfterBreak="0">
    <w:nsid w:val="484555BA"/>
    <w:multiLevelType w:val="hybridMultilevel"/>
    <w:tmpl w:val="15FE1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9F7508B"/>
    <w:multiLevelType w:val="multilevel"/>
    <w:tmpl w:val="49F7508B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4C88323B"/>
    <w:multiLevelType w:val="multilevel"/>
    <w:tmpl w:val="5F6069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0F51251"/>
    <w:multiLevelType w:val="multilevel"/>
    <w:tmpl w:val="DF205F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2193CD4"/>
    <w:multiLevelType w:val="hybridMultilevel"/>
    <w:tmpl w:val="163EC430"/>
    <w:lvl w:ilvl="0" w:tplc="18107E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716AA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A419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807B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4C4C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E0E86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3ABA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2BE69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8453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2C35AC1"/>
    <w:multiLevelType w:val="hybridMultilevel"/>
    <w:tmpl w:val="C3FC4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0639BE"/>
    <w:multiLevelType w:val="multilevel"/>
    <w:tmpl w:val="C67E52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D815E81"/>
    <w:multiLevelType w:val="multilevel"/>
    <w:tmpl w:val="5D815E81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62B627EB"/>
    <w:multiLevelType w:val="multilevel"/>
    <w:tmpl w:val="62B627EB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 w15:restartNumberingAfterBreak="0">
    <w:nsid w:val="63A56F54"/>
    <w:multiLevelType w:val="multilevel"/>
    <w:tmpl w:val="95B4A4A4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63A73886"/>
    <w:multiLevelType w:val="multilevel"/>
    <w:tmpl w:val="7A464B0C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8" w15:restartNumberingAfterBreak="0">
    <w:nsid w:val="646416F8"/>
    <w:multiLevelType w:val="hybridMultilevel"/>
    <w:tmpl w:val="D14CCD30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39" w15:restartNumberingAfterBreak="0">
    <w:nsid w:val="696DB7D2"/>
    <w:multiLevelType w:val="hybridMultilevel"/>
    <w:tmpl w:val="DE7E2C82"/>
    <w:lvl w:ilvl="0" w:tplc="04C68B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8A48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524FB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D805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AE12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E48F1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F0AC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ECDA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AA29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A35DEB"/>
    <w:multiLevelType w:val="multilevel"/>
    <w:tmpl w:val="82BE35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6E166A8"/>
    <w:multiLevelType w:val="hybridMultilevel"/>
    <w:tmpl w:val="2EB2EB4E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2" w15:restartNumberingAfterBreak="0">
    <w:nsid w:val="774394CE"/>
    <w:multiLevelType w:val="hybridMultilevel"/>
    <w:tmpl w:val="74FE98F0"/>
    <w:lvl w:ilvl="0" w:tplc="C0F63C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64ED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5E0C1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8018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CA1E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AE868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8EFA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E0D4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AB64E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BA63DC"/>
    <w:multiLevelType w:val="multilevel"/>
    <w:tmpl w:val="77BA63DC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4" w15:restartNumberingAfterBreak="0">
    <w:nsid w:val="77E43BC1"/>
    <w:multiLevelType w:val="hybridMultilevel"/>
    <w:tmpl w:val="41921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6B4A50"/>
    <w:multiLevelType w:val="hybridMultilevel"/>
    <w:tmpl w:val="35985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230B1D"/>
    <w:multiLevelType w:val="multilevel"/>
    <w:tmpl w:val="F10884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13714879">
    <w:abstractNumId w:val="14"/>
  </w:num>
  <w:num w:numId="2" w16cid:durableId="658072223">
    <w:abstractNumId w:val="12"/>
  </w:num>
  <w:num w:numId="3" w16cid:durableId="1463225961">
    <w:abstractNumId w:val="31"/>
  </w:num>
  <w:num w:numId="4" w16cid:durableId="1047293266">
    <w:abstractNumId w:val="18"/>
  </w:num>
  <w:num w:numId="5" w16cid:durableId="909735168">
    <w:abstractNumId w:val="3"/>
  </w:num>
  <w:num w:numId="6" w16cid:durableId="810319201">
    <w:abstractNumId w:val="6"/>
  </w:num>
  <w:num w:numId="7" w16cid:durableId="1751999786">
    <w:abstractNumId w:val="39"/>
  </w:num>
  <w:num w:numId="8" w16cid:durableId="1271015402">
    <w:abstractNumId w:val="42"/>
  </w:num>
  <w:num w:numId="9" w16cid:durableId="108546577">
    <w:abstractNumId w:val="43"/>
  </w:num>
  <w:num w:numId="10" w16cid:durableId="2050761111">
    <w:abstractNumId w:val="1"/>
  </w:num>
  <w:num w:numId="11" w16cid:durableId="449130172">
    <w:abstractNumId w:val="15"/>
  </w:num>
  <w:num w:numId="12" w16cid:durableId="1156797413">
    <w:abstractNumId w:val="22"/>
  </w:num>
  <w:num w:numId="13" w16cid:durableId="1027949977">
    <w:abstractNumId w:val="8"/>
  </w:num>
  <w:num w:numId="14" w16cid:durableId="672416608">
    <w:abstractNumId w:val="34"/>
  </w:num>
  <w:num w:numId="15" w16cid:durableId="1970352129">
    <w:abstractNumId w:val="28"/>
  </w:num>
  <w:num w:numId="16" w16cid:durableId="683022206">
    <w:abstractNumId w:val="35"/>
  </w:num>
  <w:num w:numId="17" w16cid:durableId="614750107">
    <w:abstractNumId w:val="21"/>
  </w:num>
  <w:num w:numId="18" w16cid:durableId="895697637">
    <w:abstractNumId w:val="41"/>
  </w:num>
  <w:num w:numId="19" w16cid:durableId="1302078323">
    <w:abstractNumId w:val="7"/>
  </w:num>
  <w:num w:numId="20" w16cid:durableId="1569261702">
    <w:abstractNumId w:val="36"/>
  </w:num>
  <w:num w:numId="21" w16cid:durableId="2063214577">
    <w:abstractNumId w:val="37"/>
  </w:num>
  <w:num w:numId="22" w16cid:durableId="101195185">
    <w:abstractNumId w:val="9"/>
  </w:num>
  <w:num w:numId="23" w16cid:durableId="974026215">
    <w:abstractNumId w:val="17"/>
  </w:num>
  <w:num w:numId="24" w16cid:durableId="1022973020">
    <w:abstractNumId w:val="30"/>
  </w:num>
  <w:num w:numId="25" w16cid:durableId="1625113838">
    <w:abstractNumId w:val="29"/>
  </w:num>
  <w:num w:numId="26" w16cid:durableId="677854733">
    <w:abstractNumId w:val="46"/>
  </w:num>
  <w:num w:numId="27" w16cid:durableId="732042938">
    <w:abstractNumId w:val="16"/>
  </w:num>
  <w:num w:numId="28" w16cid:durableId="466095491">
    <w:abstractNumId w:val="11"/>
  </w:num>
  <w:num w:numId="29" w16cid:durableId="1358387305">
    <w:abstractNumId w:val="24"/>
  </w:num>
  <w:num w:numId="30" w16cid:durableId="149177666">
    <w:abstractNumId w:val="33"/>
  </w:num>
  <w:num w:numId="31" w16cid:durableId="1997880776">
    <w:abstractNumId w:val="0"/>
  </w:num>
  <w:num w:numId="32" w16cid:durableId="879365278">
    <w:abstractNumId w:val="2"/>
  </w:num>
  <w:num w:numId="33" w16cid:durableId="1459227265">
    <w:abstractNumId w:val="13"/>
  </w:num>
  <w:num w:numId="34" w16cid:durableId="1904948798">
    <w:abstractNumId w:val="20"/>
  </w:num>
  <w:num w:numId="35" w16cid:durableId="1276517477">
    <w:abstractNumId w:val="26"/>
  </w:num>
  <w:num w:numId="36" w16cid:durableId="241529991">
    <w:abstractNumId w:val="40"/>
  </w:num>
  <w:num w:numId="37" w16cid:durableId="688068638">
    <w:abstractNumId w:val="38"/>
  </w:num>
  <w:num w:numId="38" w16cid:durableId="1995836412">
    <w:abstractNumId w:val="45"/>
  </w:num>
  <w:num w:numId="39" w16cid:durableId="553125982">
    <w:abstractNumId w:val="25"/>
  </w:num>
  <w:num w:numId="40" w16cid:durableId="1523933461">
    <w:abstractNumId w:val="23"/>
  </w:num>
  <w:num w:numId="41" w16cid:durableId="1158958799">
    <w:abstractNumId w:val="19"/>
  </w:num>
  <w:num w:numId="42" w16cid:durableId="600917269">
    <w:abstractNumId w:val="4"/>
  </w:num>
  <w:num w:numId="43" w16cid:durableId="1102797664">
    <w:abstractNumId w:val="27"/>
  </w:num>
  <w:num w:numId="44" w16cid:durableId="1994944546">
    <w:abstractNumId w:val="10"/>
  </w:num>
  <w:num w:numId="45" w16cid:durableId="995570463">
    <w:abstractNumId w:val="44"/>
  </w:num>
  <w:num w:numId="46" w16cid:durableId="697393770">
    <w:abstractNumId w:val="32"/>
  </w:num>
  <w:num w:numId="47" w16cid:durableId="212876812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1sTQ0NjIzNjEzN7VU0lEKTi0uzszPAykwNKwFALJHhG0tAAAA"/>
  </w:docVars>
  <w:rsids>
    <w:rsidRoot w:val="00C87141"/>
    <w:rsid w:val="00000936"/>
    <w:rsid w:val="00001610"/>
    <w:rsid w:val="00001B85"/>
    <w:rsid w:val="00002A83"/>
    <w:rsid w:val="0000340A"/>
    <w:rsid w:val="000039F4"/>
    <w:rsid w:val="00003A79"/>
    <w:rsid w:val="00003A85"/>
    <w:rsid w:val="00010D07"/>
    <w:rsid w:val="00012A08"/>
    <w:rsid w:val="000132F1"/>
    <w:rsid w:val="00013487"/>
    <w:rsid w:val="000137BA"/>
    <w:rsid w:val="00013A71"/>
    <w:rsid w:val="00014304"/>
    <w:rsid w:val="000149FF"/>
    <w:rsid w:val="000150A5"/>
    <w:rsid w:val="00015364"/>
    <w:rsid w:val="000163F4"/>
    <w:rsid w:val="00016E97"/>
    <w:rsid w:val="00020039"/>
    <w:rsid w:val="00021B5A"/>
    <w:rsid w:val="00021B88"/>
    <w:rsid w:val="00021DF6"/>
    <w:rsid w:val="0002207A"/>
    <w:rsid w:val="00022264"/>
    <w:rsid w:val="00024708"/>
    <w:rsid w:val="00025850"/>
    <w:rsid w:val="00026143"/>
    <w:rsid w:val="00027AD9"/>
    <w:rsid w:val="00031DBC"/>
    <w:rsid w:val="00034CBF"/>
    <w:rsid w:val="00035339"/>
    <w:rsid w:val="00035CCF"/>
    <w:rsid w:val="00035D6F"/>
    <w:rsid w:val="00037FBF"/>
    <w:rsid w:val="0004015B"/>
    <w:rsid w:val="0004129C"/>
    <w:rsid w:val="00042989"/>
    <w:rsid w:val="00044165"/>
    <w:rsid w:val="0004437A"/>
    <w:rsid w:val="00044C02"/>
    <w:rsid w:val="000452D2"/>
    <w:rsid w:val="0004542D"/>
    <w:rsid w:val="000455AC"/>
    <w:rsid w:val="00045E67"/>
    <w:rsid w:val="00046B96"/>
    <w:rsid w:val="00050562"/>
    <w:rsid w:val="000506F5"/>
    <w:rsid w:val="00050CE6"/>
    <w:rsid w:val="00051EF0"/>
    <w:rsid w:val="00052362"/>
    <w:rsid w:val="000531D2"/>
    <w:rsid w:val="0005379E"/>
    <w:rsid w:val="000603CC"/>
    <w:rsid w:val="0006103B"/>
    <w:rsid w:val="0006234E"/>
    <w:rsid w:val="00062372"/>
    <w:rsid w:val="00062606"/>
    <w:rsid w:val="00064C13"/>
    <w:rsid w:val="0006530E"/>
    <w:rsid w:val="00065C92"/>
    <w:rsid w:val="0006610B"/>
    <w:rsid w:val="00066333"/>
    <w:rsid w:val="00066574"/>
    <w:rsid w:val="00070C29"/>
    <w:rsid w:val="00070DCE"/>
    <w:rsid w:val="0007140C"/>
    <w:rsid w:val="000714AB"/>
    <w:rsid w:val="0007167C"/>
    <w:rsid w:val="00071C9E"/>
    <w:rsid w:val="00074123"/>
    <w:rsid w:val="00075191"/>
    <w:rsid w:val="000757B5"/>
    <w:rsid w:val="00075ABC"/>
    <w:rsid w:val="00075ACC"/>
    <w:rsid w:val="0007754E"/>
    <w:rsid w:val="00077599"/>
    <w:rsid w:val="00080399"/>
    <w:rsid w:val="0008263B"/>
    <w:rsid w:val="00082EA6"/>
    <w:rsid w:val="00082EBB"/>
    <w:rsid w:val="00084928"/>
    <w:rsid w:val="000852E9"/>
    <w:rsid w:val="00085E26"/>
    <w:rsid w:val="00086D36"/>
    <w:rsid w:val="00091BD4"/>
    <w:rsid w:val="00092FB7"/>
    <w:rsid w:val="00093206"/>
    <w:rsid w:val="00095F4C"/>
    <w:rsid w:val="00096772"/>
    <w:rsid w:val="00096AA7"/>
    <w:rsid w:val="00096B93"/>
    <w:rsid w:val="0009780B"/>
    <w:rsid w:val="000A0B78"/>
    <w:rsid w:val="000A110A"/>
    <w:rsid w:val="000A1273"/>
    <w:rsid w:val="000A1F2A"/>
    <w:rsid w:val="000A21CC"/>
    <w:rsid w:val="000A476D"/>
    <w:rsid w:val="000A48B7"/>
    <w:rsid w:val="000A5650"/>
    <w:rsid w:val="000A5DC6"/>
    <w:rsid w:val="000A6EE9"/>
    <w:rsid w:val="000A7EC1"/>
    <w:rsid w:val="000A7FFE"/>
    <w:rsid w:val="000B04A0"/>
    <w:rsid w:val="000B0599"/>
    <w:rsid w:val="000B19B8"/>
    <w:rsid w:val="000B1C19"/>
    <w:rsid w:val="000B1C28"/>
    <w:rsid w:val="000B26F7"/>
    <w:rsid w:val="000B323B"/>
    <w:rsid w:val="000B33BB"/>
    <w:rsid w:val="000B340E"/>
    <w:rsid w:val="000B597E"/>
    <w:rsid w:val="000C1396"/>
    <w:rsid w:val="000C1917"/>
    <w:rsid w:val="000C1F35"/>
    <w:rsid w:val="000C2318"/>
    <w:rsid w:val="000C2D5F"/>
    <w:rsid w:val="000C33EC"/>
    <w:rsid w:val="000C34A2"/>
    <w:rsid w:val="000C5F9D"/>
    <w:rsid w:val="000C64BC"/>
    <w:rsid w:val="000C7788"/>
    <w:rsid w:val="000C7B3F"/>
    <w:rsid w:val="000D02FE"/>
    <w:rsid w:val="000D0931"/>
    <w:rsid w:val="000D10C6"/>
    <w:rsid w:val="000D1F47"/>
    <w:rsid w:val="000D2433"/>
    <w:rsid w:val="000D35B0"/>
    <w:rsid w:val="000D3FD9"/>
    <w:rsid w:val="000D4FC6"/>
    <w:rsid w:val="000D7163"/>
    <w:rsid w:val="000D7B57"/>
    <w:rsid w:val="000E08C8"/>
    <w:rsid w:val="000E13D2"/>
    <w:rsid w:val="000E2B28"/>
    <w:rsid w:val="000E366E"/>
    <w:rsid w:val="000E53AE"/>
    <w:rsid w:val="000E638D"/>
    <w:rsid w:val="000E747F"/>
    <w:rsid w:val="000E7E0A"/>
    <w:rsid w:val="000F01FD"/>
    <w:rsid w:val="000F09AB"/>
    <w:rsid w:val="000F0E48"/>
    <w:rsid w:val="000F1206"/>
    <w:rsid w:val="000F2D84"/>
    <w:rsid w:val="000F3A8A"/>
    <w:rsid w:val="000F3E0F"/>
    <w:rsid w:val="000F517C"/>
    <w:rsid w:val="000F58F7"/>
    <w:rsid w:val="000F5EC1"/>
    <w:rsid w:val="000F5EFB"/>
    <w:rsid w:val="0010027C"/>
    <w:rsid w:val="00100800"/>
    <w:rsid w:val="0010122B"/>
    <w:rsid w:val="001015BD"/>
    <w:rsid w:val="00105961"/>
    <w:rsid w:val="001061D9"/>
    <w:rsid w:val="0010724F"/>
    <w:rsid w:val="0011034C"/>
    <w:rsid w:val="00110353"/>
    <w:rsid w:val="00110854"/>
    <w:rsid w:val="00110A18"/>
    <w:rsid w:val="00112386"/>
    <w:rsid w:val="00114CE4"/>
    <w:rsid w:val="00115365"/>
    <w:rsid w:val="00116B18"/>
    <w:rsid w:val="00116C46"/>
    <w:rsid w:val="001172CF"/>
    <w:rsid w:val="00120948"/>
    <w:rsid w:val="00120F08"/>
    <w:rsid w:val="00121075"/>
    <w:rsid w:val="00122881"/>
    <w:rsid w:val="001229D5"/>
    <w:rsid w:val="00122EFE"/>
    <w:rsid w:val="001238A4"/>
    <w:rsid w:val="0012390C"/>
    <w:rsid w:val="00125358"/>
    <w:rsid w:val="00126630"/>
    <w:rsid w:val="001302C1"/>
    <w:rsid w:val="00131FAD"/>
    <w:rsid w:val="001322A5"/>
    <w:rsid w:val="00133489"/>
    <w:rsid w:val="00133CA3"/>
    <w:rsid w:val="00133F4B"/>
    <w:rsid w:val="00134361"/>
    <w:rsid w:val="00135905"/>
    <w:rsid w:val="001359FC"/>
    <w:rsid w:val="0013707B"/>
    <w:rsid w:val="0013733F"/>
    <w:rsid w:val="00140F0F"/>
    <w:rsid w:val="001445CB"/>
    <w:rsid w:val="00145891"/>
    <w:rsid w:val="00145CA2"/>
    <w:rsid w:val="00146CBC"/>
    <w:rsid w:val="0015019B"/>
    <w:rsid w:val="001501E5"/>
    <w:rsid w:val="0015081C"/>
    <w:rsid w:val="001511BD"/>
    <w:rsid w:val="00152ED6"/>
    <w:rsid w:val="001553F4"/>
    <w:rsid w:val="001559C1"/>
    <w:rsid w:val="00155B2A"/>
    <w:rsid w:val="001574F0"/>
    <w:rsid w:val="00160581"/>
    <w:rsid w:val="00160CA6"/>
    <w:rsid w:val="001625A3"/>
    <w:rsid w:val="00163114"/>
    <w:rsid w:val="00163596"/>
    <w:rsid w:val="00163EDB"/>
    <w:rsid w:val="0016480E"/>
    <w:rsid w:val="00165BF9"/>
    <w:rsid w:val="00165E13"/>
    <w:rsid w:val="001665A2"/>
    <w:rsid w:val="00166948"/>
    <w:rsid w:val="00167042"/>
    <w:rsid w:val="001675AF"/>
    <w:rsid w:val="00170116"/>
    <w:rsid w:val="001710D7"/>
    <w:rsid w:val="0017113A"/>
    <w:rsid w:val="001712A2"/>
    <w:rsid w:val="00171803"/>
    <w:rsid w:val="00171F74"/>
    <w:rsid w:val="0017204A"/>
    <w:rsid w:val="0017294E"/>
    <w:rsid w:val="00172C1C"/>
    <w:rsid w:val="00172D5F"/>
    <w:rsid w:val="0017350C"/>
    <w:rsid w:val="00173D60"/>
    <w:rsid w:val="00174468"/>
    <w:rsid w:val="00175404"/>
    <w:rsid w:val="00175694"/>
    <w:rsid w:val="0017623D"/>
    <w:rsid w:val="0017662C"/>
    <w:rsid w:val="00176E8B"/>
    <w:rsid w:val="0018204A"/>
    <w:rsid w:val="00182195"/>
    <w:rsid w:val="001822B3"/>
    <w:rsid w:val="0018267C"/>
    <w:rsid w:val="00184691"/>
    <w:rsid w:val="00184E3C"/>
    <w:rsid w:val="001852DF"/>
    <w:rsid w:val="00187302"/>
    <w:rsid w:val="00187883"/>
    <w:rsid w:val="00190AE2"/>
    <w:rsid w:val="0019143D"/>
    <w:rsid w:val="00191CDB"/>
    <w:rsid w:val="00193501"/>
    <w:rsid w:val="001936DD"/>
    <w:rsid w:val="00193763"/>
    <w:rsid w:val="00194768"/>
    <w:rsid w:val="0019476F"/>
    <w:rsid w:val="00194935"/>
    <w:rsid w:val="00194B7F"/>
    <w:rsid w:val="00195F62"/>
    <w:rsid w:val="00196780"/>
    <w:rsid w:val="00197BDC"/>
    <w:rsid w:val="001A017D"/>
    <w:rsid w:val="001A17FE"/>
    <w:rsid w:val="001A17FF"/>
    <w:rsid w:val="001A2625"/>
    <w:rsid w:val="001A374D"/>
    <w:rsid w:val="001A39CB"/>
    <w:rsid w:val="001A3B67"/>
    <w:rsid w:val="001A4E4D"/>
    <w:rsid w:val="001A6005"/>
    <w:rsid w:val="001A6456"/>
    <w:rsid w:val="001A6C32"/>
    <w:rsid w:val="001A7DCB"/>
    <w:rsid w:val="001B037E"/>
    <w:rsid w:val="001B0A4B"/>
    <w:rsid w:val="001B0CB8"/>
    <w:rsid w:val="001B1D90"/>
    <w:rsid w:val="001B2C87"/>
    <w:rsid w:val="001B398F"/>
    <w:rsid w:val="001B5453"/>
    <w:rsid w:val="001B6154"/>
    <w:rsid w:val="001B6595"/>
    <w:rsid w:val="001B67C1"/>
    <w:rsid w:val="001B69CB"/>
    <w:rsid w:val="001B69CD"/>
    <w:rsid w:val="001B6C08"/>
    <w:rsid w:val="001B7D02"/>
    <w:rsid w:val="001C0376"/>
    <w:rsid w:val="001C175D"/>
    <w:rsid w:val="001C1AE6"/>
    <w:rsid w:val="001C2F16"/>
    <w:rsid w:val="001C3335"/>
    <w:rsid w:val="001C33FC"/>
    <w:rsid w:val="001C376E"/>
    <w:rsid w:val="001C39DE"/>
    <w:rsid w:val="001C62AA"/>
    <w:rsid w:val="001C6423"/>
    <w:rsid w:val="001C6985"/>
    <w:rsid w:val="001C71BD"/>
    <w:rsid w:val="001C72BB"/>
    <w:rsid w:val="001C7304"/>
    <w:rsid w:val="001C7366"/>
    <w:rsid w:val="001D0781"/>
    <w:rsid w:val="001D0858"/>
    <w:rsid w:val="001D08AE"/>
    <w:rsid w:val="001D0BAE"/>
    <w:rsid w:val="001D112D"/>
    <w:rsid w:val="001D325C"/>
    <w:rsid w:val="001D32A3"/>
    <w:rsid w:val="001D32C2"/>
    <w:rsid w:val="001D3D0A"/>
    <w:rsid w:val="001D4568"/>
    <w:rsid w:val="001D4CB5"/>
    <w:rsid w:val="001D5849"/>
    <w:rsid w:val="001D664C"/>
    <w:rsid w:val="001D66B4"/>
    <w:rsid w:val="001D6D26"/>
    <w:rsid w:val="001D799B"/>
    <w:rsid w:val="001D7A73"/>
    <w:rsid w:val="001E0D9E"/>
    <w:rsid w:val="001E1490"/>
    <w:rsid w:val="001E1538"/>
    <w:rsid w:val="001E279E"/>
    <w:rsid w:val="001E2920"/>
    <w:rsid w:val="001E32CB"/>
    <w:rsid w:val="001E35C0"/>
    <w:rsid w:val="001E36FD"/>
    <w:rsid w:val="001E4109"/>
    <w:rsid w:val="001E443A"/>
    <w:rsid w:val="001E4F9A"/>
    <w:rsid w:val="001E5626"/>
    <w:rsid w:val="001E5BCF"/>
    <w:rsid w:val="001E67E9"/>
    <w:rsid w:val="001E6E4F"/>
    <w:rsid w:val="001E6EAC"/>
    <w:rsid w:val="001E73A8"/>
    <w:rsid w:val="001F0F13"/>
    <w:rsid w:val="001F1101"/>
    <w:rsid w:val="001F1E98"/>
    <w:rsid w:val="001F59BD"/>
    <w:rsid w:val="001F5CAC"/>
    <w:rsid w:val="001F60D5"/>
    <w:rsid w:val="001F6875"/>
    <w:rsid w:val="001F7B47"/>
    <w:rsid w:val="002022AF"/>
    <w:rsid w:val="00202662"/>
    <w:rsid w:val="00203842"/>
    <w:rsid w:val="00203C87"/>
    <w:rsid w:val="00204674"/>
    <w:rsid w:val="00204A63"/>
    <w:rsid w:val="00204DE2"/>
    <w:rsid w:val="00204E7B"/>
    <w:rsid w:val="00205644"/>
    <w:rsid w:val="00205B8C"/>
    <w:rsid w:val="0020628F"/>
    <w:rsid w:val="002075BA"/>
    <w:rsid w:val="00207A91"/>
    <w:rsid w:val="00207EE5"/>
    <w:rsid w:val="002112F7"/>
    <w:rsid w:val="002117BE"/>
    <w:rsid w:val="0021196E"/>
    <w:rsid w:val="00211A82"/>
    <w:rsid w:val="00212837"/>
    <w:rsid w:val="00212B91"/>
    <w:rsid w:val="00212CD4"/>
    <w:rsid w:val="00212E25"/>
    <w:rsid w:val="00213BC7"/>
    <w:rsid w:val="00214714"/>
    <w:rsid w:val="00214E7E"/>
    <w:rsid w:val="002154B3"/>
    <w:rsid w:val="00216300"/>
    <w:rsid w:val="002173F4"/>
    <w:rsid w:val="00217AD1"/>
    <w:rsid w:val="00220707"/>
    <w:rsid w:val="00222245"/>
    <w:rsid w:val="0022285A"/>
    <w:rsid w:val="002231BA"/>
    <w:rsid w:val="0022325B"/>
    <w:rsid w:val="0022380F"/>
    <w:rsid w:val="00223C45"/>
    <w:rsid w:val="00223DE6"/>
    <w:rsid w:val="00224B88"/>
    <w:rsid w:val="00224D5E"/>
    <w:rsid w:val="00224F77"/>
    <w:rsid w:val="00225344"/>
    <w:rsid w:val="00227127"/>
    <w:rsid w:val="0023067E"/>
    <w:rsid w:val="00230834"/>
    <w:rsid w:val="00231FA4"/>
    <w:rsid w:val="0023318C"/>
    <w:rsid w:val="002332C4"/>
    <w:rsid w:val="002338EF"/>
    <w:rsid w:val="00233A8A"/>
    <w:rsid w:val="00234D18"/>
    <w:rsid w:val="00235238"/>
    <w:rsid w:val="002362F8"/>
    <w:rsid w:val="00236BDC"/>
    <w:rsid w:val="00240390"/>
    <w:rsid w:val="00240517"/>
    <w:rsid w:val="0024060D"/>
    <w:rsid w:val="00240E25"/>
    <w:rsid w:val="002417ED"/>
    <w:rsid w:val="00242AC7"/>
    <w:rsid w:val="00242EE8"/>
    <w:rsid w:val="0024314C"/>
    <w:rsid w:val="00243A1B"/>
    <w:rsid w:val="00243D7A"/>
    <w:rsid w:val="002457DA"/>
    <w:rsid w:val="00246FD9"/>
    <w:rsid w:val="00247475"/>
    <w:rsid w:val="00247FFB"/>
    <w:rsid w:val="00250682"/>
    <w:rsid w:val="002514E7"/>
    <w:rsid w:val="002527D7"/>
    <w:rsid w:val="00252A9A"/>
    <w:rsid w:val="00252AFA"/>
    <w:rsid w:val="002534DF"/>
    <w:rsid w:val="00254E80"/>
    <w:rsid w:val="00256FC1"/>
    <w:rsid w:val="00260A97"/>
    <w:rsid w:val="00261187"/>
    <w:rsid w:val="002621C9"/>
    <w:rsid w:val="0026279F"/>
    <w:rsid w:val="002629D0"/>
    <w:rsid w:val="0026393F"/>
    <w:rsid w:val="002642B4"/>
    <w:rsid w:val="00264ABB"/>
    <w:rsid w:val="00264ECA"/>
    <w:rsid w:val="002664C0"/>
    <w:rsid w:val="0026679E"/>
    <w:rsid w:val="00266874"/>
    <w:rsid w:val="00267215"/>
    <w:rsid w:val="0026743A"/>
    <w:rsid w:val="0027062C"/>
    <w:rsid w:val="00271958"/>
    <w:rsid w:val="002719A8"/>
    <w:rsid w:val="00272442"/>
    <w:rsid w:val="0027258F"/>
    <w:rsid w:val="0027374D"/>
    <w:rsid w:val="00275AA6"/>
    <w:rsid w:val="00275FF3"/>
    <w:rsid w:val="002777C0"/>
    <w:rsid w:val="00277B28"/>
    <w:rsid w:val="00277BB7"/>
    <w:rsid w:val="00277F5A"/>
    <w:rsid w:val="00280DEB"/>
    <w:rsid w:val="00280EBB"/>
    <w:rsid w:val="002818CE"/>
    <w:rsid w:val="002819C2"/>
    <w:rsid w:val="00283627"/>
    <w:rsid w:val="00283B79"/>
    <w:rsid w:val="0028493D"/>
    <w:rsid w:val="002854E5"/>
    <w:rsid w:val="00285785"/>
    <w:rsid w:val="00285E35"/>
    <w:rsid w:val="00286A37"/>
    <w:rsid w:val="00286D17"/>
    <w:rsid w:val="00287840"/>
    <w:rsid w:val="0028785E"/>
    <w:rsid w:val="002902A2"/>
    <w:rsid w:val="00291E1C"/>
    <w:rsid w:val="00292E11"/>
    <w:rsid w:val="00293682"/>
    <w:rsid w:val="0029451A"/>
    <w:rsid w:val="00294A74"/>
    <w:rsid w:val="00294C9D"/>
    <w:rsid w:val="00296316"/>
    <w:rsid w:val="0029774E"/>
    <w:rsid w:val="00297F09"/>
    <w:rsid w:val="002A14B0"/>
    <w:rsid w:val="002A1C14"/>
    <w:rsid w:val="002A1E7F"/>
    <w:rsid w:val="002A2CA3"/>
    <w:rsid w:val="002A3966"/>
    <w:rsid w:val="002A3DF9"/>
    <w:rsid w:val="002A4256"/>
    <w:rsid w:val="002A4B23"/>
    <w:rsid w:val="002A50F0"/>
    <w:rsid w:val="002A5837"/>
    <w:rsid w:val="002A5BD9"/>
    <w:rsid w:val="002A6142"/>
    <w:rsid w:val="002B0444"/>
    <w:rsid w:val="002B0BC2"/>
    <w:rsid w:val="002B10D0"/>
    <w:rsid w:val="002B247D"/>
    <w:rsid w:val="002B252F"/>
    <w:rsid w:val="002B2A22"/>
    <w:rsid w:val="002B2F98"/>
    <w:rsid w:val="002B34AD"/>
    <w:rsid w:val="002B42E6"/>
    <w:rsid w:val="002B4505"/>
    <w:rsid w:val="002B46CE"/>
    <w:rsid w:val="002B5A96"/>
    <w:rsid w:val="002B5BDE"/>
    <w:rsid w:val="002B5D08"/>
    <w:rsid w:val="002B67DE"/>
    <w:rsid w:val="002B695B"/>
    <w:rsid w:val="002B70F4"/>
    <w:rsid w:val="002B7C0B"/>
    <w:rsid w:val="002B7EE3"/>
    <w:rsid w:val="002B7EE6"/>
    <w:rsid w:val="002C0A57"/>
    <w:rsid w:val="002C0EE5"/>
    <w:rsid w:val="002C1B9C"/>
    <w:rsid w:val="002C40CD"/>
    <w:rsid w:val="002C5FBD"/>
    <w:rsid w:val="002C626F"/>
    <w:rsid w:val="002C7658"/>
    <w:rsid w:val="002D00CF"/>
    <w:rsid w:val="002D02C9"/>
    <w:rsid w:val="002D3D59"/>
    <w:rsid w:val="002D5F37"/>
    <w:rsid w:val="002D68E2"/>
    <w:rsid w:val="002D6B09"/>
    <w:rsid w:val="002D7321"/>
    <w:rsid w:val="002E0B2E"/>
    <w:rsid w:val="002E1428"/>
    <w:rsid w:val="002E1873"/>
    <w:rsid w:val="002E4987"/>
    <w:rsid w:val="002E4EB8"/>
    <w:rsid w:val="002E57B6"/>
    <w:rsid w:val="002E5A50"/>
    <w:rsid w:val="002E6608"/>
    <w:rsid w:val="002E7ACD"/>
    <w:rsid w:val="002F13E7"/>
    <w:rsid w:val="002F2CED"/>
    <w:rsid w:val="002F345E"/>
    <w:rsid w:val="002F49BF"/>
    <w:rsid w:val="002F5AD9"/>
    <w:rsid w:val="00300701"/>
    <w:rsid w:val="00300C48"/>
    <w:rsid w:val="003010A3"/>
    <w:rsid w:val="0030158D"/>
    <w:rsid w:val="003019A7"/>
    <w:rsid w:val="00302BDA"/>
    <w:rsid w:val="00302FE0"/>
    <w:rsid w:val="00303B99"/>
    <w:rsid w:val="0030414B"/>
    <w:rsid w:val="003058ED"/>
    <w:rsid w:val="003065D8"/>
    <w:rsid w:val="003069A2"/>
    <w:rsid w:val="00307901"/>
    <w:rsid w:val="0031041D"/>
    <w:rsid w:val="00311B0A"/>
    <w:rsid w:val="00314583"/>
    <w:rsid w:val="003145D5"/>
    <w:rsid w:val="00316CE0"/>
    <w:rsid w:val="00317E9A"/>
    <w:rsid w:val="00320939"/>
    <w:rsid w:val="00320A46"/>
    <w:rsid w:val="00320A8D"/>
    <w:rsid w:val="00320D30"/>
    <w:rsid w:val="0032156C"/>
    <w:rsid w:val="00322DEC"/>
    <w:rsid w:val="003233EA"/>
    <w:rsid w:val="003237E7"/>
    <w:rsid w:val="00323A99"/>
    <w:rsid w:val="00324ADF"/>
    <w:rsid w:val="00325F67"/>
    <w:rsid w:val="00325F7A"/>
    <w:rsid w:val="003262E3"/>
    <w:rsid w:val="00327A73"/>
    <w:rsid w:val="003303B4"/>
    <w:rsid w:val="00330A11"/>
    <w:rsid w:val="00330B81"/>
    <w:rsid w:val="0033203D"/>
    <w:rsid w:val="00332606"/>
    <w:rsid w:val="0033292D"/>
    <w:rsid w:val="00332EC1"/>
    <w:rsid w:val="0033347A"/>
    <w:rsid w:val="00334938"/>
    <w:rsid w:val="003349BA"/>
    <w:rsid w:val="00334A46"/>
    <w:rsid w:val="003354AA"/>
    <w:rsid w:val="0033769F"/>
    <w:rsid w:val="00337C5B"/>
    <w:rsid w:val="003411FC"/>
    <w:rsid w:val="00341D05"/>
    <w:rsid w:val="00343346"/>
    <w:rsid w:val="0034513A"/>
    <w:rsid w:val="003454AA"/>
    <w:rsid w:val="00345759"/>
    <w:rsid w:val="00345CB1"/>
    <w:rsid w:val="003463B2"/>
    <w:rsid w:val="00346BAD"/>
    <w:rsid w:val="0034768B"/>
    <w:rsid w:val="00351F8C"/>
    <w:rsid w:val="0035226E"/>
    <w:rsid w:val="00352CD9"/>
    <w:rsid w:val="003533E0"/>
    <w:rsid w:val="003546DB"/>
    <w:rsid w:val="003557C3"/>
    <w:rsid w:val="00355930"/>
    <w:rsid w:val="0035595E"/>
    <w:rsid w:val="0036012F"/>
    <w:rsid w:val="00360525"/>
    <w:rsid w:val="00360D1F"/>
    <w:rsid w:val="00360D7F"/>
    <w:rsid w:val="003612C2"/>
    <w:rsid w:val="0036209F"/>
    <w:rsid w:val="00362A7C"/>
    <w:rsid w:val="0036382A"/>
    <w:rsid w:val="00363BDE"/>
    <w:rsid w:val="00367EAD"/>
    <w:rsid w:val="003708CD"/>
    <w:rsid w:val="00370901"/>
    <w:rsid w:val="003711A0"/>
    <w:rsid w:val="00371294"/>
    <w:rsid w:val="00372829"/>
    <w:rsid w:val="0037382F"/>
    <w:rsid w:val="00373E90"/>
    <w:rsid w:val="00375BB5"/>
    <w:rsid w:val="00376601"/>
    <w:rsid w:val="0037694C"/>
    <w:rsid w:val="00376E1D"/>
    <w:rsid w:val="00377E9D"/>
    <w:rsid w:val="0038079D"/>
    <w:rsid w:val="00381C2A"/>
    <w:rsid w:val="00381EFA"/>
    <w:rsid w:val="00382B3C"/>
    <w:rsid w:val="00383B86"/>
    <w:rsid w:val="00385AC1"/>
    <w:rsid w:val="003868A2"/>
    <w:rsid w:val="00386C62"/>
    <w:rsid w:val="00387F3A"/>
    <w:rsid w:val="003911A2"/>
    <w:rsid w:val="00391429"/>
    <w:rsid w:val="00391575"/>
    <w:rsid w:val="00392AEE"/>
    <w:rsid w:val="00393930"/>
    <w:rsid w:val="003943BC"/>
    <w:rsid w:val="003944C1"/>
    <w:rsid w:val="0039477C"/>
    <w:rsid w:val="00394AAC"/>
    <w:rsid w:val="003957D1"/>
    <w:rsid w:val="00396D31"/>
    <w:rsid w:val="003979F4"/>
    <w:rsid w:val="00397DCC"/>
    <w:rsid w:val="003A05DC"/>
    <w:rsid w:val="003A1478"/>
    <w:rsid w:val="003A3A80"/>
    <w:rsid w:val="003A4A9A"/>
    <w:rsid w:val="003A4D68"/>
    <w:rsid w:val="003A51F9"/>
    <w:rsid w:val="003A61F7"/>
    <w:rsid w:val="003A6AEA"/>
    <w:rsid w:val="003A6DBF"/>
    <w:rsid w:val="003A712E"/>
    <w:rsid w:val="003B05D1"/>
    <w:rsid w:val="003B3B72"/>
    <w:rsid w:val="003B427F"/>
    <w:rsid w:val="003B4CB6"/>
    <w:rsid w:val="003B5257"/>
    <w:rsid w:val="003B606D"/>
    <w:rsid w:val="003B62C0"/>
    <w:rsid w:val="003B7CAF"/>
    <w:rsid w:val="003C10C7"/>
    <w:rsid w:val="003C144C"/>
    <w:rsid w:val="003C1A44"/>
    <w:rsid w:val="003C1C13"/>
    <w:rsid w:val="003C1C36"/>
    <w:rsid w:val="003C577A"/>
    <w:rsid w:val="003C5A1F"/>
    <w:rsid w:val="003C73B2"/>
    <w:rsid w:val="003C788A"/>
    <w:rsid w:val="003D0855"/>
    <w:rsid w:val="003D170E"/>
    <w:rsid w:val="003D1DE4"/>
    <w:rsid w:val="003D20C5"/>
    <w:rsid w:val="003D2DE2"/>
    <w:rsid w:val="003D36C3"/>
    <w:rsid w:val="003D371A"/>
    <w:rsid w:val="003D4178"/>
    <w:rsid w:val="003D4241"/>
    <w:rsid w:val="003D4261"/>
    <w:rsid w:val="003D553E"/>
    <w:rsid w:val="003D64E5"/>
    <w:rsid w:val="003D656A"/>
    <w:rsid w:val="003D6DCC"/>
    <w:rsid w:val="003D6E04"/>
    <w:rsid w:val="003E05CE"/>
    <w:rsid w:val="003E41AF"/>
    <w:rsid w:val="003E4466"/>
    <w:rsid w:val="003E4A29"/>
    <w:rsid w:val="003E5A01"/>
    <w:rsid w:val="003E6E65"/>
    <w:rsid w:val="003F1421"/>
    <w:rsid w:val="003F14CA"/>
    <w:rsid w:val="003F2226"/>
    <w:rsid w:val="003F3451"/>
    <w:rsid w:val="003F43C1"/>
    <w:rsid w:val="003F4709"/>
    <w:rsid w:val="003F4E0B"/>
    <w:rsid w:val="003F5992"/>
    <w:rsid w:val="003F5AB9"/>
    <w:rsid w:val="003F6EDD"/>
    <w:rsid w:val="004003ED"/>
    <w:rsid w:val="00400612"/>
    <w:rsid w:val="00401005"/>
    <w:rsid w:val="004018D9"/>
    <w:rsid w:val="00402FAE"/>
    <w:rsid w:val="00402FF9"/>
    <w:rsid w:val="0040300F"/>
    <w:rsid w:val="0040490A"/>
    <w:rsid w:val="00405D31"/>
    <w:rsid w:val="0040643C"/>
    <w:rsid w:val="00406EC2"/>
    <w:rsid w:val="00407324"/>
    <w:rsid w:val="00410707"/>
    <w:rsid w:val="004107D5"/>
    <w:rsid w:val="00411A47"/>
    <w:rsid w:val="00411A64"/>
    <w:rsid w:val="00411BEE"/>
    <w:rsid w:val="004148B9"/>
    <w:rsid w:val="00416697"/>
    <w:rsid w:val="00421AFD"/>
    <w:rsid w:val="00421FAD"/>
    <w:rsid w:val="00422544"/>
    <w:rsid w:val="00423DE8"/>
    <w:rsid w:val="00424199"/>
    <w:rsid w:val="004256BD"/>
    <w:rsid w:val="004262D2"/>
    <w:rsid w:val="00426D38"/>
    <w:rsid w:val="004308A6"/>
    <w:rsid w:val="00430D54"/>
    <w:rsid w:val="0043244E"/>
    <w:rsid w:val="00434773"/>
    <w:rsid w:val="00435D4D"/>
    <w:rsid w:val="00436B86"/>
    <w:rsid w:val="00437A82"/>
    <w:rsid w:val="004409C5"/>
    <w:rsid w:val="00440CA6"/>
    <w:rsid w:val="0044198F"/>
    <w:rsid w:val="004421F1"/>
    <w:rsid w:val="0044312A"/>
    <w:rsid w:val="0044396A"/>
    <w:rsid w:val="00443F13"/>
    <w:rsid w:val="00444027"/>
    <w:rsid w:val="00445236"/>
    <w:rsid w:val="00446ECA"/>
    <w:rsid w:val="00447191"/>
    <w:rsid w:val="004471EC"/>
    <w:rsid w:val="0044735D"/>
    <w:rsid w:val="00447409"/>
    <w:rsid w:val="0045177D"/>
    <w:rsid w:val="004517DE"/>
    <w:rsid w:val="004522DE"/>
    <w:rsid w:val="00452498"/>
    <w:rsid w:val="004546D1"/>
    <w:rsid w:val="0045514D"/>
    <w:rsid w:val="004553F9"/>
    <w:rsid w:val="00455466"/>
    <w:rsid w:val="0045577E"/>
    <w:rsid w:val="00456A10"/>
    <w:rsid w:val="00457104"/>
    <w:rsid w:val="0046085A"/>
    <w:rsid w:val="00461762"/>
    <w:rsid w:val="004623D1"/>
    <w:rsid w:val="00462411"/>
    <w:rsid w:val="00463BE1"/>
    <w:rsid w:val="00463C53"/>
    <w:rsid w:val="004649C8"/>
    <w:rsid w:val="004657D4"/>
    <w:rsid w:val="004659AE"/>
    <w:rsid w:val="00466347"/>
    <w:rsid w:val="00466648"/>
    <w:rsid w:val="00466A34"/>
    <w:rsid w:val="00467412"/>
    <w:rsid w:val="00470241"/>
    <w:rsid w:val="004722FB"/>
    <w:rsid w:val="0047305D"/>
    <w:rsid w:val="00473219"/>
    <w:rsid w:val="00473EB3"/>
    <w:rsid w:val="00474B9E"/>
    <w:rsid w:val="00474CA7"/>
    <w:rsid w:val="00474EE0"/>
    <w:rsid w:val="004757E5"/>
    <w:rsid w:val="004761C2"/>
    <w:rsid w:val="00476E16"/>
    <w:rsid w:val="0048229A"/>
    <w:rsid w:val="00482E2B"/>
    <w:rsid w:val="00483118"/>
    <w:rsid w:val="0048332B"/>
    <w:rsid w:val="0048333F"/>
    <w:rsid w:val="00483D28"/>
    <w:rsid w:val="004844DF"/>
    <w:rsid w:val="004848A1"/>
    <w:rsid w:val="00484A42"/>
    <w:rsid w:val="00484BC7"/>
    <w:rsid w:val="00485DA1"/>
    <w:rsid w:val="00487C94"/>
    <w:rsid w:val="00487D11"/>
    <w:rsid w:val="00490196"/>
    <w:rsid w:val="00490957"/>
    <w:rsid w:val="00491125"/>
    <w:rsid w:val="004918F2"/>
    <w:rsid w:val="0049193C"/>
    <w:rsid w:val="00492960"/>
    <w:rsid w:val="004936A5"/>
    <w:rsid w:val="00493E65"/>
    <w:rsid w:val="00494B08"/>
    <w:rsid w:val="0049698B"/>
    <w:rsid w:val="004A08A5"/>
    <w:rsid w:val="004A1339"/>
    <w:rsid w:val="004A1A53"/>
    <w:rsid w:val="004A1C77"/>
    <w:rsid w:val="004A2DCD"/>
    <w:rsid w:val="004A2FE4"/>
    <w:rsid w:val="004A33F8"/>
    <w:rsid w:val="004A3EF0"/>
    <w:rsid w:val="004A4827"/>
    <w:rsid w:val="004A509C"/>
    <w:rsid w:val="004A608B"/>
    <w:rsid w:val="004A634A"/>
    <w:rsid w:val="004A7226"/>
    <w:rsid w:val="004A7496"/>
    <w:rsid w:val="004B013B"/>
    <w:rsid w:val="004B0CC4"/>
    <w:rsid w:val="004B126D"/>
    <w:rsid w:val="004B32A0"/>
    <w:rsid w:val="004B3309"/>
    <w:rsid w:val="004B36D9"/>
    <w:rsid w:val="004B3C30"/>
    <w:rsid w:val="004C17CF"/>
    <w:rsid w:val="004C1EF8"/>
    <w:rsid w:val="004C29EC"/>
    <w:rsid w:val="004C30C7"/>
    <w:rsid w:val="004C30E5"/>
    <w:rsid w:val="004C3380"/>
    <w:rsid w:val="004C507B"/>
    <w:rsid w:val="004C572E"/>
    <w:rsid w:val="004C589F"/>
    <w:rsid w:val="004C608B"/>
    <w:rsid w:val="004C6DE9"/>
    <w:rsid w:val="004D1BAB"/>
    <w:rsid w:val="004D1E75"/>
    <w:rsid w:val="004D2384"/>
    <w:rsid w:val="004D23BB"/>
    <w:rsid w:val="004D245B"/>
    <w:rsid w:val="004D3A2B"/>
    <w:rsid w:val="004D3D90"/>
    <w:rsid w:val="004D424C"/>
    <w:rsid w:val="004D46C0"/>
    <w:rsid w:val="004D4AC5"/>
    <w:rsid w:val="004D53F4"/>
    <w:rsid w:val="004D598F"/>
    <w:rsid w:val="004D6228"/>
    <w:rsid w:val="004D6BF4"/>
    <w:rsid w:val="004D71E0"/>
    <w:rsid w:val="004D74D2"/>
    <w:rsid w:val="004D7761"/>
    <w:rsid w:val="004D7A88"/>
    <w:rsid w:val="004D7AA6"/>
    <w:rsid w:val="004E078F"/>
    <w:rsid w:val="004E0A4F"/>
    <w:rsid w:val="004E0BC0"/>
    <w:rsid w:val="004E0C48"/>
    <w:rsid w:val="004E15B8"/>
    <w:rsid w:val="004E2606"/>
    <w:rsid w:val="004E289F"/>
    <w:rsid w:val="004E3F30"/>
    <w:rsid w:val="004E50C0"/>
    <w:rsid w:val="004E5380"/>
    <w:rsid w:val="004E5621"/>
    <w:rsid w:val="004E56D8"/>
    <w:rsid w:val="004E6D8E"/>
    <w:rsid w:val="004E7093"/>
    <w:rsid w:val="004E7095"/>
    <w:rsid w:val="004E71D7"/>
    <w:rsid w:val="004E7C68"/>
    <w:rsid w:val="004F0303"/>
    <w:rsid w:val="004F0755"/>
    <w:rsid w:val="004F2B35"/>
    <w:rsid w:val="004F2C29"/>
    <w:rsid w:val="004F2F44"/>
    <w:rsid w:val="004F34F2"/>
    <w:rsid w:val="004F48FE"/>
    <w:rsid w:val="004F4C09"/>
    <w:rsid w:val="004F4F7C"/>
    <w:rsid w:val="004F53CD"/>
    <w:rsid w:val="004F5540"/>
    <w:rsid w:val="004F6952"/>
    <w:rsid w:val="004F6A98"/>
    <w:rsid w:val="004F6DEA"/>
    <w:rsid w:val="004F7236"/>
    <w:rsid w:val="004F7BCC"/>
    <w:rsid w:val="005015F0"/>
    <w:rsid w:val="00501EF6"/>
    <w:rsid w:val="00501FEC"/>
    <w:rsid w:val="005020DA"/>
    <w:rsid w:val="005022AE"/>
    <w:rsid w:val="00503D42"/>
    <w:rsid w:val="00503EFD"/>
    <w:rsid w:val="005045EA"/>
    <w:rsid w:val="00504EF2"/>
    <w:rsid w:val="0050568D"/>
    <w:rsid w:val="00506C19"/>
    <w:rsid w:val="00506E85"/>
    <w:rsid w:val="005072D6"/>
    <w:rsid w:val="00510532"/>
    <w:rsid w:val="005105A3"/>
    <w:rsid w:val="00510741"/>
    <w:rsid w:val="005125CF"/>
    <w:rsid w:val="00512852"/>
    <w:rsid w:val="00512F77"/>
    <w:rsid w:val="00513389"/>
    <w:rsid w:val="0051395E"/>
    <w:rsid w:val="00514613"/>
    <w:rsid w:val="00514E7E"/>
    <w:rsid w:val="0051794F"/>
    <w:rsid w:val="00520713"/>
    <w:rsid w:val="005208C7"/>
    <w:rsid w:val="00520E84"/>
    <w:rsid w:val="0052210D"/>
    <w:rsid w:val="0052288A"/>
    <w:rsid w:val="00522BAE"/>
    <w:rsid w:val="0052334F"/>
    <w:rsid w:val="00523E18"/>
    <w:rsid w:val="005240DF"/>
    <w:rsid w:val="005249D5"/>
    <w:rsid w:val="00524A86"/>
    <w:rsid w:val="0052545D"/>
    <w:rsid w:val="0052556E"/>
    <w:rsid w:val="00526DC0"/>
    <w:rsid w:val="00527BDE"/>
    <w:rsid w:val="00527DC2"/>
    <w:rsid w:val="005311E3"/>
    <w:rsid w:val="005312D4"/>
    <w:rsid w:val="00531485"/>
    <w:rsid w:val="005314A9"/>
    <w:rsid w:val="005327EA"/>
    <w:rsid w:val="00533FF0"/>
    <w:rsid w:val="0053457F"/>
    <w:rsid w:val="00534669"/>
    <w:rsid w:val="00534CBB"/>
    <w:rsid w:val="005357C3"/>
    <w:rsid w:val="005361FC"/>
    <w:rsid w:val="00536F87"/>
    <w:rsid w:val="00537150"/>
    <w:rsid w:val="0053718F"/>
    <w:rsid w:val="00540E51"/>
    <w:rsid w:val="00541E35"/>
    <w:rsid w:val="0054280A"/>
    <w:rsid w:val="00545466"/>
    <w:rsid w:val="00545D9B"/>
    <w:rsid w:val="00545EFA"/>
    <w:rsid w:val="00546194"/>
    <w:rsid w:val="00546582"/>
    <w:rsid w:val="005470BB"/>
    <w:rsid w:val="0054750E"/>
    <w:rsid w:val="00547FBB"/>
    <w:rsid w:val="00550399"/>
    <w:rsid w:val="00550C87"/>
    <w:rsid w:val="00551DBA"/>
    <w:rsid w:val="005532D6"/>
    <w:rsid w:val="005533B3"/>
    <w:rsid w:val="00553A6C"/>
    <w:rsid w:val="00554EB0"/>
    <w:rsid w:val="005550AF"/>
    <w:rsid w:val="00555954"/>
    <w:rsid w:val="00555D1B"/>
    <w:rsid w:val="00555D6E"/>
    <w:rsid w:val="00555F6E"/>
    <w:rsid w:val="00556F47"/>
    <w:rsid w:val="0055723B"/>
    <w:rsid w:val="00557333"/>
    <w:rsid w:val="00560D2C"/>
    <w:rsid w:val="005619C9"/>
    <w:rsid w:val="005623F9"/>
    <w:rsid w:val="00562D1A"/>
    <w:rsid w:val="00563E80"/>
    <w:rsid w:val="005646D6"/>
    <w:rsid w:val="00564C0D"/>
    <w:rsid w:val="00565274"/>
    <w:rsid w:val="0056678F"/>
    <w:rsid w:val="005669FC"/>
    <w:rsid w:val="00566C1F"/>
    <w:rsid w:val="00567943"/>
    <w:rsid w:val="00570224"/>
    <w:rsid w:val="00570447"/>
    <w:rsid w:val="00570FDA"/>
    <w:rsid w:val="00572187"/>
    <w:rsid w:val="00572784"/>
    <w:rsid w:val="00572F37"/>
    <w:rsid w:val="00573037"/>
    <w:rsid w:val="00573449"/>
    <w:rsid w:val="00574945"/>
    <w:rsid w:val="005764BF"/>
    <w:rsid w:val="00576542"/>
    <w:rsid w:val="005770C9"/>
    <w:rsid w:val="00577D71"/>
    <w:rsid w:val="0058029B"/>
    <w:rsid w:val="00580905"/>
    <w:rsid w:val="00580AF2"/>
    <w:rsid w:val="0058156B"/>
    <w:rsid w:val="00582E8B"/>
    <w:rsid w:val="00583185"/>
    <w:rsid w:val="005842EB"/>
    <w:rsid w:val="00584861"/>
    <w:rsid w:val="005849F7"/>
    <w:rsid w:val="005851D2"/>
    <w:rsid w:val="00585707"/>
    <w:rsid w:val="00585C85"/>
    <w:rsid w:val="00586823"/>
    <w:rsid w:val="00587A35"/>
    <w:rsid w:val="0059129C"/>
    <w:rsid w:val="00592100"/>
    <w:rsid w:val="00594A2F"/>
    <w:rsid w:val="00594D55"/>
    <w:rsid w:val="00595FD1"/>
    <w:rsid w:val="005976A7"/>
    <w:rsid w:val="005A03A8"/>
    <w:rsid w:val="005A05CB"/>
    <w:rsid w:val="005A0B74"/>
    <w:rsid w:val="005A2DCC"/>
    <w:rsid w:val="005A3A71"/>
    <w:rsid w:val="005A3F5E"/>
    <w:rsid w:val="005A52F3"/>
    <w:rsid w:val="005A6049"/>
    <w:rsid w:val="005A65F5"/>
    <w:rsid w:val="005A79E6"/>
    <w:rsid w:val="005B0AA9"/>
    <w:rsid w:val="005B2072"/>
    <w:rsid w:val="005B372C"/>
    <w:rsid w:val="005B3DCB"/>
    <w:rsid w:val="005B3E9F"/>
    <w:rsid w:val="005B43E5"/>
    <w:rsid w:val="005B4C8A"/>
    <w:rsid w:val="005B7263"/>
    <w:rsid w:val="005B7483"/>
    <w:rsid w:val="005B7C2D"/>
    <w:rsid w:val="005C0E38"/>
    <w:rsid w:val="005C154A"/>
    <w:rsid w:val="005C223E"/>
    <w:rsid w:val="005C29B6"/>
    <w:rsid w:val="005C3027"/>
    <w:rsid w:val="005C4732"/>
    <w:rsid w:val="005C66C0"/>
    <w:rsid w:val="005D0351"/>
    <w:rsid w:val="005D1A65"/>
    <w:rsid w:val="005D2528"/>
    <w:rsid w:val="005D2BD5"/>
    <w:rsid w:val="005D2E6D"/>
    <w:rsid w:val="005D2F2C"/>
    <w:rsid w:val="005D3FFB"/>
    <w:rsid w:val="005D48D5"/>
    <w:rsid w:val="005D5BD7"/>
    <w:rsid w:val="005D5DB4"/>
    <w:rsid w:val="005D619A"/>
    <w:rsid w:val="005D6868"/>
    <w:rsid w:val="005D6E3B"/>
    <w:rsid w:val="005E04D2"/>
    <w:rsid w:val="005E1B06"/>
    <w:rsid w:val="005E276D"/>
    <w:rsid w:val="005E2F1B"/>
    <w:rsid w:val="005E38A2"/>
    <w:rsid w:val="005E41DD"/>
    <w:rsid w:val="005E4A09"/>
    <w:rsid w:val="005E5296"/>
    <w:rsid w:val="005E53DD"/>
    <w:rsid w:val="005E54BA"/>
    <w:rsid w:val="005E5591"/>
    <w:rsid w:val="005E570A"/>
    <w:rsid w:val="005E598B"/>
    <w:rsid w:val="005E753A"/>
    <w:rsid w:val="005F20E6"/>
    <w:rsid w:val="005F2C95"/>
    <w:rsid w:val="005F3DC7"/>
    <w:rsid w:val="005F4355"/>
    <w:rsid w:val="005F4485"/>
    <w:rsid w:val="005F5A0F"/>
    <w:rsid w:val="005F661C"/>
    <w:rsid w:val="005F66FF"/>
    <w:rsid w:val="005F722E"/>
    <w:rsid w:val="00600619"/>
    <w:rsid w:val="00600EE8"/>
    <w:rsid w:val="0060102D"/>
    <w:rsid w:val="00601222"/>
    <w:rsid w:val="00601BDD"/>
    <w:rsid w:val="00602173"/>
    <w:rsid w:val="006021D6"/>
    <w:rsid w:val="00603EEA"/>
    <w:rsid w:val="00604253"/>
    <w:rsid w:val="00606809"/>
    <w:rsid w:val="006070E8"/>
    <w:rsid w:val="006074DA"/>
    <w:rsid w:val="00610D1F"/>
    <w:rsid w:val="00613658"/>
    <w:rsid w:val="00614A02"/>
    <w:rsid w:val="006152AF"/>
    <w:rsid w:val="0061654B"/>
    <w:rsid w:val="00621018"/>
    <w:rsid w:val="00621342"/>
    <w:rsid w:val="00621AE8"/>
    <w:rsid w:val="006220A9"/>
    <w:rsid w:val="00622186"/>
    <w:rsid w:val="006227D2"/>
    <w:rsid w:val="00623167"/>
    <w:rsid w:val="0062369A"/>
    <w:rsid w:val="006237E7"/>
    <w:rsid w:val="00623D48"/>
    <w:rsid w:val="00624307"/>
    <w:rsid w:val="006250F5"/>
    <w:rsid w:val="006256BE"/>
    <w:rsid w:val="00625931"/>
    <w:rsid w:val="00627BD2"/>
    <w:rsid w:val="00630767"/>
    <w:rsid w:val="00630E60"/>
    <w:rsid w:val="006317A7"/>
    <w:rsid w:val="00631DA8"/>
    <w:rsid w:val="006321C0"/>
    <w:rsid w:val="00632964"/>
    <w:rsid w:val="00633EE0"/>
    <w:rsid w:val="0063465A"/>
    <w:rsid w:val="00634DB4"/>
    <w:rsid w:val="006361F3"/>
    <w:rsid w:val="00637BF7"/>
    <w:rsid w:val="0064068C"/>
    <w:rsid w:val="006411F5"/>
    <w:rsid w:val="0064141F"/>
    <w:rsid w:val="00641CE7"/>
    <w:rsid w:val="0064515D"/>
    <w:rsid w:val="0064538E"/>
    <w:rsid w:val="006453D7"/>
    <w:rsid w:val="00645ADA"/>
    <w:rsid w:val="00645CE9"/>
    <w:rsid w:val="00645E32"/>
    <w:rsid w:val="00646CD7"/>
    <w:rsid w:val="006472CD"/>
    <w:rsid w:val="006478E7"/>
    <w:rsid w:val="006479A8"/>
    <w:rsid w:val="00647AEE"/>
    <w:rsid w:val="00650112"/>
    <w:rsid w:val="00650DF1"/>
    <w:rsid w:val="00650FC9"/>
    <w:rsid w:val="00651359"/>
    <w:rsid w:val="00652BBB"/>
    <w:rsid w:val="00653476"/>
    <w:rsid w:val="006546F9"/>
    <w:rsid w:val="00655056"/>
    <w:rsid w:val="006551D2"/>
    <w:rsid w:val="0065583A"/>
    <w:rsid w:val="00655D12"/>
    <w:rsid w:val="00656F14"/>
    <w:rsid w:val="00656F7E"/>
    <w:rsid w:val="006604A2"/>
    <w:rsid w:val="006606C3"/>
    <w:rsid w:val="00660826"/>
    <w:rsid w:val="00661103"/>
    <w:rsid w:val="00661518"/>
    <w:rsid w:val="00661D45"/>
    <w:rsid w:val="0066218E"/>
    <w:rsid w:val="00662A84"/>
    <w:rsid w:val="0066488D"/>
    <w:rsid w:val="006649FF"/>
    <w:rsid w:val="006655E2"/>
    <w:rsid w:val="00666764"/>
    <w:rsid w:val="00670DBC"/>
    <w:rsid w:val="00673100"/>
    <w:rsid w:val="00674A1E"/>
    <w:rsid w:val="00675D87"/>
    <w:rsid w:val="006768BC"/>
    <w:rsid w:val="006769BC"/>
    <w:rsid w:val="0067754B"/>
    <w:rsid w:val="00677790"/>
    <w:rsid w:val="00680A37"/>
    <w:rsid w:val="00680BFD"/>
    <w:rsid w:val="00681429"/>
    <w:rsid w:val="00682B6E"/>
    <w:rsid w:val="0068311A"/>
    <w:rsid w:val="0068364A"/>
    <w:rsid w:val="006845AB"/>
    <w:rsid w:val="00684A0C"/>
    <w:rsid w:val="00690BD8"/>
    <w:rsid w:val="00691115"/>
    <w:rsid w:val="00692DFF"/>
    <w:rsid w:val="00693067"/>
    <w:rsid w:val="00693B31"/>
    <w:rsid w:val="00694D91"/>
    <w:rsid w:val="0069594B"/>
    <w:rsid w:val="0069761A"/>
    <w:rsid w:val="006A03D1"/>
    <w:rsid w:val="006A0A2A"/>
    <w:rsid w:val="006A195F"/>
    <w:rsid w:val="006A199D"/>
    <w:rsid w:val="006A26AD"/>
    <w:rsid w:val="006A270A"/>
    <w:rsid w:val="006A5276"/>
    <w:rsid w:val="006A5813"/>
    <w:rsid w:val="006A5B84"/>
    <w:rsid w:val="006A694F"/>
    <w:rsid w:val="006A6990"/>
    <w:rsid w:val="006B03A2"/>
    <w:rsid w:val="006B1332"/>
    <w:rsid w:val="006B140B"/>
    <w:rsid w:val="006B159E"/>
    <w:rsid w:val="006B1AC4"/>
    <w:rsid w:val="006B4BBF"/>
    <w:rsid w:val="006B59CF"/>
    <w:rsid w:val="006B7097"/>
    <w:rsid w:val="006B71CB"/>
    <w:rsid w:val="006C2911"/>
    <w:rsid w:val="006C5307"/>
    <w:rsid w:val="006C5676"/>
    <w:rsid w:val="006C5A4A"/>
    <w:rsid w:val="006C62C9"/>
    <w:rsid w:val="006C6BD2"/>
    <w:rsid w:val="006C717A"/>
    <w:rsid w:val="006C7EFB"/>
    <w:rsid w:val="006D03D5"/>
    <w:rsid w:val="006D087D"/>
    <w:rsid w:val="006D1A5C"/>
    <w:rsid w:val="006D1B57"/>
    <w:rsid w:val="006D237D"/>
    <w:rsid w:val="006D29DD"/>
    <w:rsid w:val="006D2C59"/>
    <w:rsid w:val="006D60A1"/>
    <w:rsid w:val="006D726B"/>
    <w:rsid w:val="006D769E"/>
    <w:rsid w:val="006D76E6"/>
    <w:rsid w:val="006D7B6F"/>
    <w:rsid w:val="006E0650"/>
    <w:rsid w:val="006E0A09"/>
    <w:rsid w:val="006E1575"/>
    <w:rsid w:val="006E28B2"/>
    <w:rsid w:val="006E2D62"/>
    <w:rsid w:val="006E3973"/>
    <w:rsid w:val="006E3BF1"/>
    <w:rsid w:val="006E3CEF"/>
    <w:rsid w:val="006E4F0C"/>
    <w:rsid w:val="006E5627"/>
    <w:rsid w:val="006E5884"/>
    <w:rsid w:val="006E5B1B"/>
    <w:rsid w:val="006E5C2C"/>
    <w:rsid w:val="006E6C28"/>
    <w:rsid w:val="006E7A6C"/>
    <w:rsid w:val="006E7F5D"/>
    <w:rsid w:val="006F15C6"/>
    <w:rsid w:val="006F21BA"/>
    <w:rsid w:val="006F23C3"/>
    <w:rsid w:val="006F2937"/>
    <w:rsid w:val="006F5071"/>
    <w:rsid w:val="006F516A"/>
    <w:rsid w:val="006F605C"/>
    <w:rsid w:val="006F69FB"/>
    <w:rsid w:val="006F7D67"/>
    <w:rsid w:val="0070021C"/>
    <w:rsid w:val="00701982"/>
    <w:rsid w:val="007027F6"/>
    <w:rsid w:val="00702E13"/>
    <w:rsid w:val="00705F24"/>
    <w:rsid w:val="00706383"/>
    <w:rsid w:val="007069B1"/>
    <w:rsid w:val="00710A92"/>
    <w:rsid w:val="007117A6"/>
    <w:rsid w:val="00711CBD"/>
    <w:rsid w:val="00711DAD"/>
    <w:rsid w:val="00711DF5"/>
    <w:rsid w:val="00715632"/>
    <w:rsid w:val="0071596C"/>
    <w:rsid w:val="00715FB2"/>
    <w:rsid w:val="00720FB5"/>
    <w:rsid w:val="007210C3"/>
    <w:rsid w:val="007217D7"/>
    <w:rsid w:val="007225E8"/>
    <w:rsid w:val="0072315E"/>
    <w:rsid w:val="00723E1F"/>
    <w:rsid w:val="007249A0"/>
    <w:rsid w:val="00725522"/>
    <w:rsid w:val="00726B2E"/>
    <w:rsid w:val="0072732F"/>
    <w:rsid w:val="00727DFB"/>
    <w:rsid w:val="00730253"/>
    <w:rsid w:val="00730A5E"/>
    <w:rsid w:val="00730AAE"/>
    <w:rsid w:val="0073118C"/>
    <w:rsid w:val="00731E0E"/>
    <w:rsid w:val="00731F19"/>
    <w:rsid w:val="00732C60"/>
    <w:rsid w:val="00733096"/>
    <w:rsid w:val="00733782"/>
    <w:rsid w:val="00733801"/>
    <w:rsid w:val="00733ACA"/>
    <w:rsid w:val="00734485"/>
    <w:rsid w:val="00735D90"/>
    <w:rsid w:val="007374E7"/>
    <w:rsid w:val="0073765E"/>
    <w:rsid w:val="00741DBF"/>
    <w:rsid w:val="00741E00"/>
    <w:rsid w:val="00742800"/>
    <w:rsid w:val="0074383A"/>
    <w:rsid w:val="00743F9D"/>
    <w:rsid w:val="00744100"/>
    <w:rsid w:val="007443CC"/>
    <w:rsid w:val="007453DA"/>
    <w:rsid w:val="0074563B"/>
    <w:rsid w:val="00746EC5"/>
    <w:rsid w:val="00747529"/>
    <w:rsid w:val="007505FD"/>
    <w:rsid w:val="00750A53"/>
    <w:rsid w:val="007511ED"/>
    <w:rsid w:val="007515AD"/>
    <w:rsid w:val="00751AF3"/>
    <w:rsid w:val="0075380A"/>
    <w:rsid w:val="0075394F"/>
    <w:rsid w:val="00753E41"/>
    <w:rsid w:val="00754552"/>
    <w:rsid w:val="0075469B"/>
    <w:rsid w:val="0075714C"/>
    <w:rsid w:val="00757DC5"/>
    <w:rsid w:val="00761892"/>
    <w:rsid w:val="0076434C"/>
    <w:rsid w:val="00764AC6"/>
    <w:rsid w:val="00766758"/>
    <w:rsid w:val="007679F1"/>
    <w:rsid w:val="007712AC"/>
    <w:rsid w:val="00771DD9"/>
    <w:rsid w:val="007723DB"/>
    <w:rsid w:val="0077315C"/>
    <w:rsid w:val="00773421"/>
    <w:rsid w:val="00774461"/>
    <w:rsid w:val="007744D9"/>
    <w:rsid w:val="00774A65"/>
    <w:rsid w:val="0077578B"/>
    <w:rsid w:val="0077592C"/>
    <w:rsid w:val="007759D4"/>
    <w:rsid w:val="00775E67"/>
    <w:rsid w:val="00780448"/>
    <w:rsid w:val="00780A8D"/>
    <w:rsid w:val="007840BB"/>
    <w:rsid w:val="00785073"/>
    <w:rsid w:val="00786408"/>
    <w:rsid w:val="007868D1"/>
    <w:rsid w:val="007868E5"/>
    <w:rsid w:val="00786A22"/>
    <w:rsid w:val="00787521"/>
    <w:rsid w:val="00790550"/>
    <w:rsid w:val="00790AE5"/>
    <w:rsid w:val="0079105D"/>
    <w:rsid w:val="0079105F"/>
    <w:rsid w:val="00791A60"/>
    <w:rsid w:val="00791B66"/>
    <w:rsid w:val="00791F00"/>
    <w:rsid w:val="00792683"/>
    <w:rsid w:val="00792D47"/>
    <w:rsid w:val="00793FC5"/>
    <w:rsid w:val="00794025"/>
    <w:rsid w:val="0079501B"/>
    <w:rsid w:val="0079509E"/>
    <w:rsid w:val="007963DE"/>
    <w:rsid w:val="007970C5"/>
    <w:rsid w:val="007A0A99"/>
    <w:rsid w:val="007A272D"/>
    <w:rsid w:val="007A3149"/>
    <w:rsid w:val="007A48DA"/>
    <w:rsid w:val="007A4B64"/>
    <w:rsid w:val="007A5856"/>
    <w:rsid w:val="007A58B0"/>
    <w:rsid w:val="007A6096"/>
    <w:rsid w:val="007A63E4"/>
    <w:rsid w:val="007A6E27"/>
    <w:rsid w:val="007B00AE"/>
    <w:rsid w:val="007B0265"/>
    <w:rsid w:val="007B288F"/>
    <w:rsid w:val="007B2923"/>
    <w:rsid w:val="007B29B9"/>
    <w:rsid w:val="007B476D"/>
    <w:rsid w:val="007B47E4"/>
    <w:rsid w:val="007B54AB"/>
    <w:rsid w:val="007B5DC1"/>
    <w:rsid w:val="007B6321"/>
    <w:rsid w:val="007B6E1E"/>
    <w:rsid w:val="007B7C0B"/>
    <w:rsid w:val="007C0330"/>
    <w:rsid w:val="007C27B9"/>
    <w:rsid w:val="007C284D"/>
    <w:rsid w:val="007C368D"/>
    <w:rsid w:val="007C38C4"/>
    <w:rsid w:val="007C55DC"/>
    <w:rsid w:val="007C5D93"/>
    <w:rsid w:val="007C61A3"/>
    <w:rsid w:val="007C67AE"/>
    <w:rsid w:val="007C7021"/>
    <w:rsid w:val="007C70E1"/>
    <w:rsid w:val="007C7354"/>
    <w:rsid w:val="007D028A"/>
    <w:rsid w:val="007D372F"/>
    <w:rsid w:val="007D3832"/>
    <w:rsid w:val="007D39F1"/>
    <w:rsid w:val="007D3B0A"/>
    <w:rsid w:val="007D4578"/>
    <w:rsid w:val="007D4ABF"/>
    <w:rsid w:val="007D4C94"/>
    <w:rsid w:val="007D52C5"/>
    <w:rsid w:val="007D561E"/>
    <w:rsid w:val="007D5C60"/>
    <w:rsid w:val="007D61BB"/>
    <w:rsid w:val="007E06E2"/>
    <w:rsid w:val="007E0CA7"/>
    <w:rsid w:val="007E22F9"/>
    <w:rsid w:val="007E265D"/>
    <w:rsid w:val="007E2A87"/>
    <w:rsid w:val="007E2BB4"/>
    <w:rsid w:val="007E4A81"/>
    <w:rsid w:val="007E512E"/>
    <w:rsid w:val="007E590F"/>
    <w:rsid w:val="007E61CC"/>
    <w:rsid w:val="007E6273"/>
    <w:rsid w:val="007E63A5"/>
    <w:rsid w:val="007E63F4"/>
    <w:rsid w:val="007E720D"/>
    <w:rsid w:val="007E756B"/>
    <w:rsid w:val="007F062C"/>
    <w:rsid w:val="007F19C2"/>
    <w:rsid w:val="007F214C"/>
    <w:rsid w:val="007F34E4"/>
    <w:rsid w:val="007F3CD9"/>
    <w:rsid w:val="007F44AB"/>
    <w:rsid w:val="007F6990"/>
    <w:rsid w:val="007F7F6C"/>
    <w:rsid w:val="007F7FE4"/>
    <w:rsid w:val="0080014C"/>
    <w:rsid w:val="008009A4"/>
    <w:rsid w:val="00801E82"/>
    <w:rsid w:val="00802AB9"/>
    <w:rsid w:val="00802D11"/>
    <w:rsid w:val="00803129"/>
    <w:rsid w:val="008036DE"/>
    <w:rsid w:val="00804A50"/>
    <w:rsid w:val="00805682"/>
    <w:rsid w:val="00806B37"/>
    <w:rsid w:val="00806CF9"/>
    <w:rsid w:val="00807106"/>
    <w:rsid w:val="00807244"/>
    <w:rsid w:val="008077F8"/>
    <w:rsid w:val="00807D0C"/>
    <w:rsid w:val="00807F85"/>
    <w:rsid w:val="0081021E"/>
    <w:rsid w:val="008118CC"/>
    <w:rsid w:val="00812442"/>
    <w:rsid w:val="00815008"/>
    <w:rsid w:val="0081582A"/>
    <w:rsid w:val="00815DE3"/>
    <w:rsid w:val="00820074"/>
    <w:rsid w:val="00820B5D"/>
    <w:rsid w:val="00820E44"/>
    <w:rsid w:val="00821441"/>
    <w:rsid w:val="00821872"/>
    <w:rsid w:val="008224FF"/>
    <w:rsid w:val="00823E03"/>
    <w:rsid w:val="00824542"/>
    <w:rsid w:val="0082483E"/>
    <w:rsid w:val="008248EF"/>
    <w:rsid w:val="00825349"/>
    <w:rsid w:val="00825A86"/>
    <w:rsid w:val="00826580"/>
    <w:rsid w:val="00827B48"/>
    <w:rsid w:val="008301D3"/>
    <w:rsid w:val="00830533"/>
    <w:rsid w:val="00830940"/>
    <w:rsid w:val="00830AF8"/>
    <w:rsid w:val="00830E11"/>
    <w:rsid w:val="0083192A"/>
    <w:rsid w:val="00831DB2"/>
    <w:rsid w:val="00831F75"/>
    <w:rsid w:val="00832961"/>
    <w:rsid w:val="008338D1"/>
    <w:rsid w:val="00833B9F"/>
    <w:rsid w:val="00834C2F"/>
    <w:rsid w:val="00834E48"/>
    <w:rsid w:val="0083793B"/>
    <w:rsid w:val="00841BDA"/>
    <w:rsid w:val="00842ACD"/>
    <w:rsid w:val="00842EB3"/>
    <w:rsid w:val="00843A2E"/>
    <w:rsid w:val="008441BC"/>
    <w:rsid w:val="0084431E"/>
    <w:rsid w:val="00844C9C"/>
    <w:rsid w:val="0084628C"/>
    <w:rsid w:val="00846351"/>
    <w:rsid w:val="008468B2"/>
    <w:rsid w:val="00847505"/>
    <w:rsid w:val="008504FB"/>
    <w:rsid w:val="00851E4D"/>
    <w:rsid w:val="00852490"/>
    <w:rsid w:val="00852898"/>
    <w:rsid w:val="008542ED"/>
    <w:rsid w:val="00854744"/>
    <w:rsid w:val="008547FE"/>
    <w:rsid w:val="00856FC3"/>
    <w:rsid w:val="008601F2"/>
    <w:rsid w:val="00861890"/>
    <w:rsid w:val="00861BDE"/>
    <w:rsid w:val="00861D41"/>
    <w:rsid w:val="0086479F"/>
    <w:rsid w:val="00864BC1"/>
    <w:rsid w:val="0086503C"/>
    <w:rsid w:val="00865E00"/>
    <w:rsid w:val="00867311"/>
    <w:rsid w:val="00867C57"/>
    <w:rsid w:val="00872928"/>
    <w:rsid w:val="0087334A"/>
    <w:rsid w:val="00875723"/>
    <w:rsid w:val="00876AF1"/>
    <w:rsid w:val="00880338"/>
    <w:rsid w:val="0088153C"/>
    <w:rsid w:val="00882F21"/>
    <w:rsid w:val="00883012"/>
    <w:rsid w:val="00884075"/>
    <w:rsid w:val="008842D8"/>
    <w:rsid w:val="008856B7"/>
    <w:rsid w:val="00885A41"/>
    <w:rsid w:val="00885F57"/>
    <w:rsid w:val="00886986"/>
    <w:rsid w:val="00886D02"/>
    <w:rsid w:val="00886E5F"/>
    <w:rsid w:val="0088700D"/>
    <w:rsid w:val="008878B2"/>
    <w:rsid w:val="0089242B"/>
    <w:rsid w:val="00892FAA"/>
    <w:rsid w:val="0089398B"/>
    <w:rsid w:val="00893D1A"/>
    <w:rsid w:val="00895E17"/>
    <w:rsid w:val="00896AFD"/>
    <w:rsid w:val="008A39F0"/>
    <w:rsid w:val="008A4053"/>
    <w:rsid w:val="008A585A"/>
    <w:rsid w:val="008A59BC"/>
    <w:rsid w:val="008A7C02"/>
    <w:rsid w:val="008B019F"/>
    <w:rsid w:val="008B091A"/>
    <w:rsid w:val="008B1089"/>
    <w:rsid w:val="008B130C"/>
    <w:rsid w:val="008B1712"/>
    <w:rsid w:val="008B178F"/>
    <w:rsid w:val="008B1896"/>
    <w:rsid w:val="008B2820"/>
    <w:rsid w:val="008B37D5"/>
    <w:rsid w:val="008B3C37"/>
    <w:rsid w:val="008B3CCB"/>
    <w:rsid w:val="008B4208"/>
    <w:rsid w:val="008B4337"/>
    <w:rsid w:val="008B47DE"/>
    <w:rsid w:val="008B4C9F"/>
    <w:rsid w:val="008B573C"/>
    <w:rsid w:val="008B7B24"/>
    <w:rsid w:val="008C1B5E"/>
    <w:rsid w:val="008C2D07"/>
    <w:rsid w:val="008C38E4"/>
    <w:rsid w:val="008C3AB3"/>
    <w:rsid w:val="008C4236"/>
    <w:rsid w:val="008C535F"/>
    <w:rsid w:val="008C62AE"/>
    <w:rsid w:val="008D0A22"/>
    <w:rsid w:val="008D0F4E"/>
    <w:rsid w:val="008D47B8"/>
    <w:rsid w:val="008D52D5"/>
    <w:rsid w:val="008D547D"/>
    <w:rsid w:val="008D60DD"/>
    <w:rsid w:val="008D65A4"/>
    <w:rsid w:val="008D6991"/>
    <w:rsid w:val="008D7B52"/>
    <w:rsid w:val="008D7F34"/>
    <w:rsid w:val="008E0DC9"/>
    <w:rsid w:val="008E0ED8"/>
    <w:rsid w:val="008E1477"/>
    <w:rsid w:val="008E1478"/>
    <w:rsid w:val="008E17DE"/>
    <w:rsid w:val="008E2E8C"/>
    <w:rsid w:val="008E7FF8"/>
    <w:rsid w:val="008F07A0"/>
    <w:rsid w:val="008F1362"/>
    <w:rsid w:val="008F1970"/>
    <w:rsid w:val="008F2914"/>
    <w:rsid w:val="008F2B6C"/>
    <w:rsid w:val="008F345E"/>
    <w:rsid w:val="008F3EB8"/>
    <w:rsid w:val="008F4334"/>
    <w:rsid w:val="008F4FB2"/>
    <w:rsid w:val="008F5457"/>
    <w:rsid w:val="008F5642"/>
    <w:rsid w:val="008F6A24"/>
    <w:rsid w:val="008F7BC7"/>
    <w:rsid w:val="008F7E9A"/>
    <w:rsid w:val="009005FB"/>
    <w:rsid w:val="00900BCD"/>
    <w:rsid w:val="0090150A"/>
    <w:rsid w:val="00902EB4"/>
    <w:rsid w:val="0090373C"/>
    <w:rsid w:val="00903EA0"/>
    <w:rsid w:val="00904514"/>
    <w:rsid w:val="00904EE8"/>
    <w:rsid w:val="00905E1B"/>
    <w:rsid w:val="00906090"/>
    <w:rsid w:val="0090670A"/>
    <w:rsid w:val="0090741F"/>
    <w:rsid w:val="00907944"/>
    <w:rsid w:val="00907991"/>
    <w:rsid w:val="00907ABE"/>
    <w:rsid w:val="009112E4"/>
    <w:rsid w:val="009119EC"/>
    <w:rsid w:val="00912B9F"/>
    <w:rsid w:val="00912EBE"/>
    <w:rsid w:val="00913736"/>
    <w:rsid w:val="00913FEB"/>
    <w:rsid w:val="00914061"/>
    <w:rsid w:val="009147BF"/>
    <w:rsid w:val="00915B89"/>
    <w:rsid w:val="00916C8D"/>
    <w:rsid w:val="00917E46"/>
    <w:rsid w:val="00917EA6"/>
    <w:rsid w:val="00920E91"/>
    <w:rsid w:val="00921224"/>
    <w:rsid w:val="00921DAD"/>
    <w:rsid w:val="00922ECC"/>
    <w:rsid w:val="009237F4"/>
    <w:rsid w:val="00925089"/>
    <w:rsid w:val="00926A1E"/>
    <w:rsid w:val="00926E02"/>
    <w:rsid w:val="00927871"/>
    <w:rsid w:val="009301F1"/>
    <w:rsid w:val="00931AE8"/>
    <w:rsid w:val="0093362C"/>
    <w:rsid w:val="00933A9C"/>
    <w:rsid w:val="00933FFF"/>
    <w:rsid w:val="009350E7"/>
    <w:rsid w:val="0093542B"/>
    <w:rsid w:val="009358CD"/>
    <w:rsid w:val="009360F0"/>
    <w:rsid w:val="00937479"/>
    <w:rsid w:val="00937F18"/>
    <w:rsid w:val="00940597"/>
    <w:rsid w:val="00940B50"/>
    <w:rsid w:val="0094109F"/>
    <w:rsid w:val="009418F8"/>
    <w:rsid w:val="00942226"/>
    <w:rsid w:val="009431ED"/>
    <w:rsid w:val="00943921"/>
    <w:rsid w:val="00944816"/>
    <w:rsid w:val="009465B9"/>
    <w:rsid w:val="00947512"/>
    <w:rsid w:val="00947AFB"/>
    <w:rsid w:val="00947CD3"/>
    <w:rsid w:val="00950FFC"/>
    <w:rsid w:val="00951349"/>
    <w:rsid w:val="00951420"/>
    <w:rsid w:val="00953222"/>
    <w:rsid w:val="00953C60"/>
    <w:rsid w:val="0095420E"/>
    <w:rsid w:val="00954358"/>
    <w:rsid w:val="00955DBF"/>
    <w:rsid w:val="0095758A"/>
    <w:rsid w:val="00957F6A"/>
    <w:rsid w:val="00960304"/>
    <w:rsid w:val="009604F4"/>
    <w:rsid w:val="00960779"/>
    <w:rsid w:val="00961636"/>
    <w:rsid w:val="00961820"/>
    <w:rsid w:val="009625A2"/>
    <w:rsid w:val="00962B63"/>
    <w:rsid w:val="009641F4"/>
    <w:rsid w:val="00964D5B"/>
    <w:rsid w:val="00965B74"/>
    <w:rsid w:val="0097176D"/>
    <w:rsid w:val="009732CD"/>
    <w:rsid w:val="00973981"/>
    <w:rsid w:val="0097483A"/>
    <w:rsid w:val="00974A47"/>
    <w:rsid w:val="00975AA6"/>
    <w:rsid w:val="00981316"/>
    <w:rsid w:val="00981B49"/>
    <w:rsid w:val="00984BF2"/>
    <w:rsid w:val="00984F0E"/>
    <w:rsid w:val="009858BA"/>
    <w:rsid w:val="009867D3"/>
    <w:rsid w:val="0098794B"/>
    <w:rsid w:val="00990090"/>
    <w:rsid w:val="00990F9E"/>
    <w:rsid w:val="00991973"/>
    <w:rsid w:val="009919C1"/>
    <w:rsid w:val="00993BFC"/>
    <w:rsid w:val="00995AD5"/>
    <w:rsid w:val="0099644C"/>
    <w:rsid w:val="009A0218"/>
    <w:rsid w:val="009A10C7"/>
    <w:rsid w:val="009A2118"/>
    <w:rsid w:val="009A423A"/>
    <w:rsid w:val="009A4670"/>
    <w:rsid w:val="009A47B6"/>
    <w:rsid w:val="009A515D"/>
    <w:rsid w:val="009A527F"/>
    <w:rsid w:val="009A59CD"/>
    <w:rsid w:val="009A5D77"/>
    <w:rsid w:val="009A68D6"/>
    <w:rsid w:val="009A6901"/>
    <w:rsid w:val="009A6B44"/>
    <w:rsid w:val="009B1716"/>
    <w:rsid w:val="009B39F7"/>
    <w:rsid w:val="009B465B"/>
    <w:rsid w:val="009B46F3"/>
    <w:rsid w:val="009B5418"/>
    <w:rsid w:val="009B6127"/>
    <w:rsid w:val="009B747D"/>
    <w:rsid w:val="009B7C6E"/>
    <w:rsid w:val="009C0767"/>
    <w:rsid w:val="009C1283"/>
    <w:rsid w:val="009C22EF"/>
    <w:rsid w:val="009C24D3"/>
    <w:rsid w:val="009C54DD"/>
    <w:rsid w:val="009C5EAC"/>
    <w:rsid w:val="009C7215"/>
    <w:rsid w:val="009C7749"/>
    <w:rsid w:val="009C781C"/>
    <w:rsid w:val="009D35FF"/>
    <w:rsid w:val="009D4033"/>
    <w:rsid w:val="009D436B"/>
    <w:rsid w:val="009D610B"/>
    <w:rsid w:val="009D642A"/>
    <w:rsid w:val="009D6A4E"/>
    <w:rsid w:val="009D6DEE"/>
    <w:rsid w:val="009E17CD"/>
    <w:rsid w:val="009E1E5E"/>
    <w:rsid w:val="009E295E"/>
    <w:rsid w:val="009E54BD"/>
    <w:rsid w:val="009E5C0C"/>
    <w:rsid w:val="009F0016"/>
    <w:rsid w:val="009F0160"/>
    <w:rsid w:val="009F0BA8"/>
    <w:rsid w:val="009F0C2D"/>
    <w:rsid w:val="009F2ADA"/>
    <w:rsid w:val="009F31AF"/>
    <w:rsid w:val="009F4ED3"/>
    <w:rsid w:val="009F4FE1"/>
    <w:rsid w:val="009F64AB"/>
    <w:rsid w:val="009F6A09"/>
    <w:rsid w:val="009F706D"/>
    <w:rsid w:val="00A00373"/>
    <w:rsid w:val="00A0191A"/>
    <w:rsid w:val="00A03AC5"/>
    <w:rsid w:val="00A046F1"/>
    <w:rsid w:val="00A049D2"/>
    <w:rsid w:val="00A051C7"/>
    <w:rsid w:val="00A052A6"/>
    <w:rsid w:val="00A053BF"/>
    <w:rsid w:val="00A05A30"/>
    <w:rsid w:val="00A05B71"/>
    <w:rsid w:val="00A06846"/>
    <w:rsid w:val="00A06ADE"/>
    <w:rsid w:val="00A06C98"/>
    <w:rsid w:val="00A07035"/>
    <w:rsid w:val="00A10BBC"/>
    <w:rsid w:val="00A116D5"/>
    <w:rsid w:val="00A13503"/>
    <w:rsid w:val="00A13C75"/>
    <w:rsid w:val="00A14DDC"/>
    <w:rsid w:val="00A15A15"/>
    <w:rsid w:val="00A17CAA"/>
    <w:rsid w:val="00A20C70"/>
    <w:rsid w:val="00A20F24"/>
    <w:rsid w:val="00A20F42"/>
    <w:rsid w:val="00A211DC"/>
    <w:rsid w:val="00A21512"/>
    <w:rsid w:val="00A215AE"/>
    <w:rsid w:val="00A21B6C"/>
    <w:rsid w:val="00A25358"/>
    <w:rsid w:val="00A25806"/>
    <w:rsid w:val="00A2633A"/>
    <w:rsid w:val="00A266EA"/>
    <w:rsid w:val="00A26792"/>
    <w:rsid w:val="00A270D3"/>
    <w:rsid w:val="00A27B1D"/>
    <w:rsid w:val="00A312BB"/>
    <w:rsid w:val="00A32918"/>
    <w:rsid w:val="00A349D7"/>
    <w:rsid w:val="00A34EF5"/>
    <w:rsid w:val="00A359FC"/>
    <w:rsid w:val="00A35CA1"/>
    <w:rsid w:val="00A3644B"/>
    <w:rsid w:val="00A37717"/>
    <w:rsid w:val="00A377A9"/>
    <w:rsid w:val="00A40016"/>
    <w:rsid w:val="00A404B0"/>
    <w:rsid w:val="00A40D88"/>
    <w:rsid w:val="00A4126B"/>
    <w:rsid w:val="00A41B0E"/>
    <w:rsid w:val="00A423A6"/>
    <w:rsid w:val="00A4274B"/>
    <w:rsid w:val="00A43848"/>
    <w:rsid w:val="00A43EDE"/>
    <w:rsid w:val="00A446CD"/>
    <w:rsid w:val="00A44CDE"/>
    <w:rsid w:val="00A44CEF"/>
    <w:rsid w:val="00A44EAA"/>
    <w:rsid w:val="00A4529F"/>
    <w:rsid w:val="00A45806"/>
    <w:rsid w:val="00A46921"/>
    <w:rsid w:val="00A500CF"/>
    <w:rsid w:val="00A502DC"/>
    <w:rsid w:val="00A508B6"/>
    <w:rsid w:val="00A516B8"/>
    <w:rsid w:val="00A5187A"/>
    <w:rsid w:val="00A51BAA"/>
    <w:rsid w:val="00A53069"/>
    <w:rsid w:val="00A53A52"/>
    <w:rsid w:val="00A54A8A"/>
    <w:rsid w:val="00A552DB"/>
    <w:rsid w:val="00A55414"/>
    <w:rsid w:val="00A5628C"/>
    <w:rsid w:val="00A5669C"/>
    <w:rsid w:val="00A61364"/>
    <w:rsid w:val="00A613DA"/>
    <w:rsid w:val="00A61A2E"/>
    <w:rsid w:val="00A61AF6"/>
    <w:rsid w:val="00A634E0"/>
    <w:rsid w:val="00A638F7"/>
    <w:rsid w:val="00A63C93"/>
    <w:rsid w:val="00A65B67"/>
    <w:rsid w:val="00A675A9"/>
    <w:rsid w:val="00A67AFA"/>
    <w:rsid w:val="00A67CAF"/>
    <w:rsid w:val="00A71BB8"/>
    <w:rsid w:val="00A71DEC"/>
    <w:rsid w:val="00A722FC"/>
    <w:rsid w:val="00A72C31"/>
    <w:rsid w:val="00A732D4"/>
    <w:rsid w:val="00A739B2"/>
    <w:rsid w:val="00A74E14"/>
    <w:rsid w:val="00A75630"/>
    <w:rsid w:val="00A75A8C"/>
    <w:rsid w:val="00A77268"/>
    <w:rsid w:val="00A80401"/>
    <w:rsid w:val="00A80984"/>
    <w:rsid w:val="00A80B31"/>
    <w:rsid w:val="00A81246"/>
    <w:rsid w:val="00A81710"/>
    <w:rsid w:val="00A81BF3"/>
    <w:rsid w:val="00A81C82"/>
    <w:rsid w:val="00A81CCD"/>
    <w:rsid w:val="00A81EDF"/>
    <w:rsid w:val="00A8274E"/>
    <w:rsid w:val="00A82883"/>
    <w:rsid w:val="00A831D9"/>
    <w:rsid w:val="00A833D7"/>
    <w:rsid w:val="00A83C2A"/>
    <w:rsid w:val="00A843A2"/>
    <w:rsid w:val="00A848C6"/>
    <w:rsid w:val="00A84EB9"/>
    <w:rsid w:val="00A85223"/>
    <w:rsid w:val="00A8539B"/>
    <w:rsid w:val="00A85926"/>
    <w:rsid w:val="00A8598D"/>
    <w:rsid w:val="00A860FA"/>
    <w:rsid w:val="00A87154"/>
    <w:rsid w:val="00A876CE"/>
    <w:rsid w:val="00A87DB6"/>
    <w:rsid w:val="00A903DC"/>
    <w:rsid w:val="00A91718"/>
    <w:rsid w:val="00A91E7B"/>
    <w:rsid w:val="00A9231A"/>
    <w:rsid w:val="00A92BCB"/>
    <w:rsid w:val="00A92DA9"/>
    <w:rsid w:val="00A93754"/>
    <w:rsid w:val="00A94B33"/>
    <w:rsid w:val="00A95DA2"/>
    <w:rsid w:val="00A9719F"/>
    <w:rsid w:val="00A974B3"/>
    <w:rsid w:val="00A977FD"/>
    <w:rsid w:val="00AA09A5"/>
    <w:rsid w:val="00AA11C4"/>
    <w:rsid w:val="00AA1598"/>
    <w:rsid w:val="00AA2075"/>
    <w:rsid w:val="00AA2C62"/>
    <w:rsid w:val="00AA37E1"/>
    <w:rsid w:val="00AA50FE"/>
    <w:rsid w:val="00AA52FA"/>
    <w:rsid w:val="00AA5590"/>
    <w:rsid w:val="00AA7F13"/>
    <w:rsid w:val="00AB099A"/>
    <w:rsid w:val="00AB1937"/>
    <w:rsid w:val="00AB22DF"/>
    <w:rsid w:val="00AB3B15"/>
    <w:rsid w:val="00AB3B39"/>
    <w:rsid w:val="00AB53D5"/>
    <w:rsid w:val="00AB55A6"/>
    <w:rsid w:val="00AB64B3"/>
    <w:rsid w:val="00AB6D38"/>
    <w:rsid w:val="00AB6FC7"/>
    <w:rsid w:val="00AB7C3D"/>
    <w:rsid w:val="00AB7F80"/>
    <w:rsid w:val="00AC0B56"/>
    <w:rsid w:val="00AC0D4A"/>
    <w:rsid w:val="00AC2160"/>
    <w:rsid w:val="00AC26A9"/>
    <w:rsid w:val="00AC34CF"/>
    <w:rsid w:val="00AC3627"/>
    <w:rsid w:val="00AC49D5"/>
    <w:rsid w:val="00AC4BA1"/>
    <w:rsid w:val="00AC5318"/>
    <w:rsid w:val="00AC5E8F"/>
    <w:rsid w:val="00AC69FE"/>
    <w:rsid w:val="00AC6C09"/>
    <w:rsid w:val="00AC7056"/>
    <w:rsid w:val="00AC761C"/>
    <w:rsid w:val="00AC7747"/>
    <w:rsid w:val="00AC7EED"/>
    <w:rsid w:val="00AD0C3C"/>
    <w:rsid w:val="00AD12B4"/>
    <w:rsid w:val="00AD235B"/>
    <w:rsid w:val="00AD27E6"/>
    <w:rsid w:val="00AD3586"/>
    <w:rsid w:val="00AD4354"/>
    <w:rsid w:val="00AD52D5"/>
    <w:rsid w:val="00AD5531"/>
    <w:rsid w:val="00AD674B"/>
    <w:rsid w:val="00AD6B4E"/>
    <w:rsid w:val="00AD6E36"/>
    <w:rsid w:val="00AE0D41"/>
    <w:rsid w:val="00AE111C"/>
    <w:rsid w:val="00AE2505"/>
    <w:rsid w:val="00AE2737"/>
    <w:rsid w:val="00AE2ACE"/>
    <w:rsid w:val="00AE35C8"/>
    <w:rsid w:val="00AE361C"/>
    <w:rsid w:val="00AE364D"/>
    <w:rsid w:val="00AE41EE"/>
    <w:rsid w:val="00AE460F"/>
    <w:rsid w:val="00AE4D8A"/>
    <w:rsid w:val="00AF04E2"/>
    <w:rsid w:val="00AF0DE9"/>
    <w:rsid w:val="00AF102C"/>
    <w:rsid w:val="00AF102D"/>
    <w:rsid w:val="00AF130D"/>
    <w:rsid w:val="00AF2328"/>
    <w:rsid w:val="00AF2403"/>
    <w:rsid w:val="00AF343E"/>
    <w:rsid w:val="00AF5013"/>
    <w:rsid w:val="00AF5550"/>
    <w:rsid w:val="00AF67FF"/>
    <w:rsid w:val="00AF6EC8"/>
    <w:rsid w:val="00AF718D"/>
    <w:rsid w:val="00AF760C"/>
    <w:rsid w:val="00B0187D"/>
    <w:rsid w:val="00B01D89"/>
    <w:rsid w:val="00B02130"/>
    <w:rsid w:val="00B0304A"/>
    <w:rsid w:val="00B04C4D"/>
    <w:rsid w:val="00B04E17"/>
    <w:rsid w:val="00B05B05"/>
    <w:rsid w:val="00B07682"/>
    <w:rsid w:val="00B0790D"/>
    <w:rsid w:val="00B11A27"/>
    <w:rsid w:val="00B11E87"/>
    <w:rsid w:val="00B12030"/>
    <w:rsid w:val="00B12C2B"/>
    <w:rsid w:val="00B153F2"/>
    <w:rsid w:val="00B15672"/>
    <w:rsid w:val="00B165D3"/>
    <w:rsid w:val="00B205FC"/>
    <w:rsid w:val="00B20EA0"/>
    <w:rsid w:val="00B21178"/>
    <w:rsid w:val="00B22265"/>
    <w:rsid w:val="00B22565"/>
    <w:rsid w:val="00B22826"/>
    <w:rsid w:val="00B24196"/>
    <w:rsid w:val="00B2494D"/>
    <w:rsid w:val="00B25821"/>
    <w:rsid w:val="00B26D0B"/>
    <w:rsid w:val="00B301DA"/>
    <w:rsid w:val="00B3054A"/>
    <w:rsid w:val="00B32029"/>
    <w:rsid w:val="00B3244A"/>
    <w:rsid w:val="00B3285D"/>
    <w:rsid w:val="00B328F2"/>
    <w:rsid w:val="00B33868"/>
    <w:rsid w:val="00B34FD5"/>
    <w:rsid w:val="00B35768"/>
    <w:rsid w:val="00B35CB8"/>
    <w:rsid w:val="00B367DB"/>
    <w:rsid w:val="00B41255"/>
    <w:rsid w:val="00B43967"/>
    <w:rsid w:val="00B45434"/>
    <w:rsid w:val="00B45DEE"/>
    <w:rsid w:val="00B46D0E"/>
    <w:rsid w:val="00B502F0"/>
    <w:rsid w:val="00B51A9D"/>
    <w:rsid w:val="00B528A8"/>
    <w:rsid w:val="00B549FC"/>
    <w:rsid w:val="00B5696D"/>
    <w:rsid w:val="00B57261"/>
    <w:rsid w:val="00B6088B"/>
    <w:rsid w:val="00B60A16"/>
    <w:rsid w:val="00B60B42"/>
    <w:rsid w:val="00B60BA5"/>
    <w:rsid w:val="00B60EE9"/>
    <w:rsid w:val="00B6157E"/>
    <w:rsid w:val="00B61AE6"/>
    <w:rsid w:val="00B624EE"/>
    <w:rsid w:val="00B63429"/>
    <w:rsid w:val="00B6403C"/>
    <w:rsid w:val="00B642E6"/>
    <w:rsid w:val="00B66B47"/>
    <w:rsid w:val="00B66C65"/>
    <w:rsid w:val="00B67AE6"/>
    <w:rsid w:val="00B67D5A"/>
    <w:rsid w:val="00B71AFF"/>
    <w:rsid w:val="00B722CA"/>
    <w:rsid w:val="00B73450"/>
    <w:rsid w:val="00B74507"/>
    <w:rsid w:val="00B75D87"/>
    <w:rsid w:val="00B8062D"/>
    <w:rsid w:val="00B80CA4"/>
    <w:rsid w:val="00B81D6D"/>
    <w:rsid w:val="00B830D3"/>
    <w:rsid w:val="00B839A4"/>
    <w:rsid w:val="00B8465C"/>
    <w:rsid w:val="00B84781"/>
    <w:rsid w:val="00B86234"/>
    <w:rsid w:val="00B87C95"/>
    <w:rsid w:val="00B90733"/>
    <w:rsid w:val="00B914E1"/>
    <w:rsid w:val="00B93FB3"/>
    <w:rsid w:val="00B9519A"/>
    <w:rsid w:val="00B954FE"/>
    <w:rsid w:val="00B966A8"/>
    <w:rsid w:val="00BA09B3"/>
    <w:rsid w:val="00BA1356"/>
    <w:rsid w:val="00BA1540"/>
    <w:rsid w:val="00BA27C8"/>
    <w:rsid w:val="00BA2FDB"/>
    <w:rsid w:val="00BA3021"/>
    <w:rsid w:val="00BA34E1"/>
    <w:rsid w:val="00BA3603"/>
    <w:rsid w:val="00BA3A4D"/>
    <w:rsid w:val="00BA4E2A"/>
    <w:rsid w:val="00BA5CBE"/>
    <w:rsid w:val="00BA6AD3"/>
    <w:rsid w:val="00BA6D28"/>
    <w:rsid w:val="00BA7207"/>
    <w:rsid w:val="00BB047B"/>
    <w:rsid w:val="00BB0678"/>
    <w:rsid w:val="00BB0F03"/>
    <w:rsid w:val="00BB209C"/>
    <w:rsid w:val="00BB20F5"/>
    <w:rsid w:val="00BB26DD"/>
    <w:rsid w:val="00BB3A7B"/>
    <w:rsid w:val="00BB3BEB"/>
    <w:rsid w:val="00BB44EB"/>
    <w:rsid w:val="00BB519B"/>
    <w:rsid w:val="00BB62C9"/>
    <w:rsid w:val="00BB6305"/>
    <w:rsid w:val="00BB6FB1"/>
    <w:rsid w:val="00BB7832"/>
    <w:rsid w:val="00BB78DA"/>
    <w:rsid w:val="00BC281C"/>
    <w:rsid w:val="00BC3EAE"/>
    <w:rsid w:val="00BC3F79"/>
    <w:rsid w:val="00BC47A9"/>
    <w:rsid w:val="00BC5051"/>
    <w:rsid w:val="00BC505C"/>
    <w:rsid w:val="00BC62DB"/>
    <w:rsid w:val="00BC6E8A"/>
    <w:rsid w:val="00BC6F1B"/>
    <w:rsid w:val="00BC7491"/>
    <w:rsid w:val="00BC76FF"/>
    <w:rsid w:val="00BD2294"/>
    <w:rsid w:val="00BD29C7"/>
    <w:rsid w:val="00BD2E6B"/>
    <w:rsid w:val="00BD4FCB"/>
    <w:rsid w:val="00BD605C"/>
    <w:rsid w:val="00BD619F"/>
    <w:rsid w:val="00BD6454"/>
    <w:rsid w:val="00BD67E5"/>
    <w:rsid w:val="00BD6852"/>
    <w:rsid w:val="00BD6951"/>
    <w:rsid w:val="00BE04B7"/>
    <w:rsid w:val="00BE2110"/>
    <w:rsid w:val="00BE2DAE"/>
    <w:rsid w:val="00BE2E61"/>
    <w:rsid w:val="00BE4D6C"/>
    <w:rsid w:val="00BE6226"/>
    <w:rsid w:val="00BE758B"/>
    <w:rsid w:val="00BF04CA"/>
    <w:rsid w:val="00BF0B43"/>
    <w:rsid w:val="00BF0F5A"/>
    <w:rsid w:val="00BF10C8"/>
    <w:rsid w:val="00BF1191"/>
    <w:rsid w:val="00BF304C"/>
    <w:rsid w:val="00BF3CF1"/>
    <w:rsid w:val="00BF4245"/>
    <w:rsid w:val="00BF5BA2"/>
    <w:rsid w:val="00BF5C26"/>
    <w:rsid w:val="00BF6019"/>
    <w:rsid w:val="00BF61F4"/>
    <w:rsid w:val="00BF6CC1"/>
    <w:rsid w:val="00BF71FB"/>
    <w:rsid w:val="00BF7326"/>
    <w:rsid w:val="00BF7C76"/>
    <w:rsid w:val="00BF7EA0"/>
    <w:rsid w:val="00C0046B"/>
    <w:rsid w:val="00C00E15"/>
    <w:rsid w:val="00C00F46"/>
    <w:rsid w:val="00C017D5"/>
    <w:rsid w:val="00C01A46"/>
    <w:rsid w:val="00C02F1E"/>
    <w:rsid w:val="00C0382C"/>
    <w:rsid w:val="00C03C90"/>
    <w:rsid w:val="00C05B93"/>
    <w:rsid w:val="00C05C0E"/>
    <w:rsid w:val="00C072F2"/>
    <w:rsid w:val="00C0785C"/>
    <w:rsid w:val="00C0792E"/>
    <w:rsid w:val="00C101CD"/>
    <w:rsid w:val="00C10FD5"/>
    <w:rsid w:val="00C124D9"/>
    <w:rsid w:val="00C14415"/>
    <w:rsid w:val="00C14E56"/>
    <w:rsid w:val="00C15DB3"/>
    <w:rsid w:val="00C17116"/>
    <w:rsid w:val="00C2177C"/>
    <w:rsid w:val="00C21934"/>
    <w:rsid w:val="00C22E5E"/>
    <w:rsid w:val="00C230F8"/>
    <w:rsid w:val="00C23159"/>
    <w:rsid w:val="00C257E0"/>
    <w:rsid w:val="00C2598C"/>
    <w:rsid w:val="00C26DF7"/>
    <w:rsid w:val="00C2704E"/>
    <w:rsid w:val="00C2708F"/>
    <w:rsid w:val="00C2711E"/>
    <w:rsid w:val="00C2730D"/>
    <w:rsid w:val="00C27DE0"/>
    <w:rsid w:val="00C3025D"/>
    <w:rsid w:val="00C30433"/>
    <w:rsid w:val="00C30FA3"/>
    <w:rsid w:val="00C314D4"/>
    <w:rsid w:val="00C3273B"/>
    <w:rsid w:val="00C32D61"/>
    <w:rsid w:val="00C3446C"/>
    <w:rsid w:val="00C345A8"/>
    <w:rsid w:val="00C34717"/>
    <w:rsid w:val="00C34D05"/>
    <w:rsid w:val="00C34E00"/>
    <w:rsid w:val="00C35D60"/>
    <w:rsid w:val="00C36702"/>
    <w:rsid w:val="00C36797"/>
    <w:rsid w:val="00C368E5"/>
    <w:rsid w:val="00C36EF0"/>
    <w:rsid w:val="00C378E3"/>
    <w:rsid w:val="00C37948"/>
    <w:rsid w:val="00C41BF7"/>
    <w:rsid w:val="00C41F01"/>
    <w:rsid w:val="00C42DA1"/>
    <w:rsid w:val="00C4453C"/>
    <w:rsid w:val="00C44E0B"/>
    <w:rsid w:val="00C45F9A"/>
    <w:rsid w:val="00C46C77"/>
    <w:rsid w:val="00C46F7B"/>
    <w:rsid w:val="00C47CCB"/>
    <w:rsid w:val="00C50ADC"/>
    <w:rsid w:val="00C51150"/>
    <w:rsid w:val="00C519AA"/>
    <w:rsid w:val="00C53D21"/>
    <w:rsid w:val="00C53F37"/>
    <w:rsid w:val="00C549B3"/>
    <w:rsid w:val="00C551AB"/>
    <w:rsid w:val="00C557AA"/>
    <w:rsid w:val="00C60D34"/>
    <w:rsid w:val="00C61337"/>
    <w:rsid w:val="00C61344"/>
    <w:rsid w:val="00C61674"/>
    <w:rsid w:val="00C61EB3"/>
    <w:rsid w:val="00C62BED"/>
    <w:rsid w:val="00C6305A"/>
    <w:rsid w:val="00C63B32"/>
    <w:rsid w:val="00C64E86"/>
    <w:rsid w:val="00C65507"/>
    <w:rsid w:val="00C66991"/>
    <w:rsid w:val="00C66C09"/>
    <w:rsid w:val="00C66F47"/>
    <w:rsid w:val="00C67A99"/>
    <w:rsid w:val="00C70835"/>
    <w:rsid w:val="00C70CB7"/>
    <w:rsid w:val="00C72D0E"/>
    <w:rsid w:val="00C7321F"/>
    <w:rsid w:val="00C7396E"/>
    <w:rsid w:val="00C7539C"/>
    <w:rsid w:val="00C76571"/>
    <w:rsid w:val="00C77801"/>
    <w:rsid w:val="00C77A44"/>
    <w:rsid w:val="00C77B16"/>
    <w:rsid w:val="00C77BA9"/>
    <w:rsid w:val="00C80A76"/>
    <w:rsid w:val="00C80F02"/>
    <w:rsid w:val="00C80FAB"/>
    <w:rsid w:val="00C81416"/>
    <w:rsid w:val="00C81F1F"/>
    <w:rsid w:val="00C822F9"/>
    <w:rsid w:val="00C828A5"/>
    <w:rsid w:val="00C84E62"/>
    <w:rsid w:val="00C86AD7"/>
    <w:rsid w:val="00C86D30"/>
    <w:rsid w:val="00C87141"/>
    <w:rsid w:val="00C87A40"/>
    <w:rsid w:val="00C87C9C"/>
    <w:rsid w:val="00C90920"/>
    <w:rsid w:val="00C90BD5"/>
    <w:rsid w:val="00C9109C"/>
    <w:rsid w:val="00C91F33"/>
    <w:rsid w:val="00C92AC9"/>
    <w:rsid w:val="00C92DFF"/>
    <w:rsid w:val="00C93CC8"/>
    <w:rsid w:val="00C94952"/>
    <w:rsid w:val="00C951D8"/>
    <w:rsid w:val="00C96C53"/>
    <w:rsid w:val="00CA0255"/>
    <w:rsid w:val="00CA0B76"/>
    <w:rsid w:val="00CA17DD"/>
    <w:rsid w:val="00CA26E6"/>
    <w:rsid w:val="00CA2CC4"/>
    <w:rsid w:val="00CA2F3C"/>
    <w:rsid w:val="00CA4E52"/>
    <w:rsid w:val="00CA5AFD"/>
    <w:rsid w:val="00CA6F00"/>
    <w:rsid w:val="00CA74EF"/>
    <w:rsid w:val="00CA7C09"/>
    <w:rsid w:val="00CA7DF1"/>
    <w:rsid w:val="00CB203F"/>
    <w:rsid w:val="00CB3DFF"/>
    <w:rsid w:val="00CB3ED3"/>
    <w:rsid w:val="00CB741A"/>
    <w:rsid w:val="00CB79FA"/>
    <w:rsid w:val="00CC11DF"/>
    <w:rsid w:val="00CC194D"/>
    <w:rsid w:val="00CC24F8"/>
    <w:rsid w:val="00CC3367"/>
    <w:rsid w:val="00CC4257"/>
    <w:rsid w:val="00CC42B1"/>
    <w:rsid w:val="00CC559F"/>
    <w:rsid w:val="00CC73AE"/>
    <w:rsid w:val="00CC7409"/>
    <w:rsid w:val="00CC7568"/>
    <w:rsid w:val="00CC7D0C"/>
    <w:rsid w:val="00CD0886"/>
    <w:rsid w:val="00CD09C9"/>
    <w:rsid w:val="00CD0BE1"/>
    <w:rsid w:val="00CD11FC"/>
    <w:rsid w:val="00CD1669"/>
    <w:rsid w:val="00CD1B68"/>
    <w:rsid w:val="00CD2C58"/>
    <w:rsid w:val="00CD3B4B"/>
    <w:rsid w:val="00CD4BA4"/>
    <w:rsid w:val="00CD6869"/>
    <w:rsid w:val="00CE09AA"/>
    <w:rsid w:val="00CE0EEC"/>
    <w:rsid w:val="00CE22C5"/>
    <w:rsid w:val="00CE2936"/>
    <w:rsid w:val="00CE4CBD"/>
    <w:rsid w:val="00CE6CA6"/>
    <w:rsid w:val="00CF0D9D"/>
    <w:rsid w:val="00CF2AD6"/>
    <w:rsid w:val="00CF2E36"/>
    <w:rsid w:val="00CF36F6"/>
    <w:rsid w:val="00CF3852"/>
    <w:rsid w:val="00CF45BD"/>
    <w:rsid w:val="00CF4BDE"/>
    <w:rsid w:val="00CF7476"/>
    <w:rsid w:val="00CF7D64"/>
    <w:rsid w:val="00D00771"/>
    <w:rsid w:val="00D00959"/>
    <w:rsid w:val="00D01065"/>
    <w:rsid w:val="00D0157D"/>
    <w:rsid w:val="00D019A2"/>
    <w:rsid w:val="00D04BB7"/>
    <w:rsid w:val="00D05609"/>
    <w:rsid w:val="00D066D0"/>
    <w:rsid w:val="00D06A84"/>
    <w:rsid w:val="00D06BDE"/>
    <w:rsid w:val="00D10BD2"/>
    <w:rsid w:val="00D12216"/>
    <w:rsid w:val="00D1223B"/>
    <w:rsid w:val="00D13764"/>
    <w:rsid w:val="00D13C33"/>
    <w:rsid w:val="00D14054"/>
    <w:rsid w:val="00D150D2"/>
    <w:rsid w:val="00D158BD"/>
    <w:rsid w:val="00D1648F"/>
    <w:rsid w:val="00D16564"/>
    <w:rsid w:val="00D2050D"/>
    <w:rsid w:val="00D20A1E"/>
    <w:rsid w:val="00D21609"/>
    <w:rsid w:val="00D22507"/>
    <w:rsid w:val="00D254BE"/>
    <w:rsid w:val="00D27010"/>
    <w:rsid w:val="00D3025F"/>
    <w:rsid w:val="00D30BAB"/>
    <w:rsid w:val="00D3136D"/>
    <w:rsid w:val="00D31D2B"/>
    <w:rsid w:val="00D31F22"/>
    <w:rsid w:val="00D32022"/>
    <w:rsid w:val="00D3267C"/>
    <w:rsid w:val="00D33943"/>
    <w:rsid w:val="00D3474F"/>
    <w:rsid w:val="00D34818"/>
    <w:rsid w:val="00D349C5"/>
    <w:rsid w:val="00D367F1"/>
    <w:rsid w:val="00D3796E"/>
    <w:rsid w:val="00D37B3D"/>
    <w:rsid w:val="00D4049C"/>
    <w:rsid w:val="00D42199"/>
    <w:rsid w:val="00D421AC"/>
    <w:rsid w:val="00D4242B"/>
    <w:rsid w:val="00D43DDA"/>
    <w:rsid w:val="00D43F1D"/>
    <w:rsid w:val="00D446EB"/>
    <w:rsid w:val="00D4505C"/>
    <w:rsid w:val="00D4550A"/>
    <w:rsid w:val="00D47F11"/>
    <w:rsid w:val="00D50629"/>
    <w:rsid w:val="00D5103B"/>
    <w:rsid w:val="00D51503"/>
    <w:rsid w:val="00D52A3F"/>
    <w:rsid w:val="00D52D0E"/>
    <w:rsid w:val="00D53589"/>
    <w:rsid w:val="00D553EE"/>
    <w:rsid w:val="00D55642"/>
    <w:rsid w:val="00D55A8C"/>
    <w:rsid w:val="00D55C48"/>
    <w:rsid w:val="00D56490"/>
    <w:rsid w:val="00D5692F"/>
    <w:rsid w:val="00D56F55"/>
    <w:rsid w:val="00D57531"/>
    <w:rsid w:val="00D57AA6"/>
    <w:rsid w:val="00D60F6D"/>
    <w:rsid w:val="00D61A2B"/>
    <w:rsid w:val="00D62C10"/>
    <w:rsid w:val="00D63AAE"/>
    <w:rsid w:val="00D655DD"/>
    <w:rsid w:val="00D65836"/>
    <w:rsid w:val="00D7077C"/>
    <w:rsid w:val="00D71DCA"/>
    <w:rsid w:val="00D71ECE"/>
    <w:rsid w:val="00D7217C"/>
    <w:rsid w:val="00D72776"/>
    <w:rsid w:val="00D739C7"/>
    <w:rsid w:val="00D73BD5"/>
    <w:rsid w:val="00D73CE3"/>
    <w:rsid w:val="00D742C2"/>
    <w:rsid w:val="00D749DA"/>
    <w:rsid w:val="00D75041"/>
    <w:rsid w:val="00D7539E"/>
    <w:rsid w:val="00D75EF0"/>
    <w:rsid w:val="00D76063"/>
    <w:rsid w:val="00D76765"/>
    <w:rsid w:val="00D76938"/>
    <w:rsid w:val="00D77D17"/>
    <w:rsid w:val="00D80679"/>
    <w:rsid w:val="00D813F8"/>
    <w:rsid w:val="00D83B20"/>
    <w:rsid w:val="00D83C2A"/>
    <w:rsid w:val="00D84D73"/>
    <w:rsid w:val="00D85121"/>
    <w:rsid w:val="00D916BB"/>
    <w:rsid w:val="00D91925"/>
    <w:rsid w:val="00D9208B"/>
    <w:rsid w:val="00D921A9"/>
    <w:rsid w:val="00D92AA4"/>
    <w:rsid w:val="00D92FBC"/>
    <w:rsid w:val="00D9304C"/>
    <w:rsid w:val="00D93D93"/>
    <w:rsid w:val="00D94A55"/>
    <w:rsid w:val="00D95243"/>
    <w:rsid w:val="00D952A2"/>
    <w:rsid w:val="00D9556A"/>
    <w:rsid w:val="00D966E9"/>
    <w:rsid w:val="00D96B44"/>
    <w:rsid w:val="00D96BB3"/>
    <w:rsid w:val="00D979BD"/>
    <w:rsid w:val="00D97A77"/>
    <w:rsid w:val="00D97C0D"/>
    <w:rsid w:val="00D97C5F"/>
    <w:rsid w:val="00D97FC5"/>
    <w:rsid w:val="00DA0928"/>
    <w:rsid w:val="00DA0E82"/>
    <w:rsid w:val="00DA22F1"/>
    <w:rsid w:val="00DA255A"/>
    <w:rsid w:val="00DA4512"/>
    <w:rsid w:val="00DA4515"/>
    <w:rsid w:val="00DA4AB9"/>
    <w:rsid w:val="00DA4EE6"/>
    <w:rsid w:val="00DA51F5"/>
    <w:rsid w:val="00DA5714"/>
    <w:rsid w:val="00DA5943"/>
    <w:rsid w:val="00DA69C6"/>
    <w:rsid w:val="00DA69E8"/>
    <w:rsid w:val="00DA7497"/>
    <w:rsid w:val="00DA766F"/>
    <w:rsid w:val="00DB042D"/>
    <w:rsid w:val="00DB0476"/>
    <w:rsid w:val="00DB12CA"/>
    <w:rsid w:val="00DB1475"/>
    <w:rsid w:val="00DB2194"/>
    <w:rsid w:val="00DB23E7"/>
    <w:rsid w:val="00DB517B"/>
    <w:rsid w:val="00DB51E2"/>
    <w:rsid w:val="00DB6375"/>
    <w:rsid w:val="00DB6591"/>
    <w:rsid w:val="00DB72AE"/>
    <w:rsid w:val="00DB7674"/>
    <w:rsid w:val="00DC1F62"/>
    <w:rsid w:val="00DC4CC1"/>
    <w:rsid w:val="00DC78FC"/>
    <w:rsid w:val="00DD06AA"/>
    <w:rsid w:val="00DD1B2B"/>
    <w:rsid w:val="00DD2FF2"/>
    <w:rsid w:val="00DD3A47"/>
    <w:rsid w:val="00DD4E4F"/>
    <w:rsid w:val="00DD51AE"/>
    <w:rsid w:val="00DD5F04"/>
    <w:rsid w:val="00DE017E"/>
    <w:rsid w:val="00DE046A"/>
    <w:rsid w:val="00DE2411"/>
    <w:rsid w:val="00DE24FE"/>
    <w:rsid w:val="00DE3D1E"/>
    <w:rsid w:val="00DE4121"/>
    <w:rsid w:val="00DE5133"/>
    <w:rsid w:val="00DE53B4"/>
    <w:rsid w:val="00DE5A10"/>
    <w:rsid w:val="00DE5C9E"/>
    <w:rsid w:val="00DE5F1A"/>
    <w:rsid w:val="00DE6E33"/>
    <w:rsid w:val="00DF079B"/>
    <w:rsid w:val="00DF12B1"/>
    <w:rsid w:val="00DF3D0E"/>
    <w:rsid w:val="00DF4925"/>
    <w:rsid w:val="00DF4C03"/>
    <w:rsid w:val="00DF4E09"/>
    <w:rsid w:val="00DF5477"/>
    <w:rsid w:val="00DF5A7D"/>
    <w:rsid w:val="00DF610B"/>
    <w:rsid w:val="00DF786A"/>
    <w:rsid w:val="00DF7CF2"/>
    <w:rsid w:val="00E01BFC"/>
    <w:rsid w:val="00E0276D"/>
    <w:rsid w:val="00E03123"/>
    <w:rsid w:val="00E03238"/>
    <w:rsid w:val="00E03B7E"/>
    <w:rsid w:val="00E03DF7"/>
    <w:rsid w:val="00E0501C"/>
    <w:rsid w:val="00E050C8"/>
    <w:rsid w:val="00E059C0"/>
    <w:rsid w:val="00E061B6"/>
    <w:rsid w:val="00E071BD"/>
    <w:rsid w:val="00E073D1"/>
    <w:rsid w:val="00E07590"/>
    <w:rsid w:val="00E07AFB"/>
    <w:rsid w:val="00E11748"/>
    <w:rsid w:val="00E11C05"/>
    <w:rsid w:val="00E12FB3"/>
    <w:rsid w:val="00E156CC"/>
    <w:rsid w:val="00E17043"/>
    <w:rsid w:val="00E1709E"/>
    <w:rsid w:val="00E171C0"/>
    <w:rsid w:val="00E1777C"/>
    <w:rsid w:val="00E17BD9"/>
    <w:rsid w:val="00E17D4D"/>
    <w:rsid w:val="00E20694"/>
    <w:rsid w:val="00E20EE8"/>
    <w:rsid w:val="00E21117"/>
    <w:rsid w:val="00E218A6"/>
    <w:rsid w:val="00E24339"/>
    <w:rsid w:val="00E2494D"/>
    <w:rsid w:val="00E24F89"/>
    <w:rsid w:val="00E2555A"/>
    <w:rsid w:val="00E255B6"/>
    <w:rsid w:val="00E256AE"/>
    <w:rsid w:val="00E25BB8"/>
    <w:rsid w:val="00E25D85"/>
    <w:rsid w:val="00E26D85"/>
    <w:rsid w:val="00E26E90"/>
    <w:rsid w:val="00E27F88"/>
    <w:rsid w:val="00E30057"/>
    <w:rsid w:val="00E30C11"/>
    <w:rsid w:val="00E313BA"/>
    <w:rsid w:val="00E32A97"/>
    <w:rsid w:val="00E32B91"/>
    <w:rsid w:val="00E32FE5"/>
    <w:rsid w:val="00E33822"/>
    <w:rsid w:val="00E338E3"/>
    <w:rsid w:val="00E341FF"/>
    <w:rsid w:val="00E35068"/>
    <w:rsid w:val="00E35652"/>
    <w:rsid w:val="00E3588E"/>
    <w:rsid w:val="00E3627A"/>
    <w:rsid w:val="00E37950"/>
    <w:rsid w:val="00E40A94"/>
    <w:rsid w:val="00E44D71"/>
    <w:rsid w:val="00E46A90"/>
    <w:rsid w:val="00E505DC"/>
    <w:rsid w:val="00E50953"/>
    <w:rsid w:val="00E51B42"/>
    <w:rsid w:val="00E527CF"/>
    <w:rsid w:val="00E52949"/>
    <w:rsid w:val="00E52995"/>
    <w:rsid w:val="00E52996"/>
    <w:rsid w:val="00E52F17"/>
    <w:rsid w:val="00E53BA4"/>
    <w:rsid w:val="00E53EBF"/>
    <w:rsid w:val="00E540F7"/>
    <w:rsid w:val="00E54B4C"/>
    <w:rsid w:val="00E5582D"/>
    <w:rsid w:val="00E55BC8"/>
    <w:rsid w:val="00E56981"/>
    <w:rsid w:val="00E56C08"/>
    <w:rsid w:val="00E57935"/>
    <w:rsid w:val="00E6054F"/>
    <w:rsid w:val="00E61CC9"/>
    <w:rsid w:val="00E61E0B"/>
    <w:rsid w:val="00E6235B"/>
    <w:rsid w:val="00E624CE"/>
    <w:rsid w:val="00E62E07"/>
    <w:rsid w:val="00E635C4"/>
    <w:rsid w:val="00E64234"/>
    <w:rsid w:val="00E65200"/>
    <w:rsid w:val="00E660C6"/>
    <w:rsid w:val="00E6724A"/>
    <w:rsid w:val="00E718ED"/>
    <w:rsid w:val="00E719E7"/>
    <w:rsid w:val="00E73198"/>
    <w:rsid w:val="00E73F9F"/>
    <w:rsid w:val="00E75383"/>
    <w:rsid w:val="00E76152"/>
    <w:rsid w:val="00E763F7"/>
    <w:rsid w:val="00E779A8"/>
    <w:rsid w:val="00E77D1F"/>
    <w:rsid w:val="00E80599"/>
    <w:rsid w:val="00E811D9"/>
    <w:rsid w:val="00E81DAD"/>
    <w:rsid w:val="00E836A1"/>
    <w:rsid w:val="00E83B0D"/>
    <w:rsid w:val="00E843E1"/>
    <w:rsid w:val="00E844AB"/>
    <w:rsid w:val="00E84B1C"/>
    <w:rsid w:val="00E84E3B"/>
    <w:rsid w:val="00E8509C"/>
    <w:rsid w:val="00E85DFE"/>
    <w:rsid w:val="00E862AC"/>
    <w:rsid w:val="00E8632E"/>
    <w:rsid w:val="00E8791D"/>
    <w:rsid w:val="00E87F98"/>
    <w:rsid w:val="00E958CA"/>
    <w:rsid w:val="00E9709A"/>
    <w:rsid w:val="00EA0345"/>
    <w:rsid w:val="00EA07CF"/>
    <w:rsid w:val="00EA11EC"/>
    <w:rsid w:val="00EA1CB7"/>
    <w:rsid w:val="00EA365C"/>
    <w:rsid w:val="00EA46DC"/>
    <w:rsid w:val="00EA47B8"/>
    <w:rsid w:val="00EA4AF3"/>
    <w:rsid w:val="00EA5FA6"/>
    <w:rsid w:val="00EA610E"/>
    <w:rsid w:val="00EA638A"/>
    <w:rsid w:val="00EA6561"/>
    <w:rsid w:val="00EA6A29"/>
    <w:rsid w:val="00EA6B27"/>
    <w:rsid w:val="00EA72A7"/>
    <w:rsid w:val="00EA73FC"/>
    <w:rsid w:val="00EA7FDE"/>
    <w:rsid w:val="00EB00A3"/>
    <w:rsid w:val="00EB041A"/>
    <w:rsid w:val="00EB0B5C"/>
    <w:rsid w:val="00EB29D9"/>
    <w:rsid w:val="00EB2F0D"/>
    <w:rsid w:val="00EB3973"/>
    <w:rsid w:val="00EB3ABA"/>
    <w:rsid w:val="00EB469E"/>
    <w:rsid w:val="00EB4CDC"/>
    <w:rsid w:val="00EB5550"/>
    <w:rsid w:val="00EB55D3"/>
    <w:rsid w:val="00EB56EA"/>
    <w:rsid w:val="00EB59D6"/>
    <w:rsid w:val="00EB727B"/>
    <w:rsid w:val="00EB7D8F"/>
    <w:rsid w:val="00EC04D6"/>
    <w:rsid w:val="00EC0892"/>
    <w:rsid w:val="00EC28D2"/>
    <w:rsid w:val="00EC3A8E"/>
    <w:rsid w:val="00EC4133"/>
    <w:rsid w:val="00EC4228"/>
    <w:rsid w:val="00EC606B"/>
    <w:rsid w:val="00EC64F5"/>
    <w:rsid w:val="00EC6F83"/>
    <w:rsid w:val="00EC7912"/>
    <w:rsid w:val="00ED05B2"/>
    <w:rsid w:val="00ED0DF9"/>
    <w:rsid w:val="00ED109F"/>
    <w:rsid w:val="00ED3CB8"/>
    <w:rsid w:val="00ED49C1"/>
    <w:rsid w:val="00ED4E6E"/>
    <w:rsid w:val="00ED4F7C"/>
    <w:rsid w:val="00ED5C9B"/>
    <w:rsid w:val="00ED6939"/>
    <w:rsid w:val="00EE0C5C"/>
    <w:rsid w:val="00EE1415"/>
    <w:rsid w:val="00EE1AA8"/>
    <w:rsid w:val="00EE1F77"/>
    <w:rsid w:val="00EE3EB5"/>
    <w:rsid w:val="00EE433A"/>
    <w:rsid w:val="00EE6372"/>
    <w:rsid w:val="00EE7615"/>
    <w:rsid w:val="00EF0646"/>
    <w:rsid w:val="00EF1014"/>
    <w:rsid w:val="00EF1054"/>
    <w:rsid w:val="00EF1876"/>
    <w:rsid w:val="00EF2C7C"/>
    <w:rsid w:val="00EF2FEA"/>
    <w:rsid w:val="00EF34DA"/>
    <w:rsid w:val="00EF35FD"/>
    <w:rsid w:val="00EF3675"/>
    <w:rsid w:val="00EF3F03"/>
    <w:rsid w:val="00EF6BAB"/>
    <w:rsid w:val="00EF79AF"/>
    <w:rsid w:val="00F00F46"/>
    <w:rsid w:val="00F01929"/>
    <w:rsid w:val="00F03719"/>
    <w:rsid w:val="00F04B3E"/>
    <w:rsid w:val="00F05D52"/>
    <w:rsid w:val="00F060B7"/>
    <w:rsid w:val="00F068D9"/>
    <w:rsid w:val="00F06979"/>
    <w:rsid w:val="00F07B12"/>
    <w:rsid w:val="00F10924"/>
    <w:rsid w:val="00F10B55"/>
    <w:rsid w:val="00F11E0B"/>
    <w:rsid w:val="00F11E68"/>
    <w:rsid w:val="00F14824"/>
    <w:rsid w:val="00F154DE"/>
    <w:rsid w:val="00F16CDD"/>
    <w:rsid w:val="00F17890"/>
    <w:rsid w:val="00F20036"/>
    <w:rsid w:val="00F2018E"/>
    <w:rsid w:val="00F212D3"/>
    <w:rsid w:val="00F21702"/>
    <w:rsid w:val="00F21EEE"/>
    <w:rsid w:val="00F23BDF"/>
    <w:rsid w:val="00F24326"/>
    <w:rsid w:val="00F2568C"/>
    <w:rsid w:val="00F2684D"/>
    <w:rsid w:val="00F2715E"/>
    <w:rsid w:val="00F27AAF"/>
    <w:rsid w:val="00F3041D"/>
    <w:rsid w:val="00F30CC7"/>
    <w:rsid w:val="00F33072"/>
    <w:rsid w:val="00F33575"/>
    <w:rsid w:val="00F335E7"/>
    <w:rsid w:val="00F34327"/>
    <w:rsid w:val="00F34866"/>
    <w:rsid w:val="00F3572F"/>
    <w:rsid w:val="00F35A2A"/>
    <w:rsid w:val="00F35B39"/>
    <w:rsid w:val="00F35FF1"/>
    <w:rsid w:val="00F367CF"/>
    <w:rsid w:val="00F3799C"/>
    <w:rsid w:val="00F40285"/>
    <w:rsid w:val="00F40663"/>
    <w:rsid w:val="00F40C84"/>
    <w:rsid w:val="00F418C0"/>
    <w:rsid w:val="00F42579"/>
    <w:rsid w:val="00F4443E"/>
    <w:rsid w:val="00F4461E"/>
    <w:rsid w:val="00F44B41"/>
    <w:rsid w:val="00F44D2C"/>
    <w:rsid w:val="00F45CC4"/>
    <w:rsid w:val="00F46108"/>
    <w:rsid w:val="00F47C1B"/>
    <w:rsid w:val="00F47C52"/>
    <w:rsid w:val="00F47E89"/>
    <w:rsid w:val="00F504F8"/>
    <w:rsid w:val="00F51530"/>
    <w:rsid w:val="00F515B7"/>
    <w:rsid w:val="00F526AD"/>
    <w:rsid w:val="00F549B0"/>
    <w:rsid w:val="00F54A03"/>
    <w:rsid w:val="00F54AC1"/>
    <w:rsid w:val="00F5528B"/>
    <w:rsid w:val="00F558EC"/>
    <w:rsid w:val="00F5598E"/>
    <w:rsid w:val="00F56280"/>
    <w:rsid w:val="00F56F02"/>
    <w:rsid w:val="00F60B19"/>
    <w:rsid w:val="00F60E4D"/>
    <w:rsid w:val="00F616E7"/>
    <w:rsid w:val="00F623F1"/>
    <w:rsid w:val="00F6720A"/>
    <w:rsid w:val="00F70F52"/>
    <w:rsid w:val="00F713AC"/>
    <w:rsid w:val="00F73A48"/>
    <w:rsid w:val="00F73BFA"/>
    <w:rsid w:val="00F74BA6"/>
    <w:rsid w:val="00F75712"/>
    <w:rsid w:val="00F765ED"/>
    <w:rsid w:val="00F76E57"/>
    <w:rsid w:val="00F77733"/>
    <w:rsid w:val="00F7791C"/>
    <w:rsid w:val="00F77B0B"/>
    <w:rsid w:val="00F80044"/>
    <w:rsid w:val="00F80585"/>
    <w:rsid w:val="00F80A2A"/>
    <w:rsid w:val="00F80D78"/>
    <w:rsid w:val="00F81A26"/>
    <w:rsid w:val="00F82E0E"/>
    <w:rsid w:val="00F83A5C"/>
    <w:rsid w:val="00F83B1C"/>
    <w:rsid w:val="00F8531B"/>
    <w:rsid w:val="00F85E2B"/>
    <w:rsid w:val="00F8618D"/>
    <w:rsid w:val="00F86552"/>
    <w:rsid w:val="00F87B0F"/>
    <w:rsid w:val="00F90752"/>
    <w:rsid w:val="00F91C8C"/>
    <w:rsid w:val="00F93E45"/>
    <w:rsid w:val="00F944AA"/>
    <w:rsid w:val="00F95A21"/>
    <w:rsid w:val="00F976F8"/>
    <w:rsid w:val="00F97E7A"/>
    <w:rsid w:val="00FA0DE8"/>
    <w:rsid w:val="00FA140E"/>
    <w:rsid w:val="00FA1829"/>
    <w:rsid w:val="00FA1E43"/>
    <w:rsid w:val="00FA24DC"/>
    <w:rsid w:val="00FA32D3"/>
    <w:rsid w:val="00FA3F04"/>
    <w:rsid w:val="00FA744F"/>
    <w:rsid w:val="00FB128B"/>
    <w:rsid w:val="00FB1506"/>
    <w:rsid w:val="00FB2E70"/>
    <w:rsid w:val="00FB3A94"/>
    <w:rsid w:val="00FB3DAB"/>
    <w:rsid w:val="00FB5228"/>
    <w:rsid w:val="00FB5878"/>
    <w:rsid w:val="00FB5A83"/>
    <w:rsid w:val="00FB5AB0"/>
    <w:rsid w:val="00FB70BA"/>
    <w:rsid w:val="00FC0B3B"/>
    <w:rsid w:val="00FC169E"/>
    <w:rsid w:val="00FC19F2"/>
    <w:rsid w:val="00FC2249"/>
    <w:rsid w:val="00FC244C"/>
    <w:rsid w:val="00FC3B88"/>
    <w:rsid w:val="00FC3F1A"/>
    <w:rsid w:val="00FC3F2F"/>
    <w:rsid w:val="00FC40CB"/>
    <w:rsid w:val="00FC4EFE"/>
    <w:rsid w:val="00FC76F6"/>
    <w:rsid w:val="00FD0BC6"/>
    <w:rsid w:val="00FD148E"/>
    <w:rsid w:val="00FD160B"/>
    <w:rsid w:val="00FD2674"/>
    <w:rsid w:val="00FD4130"/>
    <w:rsid w:val="00FD4235"/>
    <w:rsid w:val="00FD599C"/>
    <w:rsid w:val="00FD71D2"/>
    <w:rsid w:val="00FD7345"/>
    <w:rsid w:val="00FD7932"/>
    <w:rsid w:val="00FD7C4B"/>
    <w:rsid w:val="00FD7D63"/>
    <w:rsid w:val="00FD7EC3"/>
    <w:rsid w:val="00FD7F9C"/>
    <w:rsid w:val="00FE2985"/>
    <w:rsid w:val="00FE359B"/>
    <w:rsid w:val="00FE56EC"/>
    <w:rsid w:val="00FE5E1B"/>
    <w:rsid w:val="00FE5ED0"/>
    <w:rsid w:val="00FE67DB"/>
    <w:rsid w:val="00FE732F"/>
    <w:rsid w:val="00FE7B1C"/>
    <w:rsid w:val="00FF0B0F"/>
    <w:rsid w:val="00FF0D8D"/>
    <w:rsid w:val="00FF2CE7"/>
    <w:rsid w:val="00FF2DE2"/>
    <w:rsid w:val="00FF2E48"/>
    <w:rsid w:val="00FF2EF3"/>
    <w:rsid w:val="00FF41FA"/>
    <w:rsid w:val="00FF427D"/>
    <w:rsid w:val="00FF7661"/>
    <w:rsid w:val="00FF7CCE"/>
    <w:rsid w:val="016D7081"/>
    <w:rsid w:val="222E2424"/>
    <w:rsid w:val="227A0C02"/>
    <w:rsid w:val="2468CA55"/>
    <w:rsid w:val="283A1B5E"/>
    <w:rsid w:val="29E25F8D"/>
    <w:rsid w:val="47322108"/>
    <w:rsid w:val="4C250FB4"/>
    <w:rsid w:val="4C7F4567"/>
    <w:rsid w:val="4CC3DBDF"/>
    <w:rsid w:val="56AC4183"/>
    <w:rsid w:val="5FE2DF39"/>
    <w:rsid w:val="6D29DBCF"/>
    <w:rsid w:val="747739A0"/>
    <w:rsid w:val="7B4473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D549A7D"/>
  <w15:docId w15:val="{5AFEBC45-DE02-4D52-8307-188F19E6DB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67E9"/>
    <w:pPr>
      <w:widowControl w:val="0"/>
      <w:jc w:val="both"/>
    </w:pPr>
    <w:rPr>
      <w:kern w:val="2"/>
      <w:sz w:val="21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EB3ABA"/>
    <w:rPr>
      <w:b/>
      <w:bCs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EB3ABA"/>
    <w:pPr>
      <w:jc w:val="left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EB3ABA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rsid w:val="00EB3AB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rsid w:val="00EB3AB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qFormat/>
    <w:rsid w:val="00EB3ABA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EB3ABA"/>
    <w:rPr>
      <w:sz w:val="21"/>
      <w:szCs w:val="21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EB3ABA"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EB3ABA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EB3ABA"/>
    <w:pPr>
      <w:ind w:firstLineChars="200" w:firstLine="420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EB3ABA"/>
    <w:rPr>
      <w:sz w:val="18"/>
      <w:szCs w:val="18"/>
    </w:rPr>
  </w:style>
  <w:style w:type="paragraph" w:customStyle="1" w:styleId="Default">
    <w:name w:val="Default"/>
    <w:qFormat/>
    <w:rsid w:val="00EB3ABA"/>
    <w:pPr>
      <w:widowControl w:val="0"/>
      <w:autoSpaceDE w:val="0"/>
      <w:autoSpaceDN w:val="0"/>
      <w:adjustRightInd w:val="0"/>
    </w:pPr>
    <w:rPr>
      <w:rFonts w:ascii="SimSun" w:eastAsia="SimSun" w:hAnsi="Times New Roman" w:cs="SimSun"/>
      <w:color w:val="000000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sid w:val="00EB3ABA"/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EB3ABA"/>
    <w:rPr>
      <w:b/>
      <w:bCs/>
    </w:rPr>
  </w:style>
  <w:style w:type="paragraph" w:customStyle="1" w:styleId="-11">
    <w:name w:val="彩色列表 - 着色 11"/>
    <w:basedOn w:val="Normal"/>
    <w:uiPriority w:val="34"/>
    <w:qFormat/>
    <w:rsid w:val="00EB3ABA"/>
    <w:pPr>
      <w:ind w:firstLineChars="200" w:firstLine="420"/>
    </w:pPr>
    <w:rPr>
      <w:szCs w:val="24"/>
    </w:rPr>
  </w:style>
  <w:style w:type="paragraph" w:styleId="NormalWeb">
    <w:name w:val="Normal (Web)"/>
    <w:basedOn w:val="Normal"/>
    <w:uiPriority w:val="99"/>
    <w:unhideWhenUsed/>
    <w:rsid w:val="0052334F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character" w:customStyle="1" w:styleId="apple-converted-space">
    <w:name w:val="apple-converted-space"/>
    <w:basedOn w:val="DefaultParagraphFont"/>
    <w:rsid w:val="00212CD4"/>
  </w:style>
  <w:style w:type="character" w:styleId="UnresolvedMention">
    <w:name w:val="Unresolved Mention"/>
    <w:basedOn w:val="DefaultParagraphFont"/>
    <w:uiPriority w:val="99"/>
    <w:semiHidden/>
    <w:unhideWhenUsed/>
    <w:rsid w:val="00BC76F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77D1F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145C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88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75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7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869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697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9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9843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15415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9958428">
                                      <w:marLeft w:val="0"/>
                                      <w:marRight w:val="0"/>
                                      <w:marTop w:val="15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12649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5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3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76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22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447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04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06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9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4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9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4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1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7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3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1563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030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7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2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9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93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72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09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37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9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577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176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7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7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2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67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87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652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919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8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5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13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158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306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iotcat.me/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黑体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宋体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D8A76CFB-A7C7-45AC-930C-4C41684C2E1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1</TotalTime>
  <Pages>2</Pages>
  <Words>819</Words>
  <Characters>466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微软中国</Company>
  <LinksUpToDate>false</LinksUpToDate>
  <CharactersWithSpaces>5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hgihi</dc:creator>
  <cp:keywords/>
  <dc:description/>
  <cp:lastModifiedBy>Yimian LIU</cp:lastModifiedBy>
  <cp:revision>62</cp:revision>
  <cp:lastPrinted>2024-07-24T15:46:00Z</cp:lastPrinted>
  <dcterms:created xsi:type="dcterms:W3CDTF">2024-01-19T03:36:00Z</dcterms:created>
  <dcterms:modified xsi:type="dcterms:W3CDTF">2024-07-25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346</vt:lpwstr>
  </property>
  <property fmtid="{D5CDD505-2E9C-101B-9397-08002B2CF9AE}" pid="3" name="GrammarlyDocumentId">
    <vt:lpwstr>612cf10a1d9196097c6826863cbdad17a467dd25f137b698f951049332841614</vt:lpwstr>
  </property>
</Properties>
</file>